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08B66F" w14:textId="242FBB06" w:rsidR="002853A7" w:rsidRPr="002853A7" w:rsidRDefault="002853A7" w:rsidP="00FD1050">
      <w:pPr>
        <w:pStyle w:val="Heading1"/>
        <w:jc w:val="center"/>
      </w:pPr>
      <w:r w:rsidRPr="002853A7">
        <w:t>Experiment 2</w:t>
      </w:r>
      <w:r w:rsidR="00903851">
        <w:t>_Quad</w:t>
      </w:r>
    </w:p>
    <w:p w14:paraId="6E39B63F" w14:textId="77777777" w:rsidR="002853A7" w:rsidRPr="002853A7" w:rsidRDefault="002853A7" w:rsidP="002853A7">
      <w:pPr>
        <w:rPr>
          <w:color w:val="2E74B5" w:themeColor="accent1" w:themeShade="BF"/>
          <w:sz w:val="32"/>
          <w:szCs w:val="32"/>
        </w:rPr>
      </w:pPr>
    </w:p>
    <w:p w14:paraId="274E81AE" w14:textId="2D1DCF38" w:rsidR="00C42319" w:rsidRPr="00C42319" w:rsidRDefault="00C42319" w:rsidP="00C42319">
      <w:pPr>
        <w:pStyle w:val="Heading2"/>
      </w:pPr>
      <w:r w:rsidRPr="00C42319">
        <w:t>RT</w:t>
      </w:r>
      <w:r>
        <w:t xml:space="preserve"> </w:t>
      </w:r>
      <w:r w:rsidRPr="00C42319">
        <w:t>Correct</w:t>
      </w:r>
    </w:p>
    <w:p w14:paraId="5F2E2A65" w14:textId="3317CC3D" w:rsidR="00405CD7" w:rsidRDefault="002026F6" w:rsidP="002026F6">
      <w:pPr>
        <w:pStyle w:val="Heading2"/>
      </w:pPr>
      <w:r>
        <w:t xml:space="preserve"> </w:t>
      </w:r>
    </w:p>
    <w:p w14:paraId="5AE9522D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7711A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df1.aov &lt;- </w:t>
      </w:r>
      <w:proofErr w:type="spellStart"/>
      <w:proofErr w:type="gramStart"/>
      <w:r w:rsidRPr="007711AD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7711AD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spellStart"/>
      <w:proofErr w:type="gramEnd"/>
      <w:r w:rsidRPr="007711AD">
        <w:rPr>
          <w:rFonts w:ascii="Lucida Console" w:eastAsia="Times New Roman" w:hAnsi="Lucida Console" w:cs="Courier New"/>
          <w:color w:val="0000FF"/>
          <w:sz w:val="20"/>
          <w:szCs w:val="20"/>
        </w:rPr>
        <w:t>RTCorrect</w:t>
      </w:r>
      <w:proofErr w:type="spellEnd"/>
      <w:r w:rsidRPr="007711A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~ xpos1 * ypos1*predictability*difficulty*</w:t>
      </w:r>
      <w:proofErr w:type="spellStart"/>
      <w:r w:rsidRPr="007711AD">
        <w:rPr>
          <w:rFonts w:ascii="Lucida Console" w:eastAsia="Times New Roman" w:hAnsi="Lucida Console" w:cs="Courier New"/>
          <w:color w:val="0000FF"/>
          <w:sz w:val="20"/>
          <w:szCs w:val="20"/>
        </w:rPr>
        <w:t>perfGrp</w:t>
      </w:r>
      <w:proofErr w:type="spellEnd"/>
      <w:r w:rsidRPr="007711A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+ Error(code), data = df1)</w:t>
      </w:r>
    </w:p>
    <w:p w14:paraId="44026602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7711AD">
        <w:rPr>
          <w:rFonts w:ascii="Lucida Console" w:eastAsia="Times New Roman" w:hAnsi="Lucida Console" w:cs="Courier New"/>
          <w:color w:val="0000FF"/>
          <w:sz w:val="20"/>
          <w:szCs w:val="20"/>
        </w:rPr>
        <w:t>&gt; summary(df1.aov)</w:t>
      </w:r>
    </w:p>
    <w:p w14:paraId="2B103684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28082CFD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Error: code</w:t>
      </w:r>
    </w:p>
    <w:p w14:paraId="5CB2A0E1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        Df Sum Sq Mean Sq F value   </w:t>
      </w:r>
      <w:proofErr w:type="spell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</w:t>
      </w:r>
      <w:proofErr w:type="spell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(&gt;F)    </w:t>
      </w:r>
    </w:p>
    <w:p w14:paraId="4BD2AFB4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                                </w:t>
      </w:r>
      <w:proofErr w:type="gram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6  89.67</w:t>
      </w:r>
      <w:proofErr w:type="gram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14.94  60.967  &lt; 2e-16 ***</w:t>
      </w:r>
    </w:p>
    <w:p w14:paraId="6CAB6FAB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ypos1                                3   8.92    </w:t>
      </w:r>
      <w:proofErr w:type="gram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2.97  12.135</w:t>
      </w:r>
      <w:proofErr w:type="gram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1.09e-07 ***</w:t>
      </w:r>
    </w:p>
    <w:p w14:paraId="07E7E6D0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predictability                       1   0.01    0.01   0.025   0.8751    </w:t>
      </w:r>
    </w:p>
    <w:p w14:paraId="668E7E6B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difficulty                           </w:t>
      </w:r>
      <w:proofErr w:type="gram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  68.48</w:t>
      </w:r>
      <w:proofErr w:type="gram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68.48 279.355  &lt; 2e-16 ***</w:t>
      </w:r>
    </w:p>
    <w:p w14:paraId="0394CC4E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erfGrp</w:t>
      </w:r>
      <w:proofErr w:type="spell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  1   0.71    0.71   2.880   </w:t>
      </w:r>
      <w:proofErr w:type="gram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903 .</w:t>
      </w:r>
      <w:proofErr w:type="gram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</w:t>
      </w:r>
    </w:p>
    <w:p w14:paraId="7E6E825B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ypos</w:t>
      </w:r>
      <w:proofErr w:type="gram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1                          3   1.04    0.35   1.419   0.2362    </w:t>
      </w:r>
    </w:p>
    <w:p w14:paraId="708BDBD6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redictability</w:t>
      </w:r>
      <w:proofErr w:type="gram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6   0.27    0.05   0.186   0.9806    </w:t>
      </w:r>
    </w:p>
    <w:p w14:paraId="407D8778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pos</w:t>
      </w:r>
      <w:proofErr w:type="gram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redictability</w:t>
      </w:r>
      <w:proofErr w:type="gram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3   0.79    0.26   1.072   0.3604    </w:t>
      </w:r>
    </w:p>
    <w:p w14:paraId="2AC2E1A2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proofErr w:type="gram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dictability:difficulty</w:t>
      </w:r>
      <w:proofErr w:type="spellEnd"/>
      <w:proofErr w:type="gram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1   0.30    0.30   1.243   0.2655    </w:t>
      </w:r>
    </w:p>
    <w:p w14:paraId="1156D1EE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erfGrp</w:t>
      </w:r>
      <w:proofErr w:type="gram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6   0.68    0.11   0.460   0.8382    </w:t>
      </w:r>
    </w:p>
    <w:p w14:paraId="4AC05547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pos</w:t>
      </w:r>
      <w:proofErr w:type="gram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erfGrp</w:t>
      </w:r>
      <w:proofErr w:type="gram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3   0.36    0.12   0.493   0.6874    </w:t>
      </w:r>
    </w:p>
    <w:p w14:paraId="4F945903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proofErr w:type="gram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dictability:perfGrp</w:t>
      </w:r>
      <w:proofErr w:type="spellEnd"/>
      <w:proofErr w:type="gram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1   0.01    0.01   0.032   0.8590    </w:t>
      </w:r>
    </w:p>
    <w:p w14:paraId="0927A83A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proofErr w:type="gram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ifficulty:perfGrp</w:t>
      </w:r>
      <w:proofErr w:type="spellEnd"/>
      <w:proofErr w:type="gram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1   0.59    0.59   2.418   0.1205    </w:t>
      </w:r>
    </w:p>
    <w:p w14:paraId="516D6E45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ypos</w:t>
      </w:r>
      <w:proofErr w:type="gram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1:predictability           3   0.21    0.07   0.279   0.8407    </w:t>
      </w:r>
    </w:p>
    <w:p w14:paraId="6E2C258E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ypos</w:t>
      </w:r>
      <w:proofErr w:type="gram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1:perfGrp                  3   0.57    0.19   0.776   0.5078    </w:t>
      </w:r>
    </w:p>
    <w:p w14:paraId="2EA9A648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redictability</w:t>
      </w:r>
      <w:proofErr w:type="gram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perfGrp         6   2.19    0.36   1.488   0.1802    </w:t>
      </w:r>
    </w:p>
    <w:p w14:paraId="3D5CEF00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pos</w:t>
      </w:r>
      <w:proofErr w:type="gram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redictability</w:t>
      </w:r>
      <w:proofErr w:type="gram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perfGrp         3   0.51    0.17   0.690   0.5587    </w:t>
      </w:r>
    </w:p>
    <w:p w14:paraId="31499A7C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proofErr w:type="gram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dictability:difficulty</w:t>
      </w:r>
      <w:proofErr w:type="gram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:perfGrp</w:t>
      </w:r>
      <w:proofErr w:type="spell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1   0.16    0.16   0.651   0.4202    </w:t>
      </w:r>
    </w:p>
    <w:p w14:paraId="6FB84576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ypos</w:t>
      </w:r>
      <w:proofErr w:type="gram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1:predictability:perfGrp   3   0.57    0.19   0.770   0.5113    </w:t>
      </w:r>
    </w:p>
    <w:p w14:paraId="0B4DA579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Residuals                          520 127.46    0.25                     </w:t>
      </w:r>
    </w:p>
    <w:p w14:paraId="3CD1D21F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--</w:t>
      </w:r>
    </w:p>
    <w:p w14:paraId="5876CDD2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ignif</w:t>
      </w:r>
      <w:proofErr w:type="spell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. codes:  0 ‘***’ 0.001 ‘**’ 0.01 ‘*’ 0.05 ‘.’ 0.1 </w:t>
      </w:r>
      <w:proofErr w:type="gram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‘ ’</w:t>
      </w:r>
      <w:proofErr w:type="gram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1</w:t>
      </w:r>
    </w:p>
    <w:p w14:paraId="60C2D3F8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2D4AB367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Error: Within</w:t>
      </w:r>
    </w:p>
    <w:p w14:paraId="25D135E2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         Df Sum Sq Mean Sq F value   </w:t>
      </w:r>
      <w:proofErr w:type="spell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</w:t>
      </w:r>
      <w:proofErr w:type="spell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(&gt;F)    </w:t>
      </w:r>
    </w:p>
    <w:p w14:paraId="660CF32B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erfGrp</w:t>
      </w:r>
      <w:proofErr w:type="spell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   1    </w:t>
      </w:r>
      <w:proofErr w:type="gram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.5  1.4580</w:t>
      </w:r>
      <w:proofErr w:type="gram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6.214   0.0127 *  </w:t>
      </w:r>
    </w:p>
    <w:p w14:paraId="19D9B12F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erfGrp</w:t>
      </w:r>
      <w:proofErr w:type="gram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6   12.2  2.0386   8.688 1.99e-09 ***</w:t>
      </w:r>
    </w:p>
    <w:p w14:paraId="4F6F1584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pos</w:t>
      </w:r>
      <w:proofErr w:type="gram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erfGrp</w:t>
      </w:r>
      <w:proofErr w:type="gram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3    0.8  0.2614   1.114   0.3420    </w:t>
      </w:r>
    </w:p>
    <w:p w14:paraId="739940B1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proofErr w:type="gram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dictability:perfGrp</w:t>
      </w:r>
      <w:proofErr w:type="spellEnd"/>
      <w:proofErr w:type="gram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1    0.1  0.0614   0.262   0.6091    </w:t>
      </w:r>
    </w:p>
    <w:p w14:paraId="5953BB0A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proofErr w:type="gram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ifficulty:perfGrp</w:t>
      </w:r>
      <w:proofErr w:type="spellEnd"/>
      <w:proofErr w:type="gram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1    0.0  0.0097   0.041   0.8387    </w:t>
      </w:r>
    </w:p>
    <w:p w14:paraId="7C3B4878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ypos</w:t>
      </w:r>
      <w:proofErr w:type="gram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1:perfGrp                   3    0.4  0.1325   0.565   0.6383    </w:t>
      </w:r>
    </w:p>
    <w:p w14:paraId="09581BA2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redictability</w:t>
      </w:r>
      <w:proofErr w:type="gram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perfGrp          6    0.4  0.0593   0.253   0.9584    </w:t>
      </w:r>
    </w:p>
    <w:p w14:paraId="1428C908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pos</w:t>
      </w:r>
      <w:proofErr w:type="gram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redictability</w:t>
      </w:r>
      <w:proofErr w:type="gram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perfGrp          3    0.3  0.1069   0.456   0.7133    </w:t>
      </w:r>
    </w:p>
    <w:p w14:paraId="7BB4EDB4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proofErr w:type="gram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dictability:difficulty</w:t>
      </w:r>
      <w:proofErr w:type="gram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:perfGrp</w:t>
      </w:r>
      <w:proofErr w:type="spell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1    0.1  0.1461   0.622   0.4302    </w:t>
      </w:r>
    </w:p>
    <w:p w14:paraId="670FFC43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ypos</w:t>
      </w:r>
      <w:proofErr w:type="gram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1:predictability:perfGrp    3    0.1  0.0491   0.209   0.8901    </w:t>
      </w:r>
    </w:p>
    <w:p w14:paraId="6B4D8981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Residuals                          4613 </w:t>
      </w:r>
      <w:proofErr w:type="gram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082.4  0.2346</w:t>
      </w:r>
      <w:proofErr w:type="gram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</w:t>
      </w:r>
    </w:p>
    <w:p w14:paraId="18A0FAAC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--</w:t>
      </w:r>
    </w:p>
    <w:p w14:paraId="72BD6608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proofErr w:type="spell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ignif</w:t>
      </w:r>
      <w:proofErr w:type="spell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. codes:  0 ‘***’ 0.001 ‘**’ 0.01 ‘*’ 0.05 ‘.’ 0.1 </w:t>
      </w:r>
      <w:proofErr w:type="gram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‘ ’</w:t>
      </w:r>
      <w:proofErr w:type="gram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1</w:t>
      </w:r>
    </w:p>
    <w:p w14:paraId="33030D56" w14:textId="23338399" w:rsidR="002026F6" w:rsidRDefault="002026F6" w:rsidP="002026F6"/>
    <w:p w14:paraId="5E3913B8" w14:textId="77777777" w:rsidR="00964E8E" w:rsidRPr="00964E8E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964E8E">
        <w:rPr>
          <w:rFonts w:ascii="Lucida Console" w:eastAsia="Times New Roman" w:hAnsi="Lucida Console" w:cs="Courier New"/>
          <w:color w:val="0000FF"/>
          <w:sz w:val="20"/>
          <w:szCs w:val="20"/>
        </w:rPr>
        <w:lastRenderedPageBreak/>
        <w:t xml:space="preserve">&gt; aov_df1 &lt;- </w:t>
      </w:r>
      <w:proofErr w:type="spellStart"/>
      <w:proofErr w:type="gramStart"/>
      <w:r w:rsidRPr="00964E8E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964E8E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spellStart"/>
      <w:proofErr w:type="gramEnd"/>
      <w:r w:rsidRPr="00964E8E">
        <w:rPr>
          <w:rFonts w:ascii="Lucida Console" w:eastAsia="Times New Roman" w:hAnsi="Lucida Console" w:cs="Courier New"/>
          <w:color w:val="0000FF"/>
          <w:sz w:val="20"/>
          <w:szCs w:val="20"/>
        </w:rPr>
        <w:t>RTCorrect</w:t>
      </w:r>
      <w:proofErr w:type="spellEnd"/>
      <w:r w:rsidRPr="00964E8E">
        <w:rPr>
          <w:rFonts w:ascii="Lucida Console" w:eastAsia="Times New Roman" w:hAnsi="Lucida Console" w:cs="Courier New"/>
          <w:color w:val="0000FF"/>
          <w:sz w:val="20"/>
          <w:szCs w:val="20"/>
        </w:rPr>
        <w:t>~ xpos1 + Error(code), data = df1)</w:t>
      </w:r>
    </w:p>
    <w:p w14:paraId="4EB653FB" w14:textId="77777777" w:rsidR="00964E8E" w:rsidRPr="00964E8E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964E8E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964E8E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964E8E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proofErr w:type="gramStart"/>
      <w:r w:rsidRPr="00964E8E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964E8E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964E8E">
        <w:rPr>
          <w:rFonts w:ascii="Lucida Console" w:eastAsia="Times New Roman" w:hAnsi="Lucida Console" w:cs="Courier New"/>
          <w:color w:val="0000FF"/>
          <w:sz w:val="20"/>
          <w:szCs w:val="20"/>
        </w:rPr>
        <w:t>aov_df1, ~ xpos1)</w:t>
      </w:r>
    </w:p>
    <w:p w14:paraId="43C0B1BB" w14:textId="77777777" w:rsidR="00964E8E" w:rsidRPr="00964E8E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964E8E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964E8E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964E8E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526F1BD7" w14:textId="77777777" w:rsidR="00964E8E" w:rsidRPr="00964E8E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           estimate     </w:t>
      </w:r>
      <w:proofErr w:type="gramStart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E  df</w:t>
      </w:r>
      <w:proofErr w:type="gramEnd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0B8BD6D5" w14:textId="77777777" w:rsidR="00964E8E" w:rsidRPr="00964E8E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707</w:t>
      </w:r>
      <w:proofErr w:type="gramStart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  0.18499</w:t>
      </w:r>
      <w:proofErr w:type="gramEnd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0458 569   4.041 0.0012 </w:t>
      </w:r>
    </w:p>
    <w:p w14:paraId="0EBD670C" w14:textId="77777777" w:rsidR="00964E8E" w:rsidRPr="00964E8E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924) -0.02085 0.0557 </w:t>
      </w:r>
      <w:proofErr w:type="gramStart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569  -</w:t>
      </w:r>
      <w:proofErr w:type="gramEnd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374 0.9998 </w:t>
      </w:r>
    </w:p>
    <w:p w14:paraId="1326FDA5" w14:textId="77777777" w:rsidR="00964E8E" w:rsidRPr="00964E8E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  </w:t>
      </w:r>
      <w:proofErr w:type="spellStart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1826 0.0418 </w:t>
      </w:r>
      <w:proofErr w:type="gramStart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569  -</w:t>
      </w:r>
      <w:proofErr w:type="gramEnd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2.830 0.0714 </w:t>
      </w:r>
    </w:p>
    <w:p w14:paraId="59DD64F4" w14:textId="77777777" w:rsidR="00964E8E" w:rsidRPr="00964E8E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</w:t>
      </w:r>
      <w:proofErr w:type="gramStart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2305 0.0553 569  -0.417 0.9996 </w:t>
      </w:r>
    </w:p>
    <w:p w14:paraId="1D76BF75" w14:textId="77777777" w:rsidR="00964E8E" w:rsidRPr="00964E8E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</w:t>
      </w:r>
      <w:proofErr w:type="gramStart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18660 0.0459 569   4.066 0.0011 </w:t>
      </w:r>
    </w:p>
    <w:p w14:paraId="6F9BA4AC" w14:textId="77777777" w:rsidR="00964E8E" w:rsidRPr="00964E8E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</w:t>
      </w:r>
      <w:proofErr w:type="gramStart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0473 0.0543 569  -0.087 1.0000 </w:t>
      </w:r>
    </w:p>
    <w:p w14:paraId="41094B07" w14:textId="77777777" w:rsidR="00964E8E" w:rsidRPr="00964E8E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(-0.924) -0.20585 0.0446 </w:t>
      </w:r>
      <w:proofErr w:type="gramStart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569  -</w:t>
      </w:r>
      <w:proofErr w:type="gramEnd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4.618 0.0001 </w:t>
      </w:r>
    </w:p>
    <w:p w14:paraId="1C901ECA" w14:textId="77777777" w:rsidR="00964E8E" w:rsidRPr="00964E8E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  </w:t>
      </w:r>
      <w:proofErr w:type="spellStart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30325 0.0251 569 -12.077 &lt;.0001 </w:t>
      </w:r>
    </w:p>
    <w:p w14:paraId="5FF9FDA7" w14:textId="77777777" w:rsidR="00964E8E" w:rsidRPr="00964E8E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</w:t>
      </w:r>
      <w:proofErr w:type="gramStart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20804 0.0441 569  -4.722 0.0001 </w:t>
      </w:r>
    </w:p>
    <w:p w14:paraId="1484DA72" w14:textId="77777777" w:rsidR="00964E8E" w:rsidRPr="00964E8E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</w:t>
      </w:r>
      <w:proofErr w:type="gramStart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00160 0.0315 569   0.051 1.0000 </w:t>
      </w:r>
    </w:p>
    <w:p w14:paraId="47BCF4AC" w14:textId="77777777" w:rsidR="00964E8E" w:rsidRPr="00964E8E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</w:t>
      </w:r>
      <w:proofErr w:type="gramStart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8973 0.0428 569  -4.433 0.0002 </w:t>
      </w:r>
    </w:p>
    <w:p w14:paraId="3703393C" w14:textId="77777777" w:rsidR="00964E8E" w:rsidRPr="00964E8E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  </w:t>
      </w:r>
      <w:proofErr w:type="spellStart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9740 0.0405 </w:t>
      </w:r>
      <w:proofErr w:type="gramStart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569  -</w:t>
      </w:r>
      <w:proofErr w:type="gramEnd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2.407 0.1975 </w:t>
      </w:r>
    </w:p>
    <w:p w14:paraId="11B788F8" w14:textId="77777777" w:rsidR="00964E8E" w:rsidRPr="00964E8E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</w:t>
      </w:r>
      <w:proofErr w:type="gramStart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0219 0.0543 569  -0.040 1.0000 </w:t>
      </w:r>
    </w:p>
    <w:p w14:paraId="490E4139" w14:textId="77777777" w:rsidR="00964E8E" w:rsidRPr="00964E8E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</w:t>
      </w:r>
      <w:proofErr w:type="gramStart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20745 0.0447 569   4.642 0.0001 </w:t>
      </w:r>
    </w:p>
    <w:p w14:paraId="42E90B36" w14:textId="77777777" w:rsidR="00964E8E" w:rsidRPr="00964E8E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</w:t>
      </w:r>
      <w:proofErr w:type="gramStart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01612 0.0533 569   0.303 0.9999 </w:t>
      </w:r>
    </w:p>
    <w:p w14:paraId="015FF8DA" w14:textId="77777777" w:rsidR="00964E8E" w:rsidRPr="00964E8E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09521 0.0399 569   2.387 0.2061 </w:t>
      </w:r>
    </w:p>
    <w:p w14:paraId="59DA7BB1" w14:textId="77777777" w:rsidR="00964E8E" w:rsidRPr="00964E8E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30486 0.0253 569  12.048 &lt;.0001 </w:t>
      </w:r>
    </w:p>
    <w:p w14:paraId="2DC80D7E" w14:textId="77777777" w:rsidR="00964E8E" w:rsidRPr="00964E8E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11353 0.0385 569   2.948 0.0515 </w:t>
      </w:r>
    </w:p>
    <w:p w14:paraId="6EBA780E" w14:textId="77777777" w:rsidR="00964E8E" w:rsidRPr="00964E8E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</w:t>
      </w:r>
      <w:proofErr w:type="gramStart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20964 0.0442 569   4.747 0.0001 </w:t>
      </w:r>
    </w:p>
    <w:p w14:paraId="029CB6C3" w14:textId="77777777" w:rsidR="00964E8E" w:rsidRPr="00964E8E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</w:t>
      </w:r>
      <w:proofErr w:type="gramStart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01831 0.0528 569   0.347 0.9999 </w:t>
      </w:r>
    </w:p>
    <w:p w14:paraId="511C0C1D" w14:textId="77777777" w:rsidR="00964E8E" w:rsidRPr="00964E8E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707 </w:t>
      </w:r>
      <w:proofErr w:type="gramStart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19133 0.0429 569  -4.458 0.0002 </w:t>
      </w:r>
    </w:p>
    <w:p w14:paraId="3C0993FF" w14:textId="77777777" w:rsidR="00964E8E" w:rsidRPr="00964E8E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567F77D9" w14:textId="77777777" w:rsidR="00964E8E" w:rsidRPr="00964E8E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P value adjustment: </w:t>
      </w:r>
      <w:proofErr w:type="spellStart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ukey</w:t>
      </w:r>
      <w:proofErr w:type="spellEnd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method for comparing a family of 7 estimates</w:t>
      </w:r>
    </w:p>
    <w:p w14:paraId="0A4C37C3" w14:textId="02934B44" w:rsidR="007711AD" w:rsidRDefault="007711AD" w:rsidP="002026F6"/>
    <w:p w14:paraId="67BB3456" w14:textId="13D3AFC6" w:rsidR="00964E8E" w:rsidRDefault="00964E8E" w:rsidP="002026F6"/>
    <w:p w14:paraId="5BC550ED" w14:textId="77777777" w:rsidR="00275F78" w:rsidRPr="00275F78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275F78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proofErr w:type="gramStart"/>
      <w:r w:rsidRPr="00275F78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275F78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spellStart"/>
      <w:proofErr w:type="gramEnd"/>
      <w:r w:rsidRPr="00275F78">
        <w:rPr>
          <w:rFonts w:ascii="Lucida Console" w:eastAsia="Times New Roman" w:hAnsi="Lucida Console" w:cs="Courier New"/>
          <w:color w:val="0000FF"/>
          <w:sz w:val="20"/>
          <w:szCs w:val="20"/>
        </w:rPr>
        <w:t>RTCorrect</w:t>
      </w:r>
      <w:proofErr w:type="spellEnd"/>
      <w:r w:rsidRPr="00275F78">
        <w:rPr>
          <w:rFonts w:ascii="Lucida Console" w:eastAsia="Times New Roman" w:hAnsi="Lucida Console" w:cs="Courier New"/>
          <w:color w:val="0000FF"/>
          <w:sz w:val="20"/>
          <w:szCs w:val="20"/>
        </w:rPr>
        <w:t>~ ypos1 + Error(code), data = df1)</w:t>
      </w:r>
    </w:p>
    <w:p w14:paraId="3BBE6B2A" w14:textId="77777777" w:rsidR="00275F78" w:rsidRPr="00275F78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275F78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275F78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275F78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proofErr w:type="gramStart"/>
      <w:r w:rsidRPr="00275F78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275F78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275F78">
        <w:rPr>
          <w:rFonts w:ascii="Lucida Console" w:eastAsia="Times New Roman" w:hAnsi="Lucida Console" w:cs="Courier New"/>
          <w:color w:val="0000FF"/>
          <w:sz w:val="20"/>
          <w:szCs w:val="20"/>
        </w:rPr>
        <w:t>aov_df1, ~ ypos1)</w:t>
      </w:r>
    </w:p>
    <w:p w14:paraId="132206A6" w14:textId="77777777" w:rsidR="00275F78" w:rsidRPr="00275F78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275F78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275F78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275F78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1B65C05C" w14:textId="77777777" w:rsidR="00275F78" w:rsidRPr="00275F78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           estimate     </w:t>
      </w:r>
      <w:proofErr w:type="gramStart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E  df</w:t>
      </w:r>
      <w:proofErr w:type="gramEnd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299149C9" w14:textId="77777777" w:rsidR="00275F78" w:rsidRPr="00275F78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707)   0.2644 0.0451 569   5.860 &lt;.0001 </w:t>
      </w:r>
    </w:p>
    <w:p w14:paraId="45C87EFC" w14:textId="77777777" w:rsidR="00275F78" w:rsidRPr="00275F78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924</w:t>
      </w:r>
      <w:proofErr w:type="gramStart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  -</w:t>
      </w:r>
      <w:proofErr w:type="gramEnd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0643 0.0594 569  -1.082 0.9332 </w:t>
      </w:r>
    </w:p>
    <w:p w14:paraId="37BC50A8" w14:textId="77777777" w:rsidR="00275F78" w:rsidRPr="00275F78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  </w:t>
      </w:r>
      <w:proofErr w:type="spellStart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-0.0259 0.0411 </w:t>
      </w:r>
      <w:proofErr w:type="gramStart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569  -</w:t>
      </w:r>
      <w:proofErr w:type="gramEnd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631 0.9958 </w:t>
      </w:r>
    </w:p>
    <w:p w14:paraId="4E6EFEF8" w14:textId="77777777" w:rsidR="00275F78" w:rsidRPr="00275F78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</w:t>
      </w:r>
      <w:proofErr w:type="gramStart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0.1420 0.0525 569   2.705 0.0989 </w:t>
      </w:r>
    </w:p>
    <w:p w14:paraId="133843F1" w14:textId="77777777" w:rsidR="00275F78" w:rsidRPr="00275F78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</w:t>
      </w:r>
      <w:proofErr w:type="gramStart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0.2914 0.0449 569   6.485 &lt;.0001 </w:t>
      </w:r>
    </w:p>
    <w:p w14:paraId="709331D7" w14:textId="77777777" w:rsidR="00275F78" w:rsidRPr="00275F78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</w:t>
      </w:r>
      <w:proofErr w:type="gramStart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0.1648 0.0521 569   3.165 0.0271 </w:t>
      </w:r>
    </w:p>
    <w:p w14:paraId="59EBF546" w14:textId="77777777" w:rsidR="00275F78" w:rsidRPr="00275F78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(-0.924</w:t>
      </w:r>
      <w:proofErr w:type="gramStart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  -</w:t>
      </w:r>
      <w:proofErr w:type="gramEnd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3287 0.0496 569  -6.625 &lt;.0001 </w:t>
      </w:r>
    </w:p>
    <w:p w14:paraId="4C2D551F" w14:textId="77777777" w:rsidR="00275F78" w:rsidRPr="00275F78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  </w:t>
      </w:r>
      <w:proofErr w:type="spellStart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-0.2903 0.0248 569 -11.687 &lt;.0001 </w:t>
      </w:r>
    </w:p>
    <w:p w14:paraId="0227662D" w14:textId="77777777" w:rsidR="00275F78" w:rsidRPr="00275F78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</w:t>
      </w:r>
      <w:proofErr w:type="gramStart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-0.1223 0.0411 569  -2.978 0.0473 </w:t>
      </w:r>
    </w:p>
    <w:p w14:paraId="3C876CA4" w14:textId="77777777" w:rsidR="00275F78" w:rsidRPr="00275F78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</w:t>
      </w:r>
      <w:proofErr w:type="gramStart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0.0271 0.0308 569   0.879 0.9756 </w:t>
      </w:r>
    </w:p>
    <w:p w14:paraId="325FB46F" w14:textId="77777777" w:rsidR="00275F78" w:rsidRPr="00275F78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</w:t>
      </w:r>
      <w:proofErr w:type="gramStart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-0.0996 0.0405 569  -2.458 0.1770 </w:t>
      </w:r>
    </w:p>
    <w:p w14:paraId="1C99E38A" w14:textId="77777777" w:rsidR="00275F78" w:rsidRPr="00275F78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  </w:t>
      </w:r>
      <w:proofErr w:type="spellStart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0.0384 0.0460 569   0.835 0.9812 </w:t>
      </w:r>
    </w:p>
    <w:p w14:paraId="56BAD71C" w14:textId="77777777" w:rsidR="00275F78" w:rsidRPr="00275F78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</w:t>
      </w:r>
      <w:proofErr w:type="gramStart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0.2064 0.0564 569   3.657 0.0052 </w:t>
      </w:r>
    </w:p>
    <w:p w14:paraId="58DB2CEE" w14:textId="77777777" w:rsidR="00275F78" w:rsidRPr="00275F78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</w:t>
      </w:r>
      <w:proofErr w:type="gramStart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0.3558 0.0495 569   7.193 &lt;.0001 </w:t>
      </w:r>
    </w:p>
    <w:p w14:paraId="6B57858B" w14:textId="77777777" w:rsidR="00275F78" w:rsidRPr="00275F78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</w:t>
      </w:r>
      <w:proofErr w:type="gramStart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0.2291 0.0560 569   4.091 0.0010 </w:t>
      </w:r>
    </w:p>
    <w:p w14:paraId="17AB1298" w14:textId="77777777" w:rsidR="00275F78" w:rsidRPr="00275F78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0.1680 0.0366 569   4.589 0.0001 </w:t>
      </w:r>
    </w:p>
    <w:p w14:paraId="18F516AE" w14:textId="77777777" w:rsidR="00275F78" w:rsidRPr="00275F78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0.3174 0.0245 569  12.941 &lt;.0001 </w:t>
      </w:r>
    </w:p>
    <w:p w14:paraId="0D73D34D" w14:textId="77777777" w:rsidR="00275F78" w:rsidRPr="00275F78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0.1907 0.0360 569   5.304 &lt;.0001 </w:t>
      </w:r>
    </w:p>
    <w:p w14:paraId="2F7DEC64" w14:textId="77777777" w:rsidR="00275F78" w:rsidRPr="00275F78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</w:t>
      </w:r>
      <w:proofErr w:type="gramStart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0.1494 0.0409 569   3.654 0.0052 </w:t>
      </w:r>
    </w:p>
    <w:p w14:paraId="0CE293BE" w14:textId="77777777" w:rsidR="00275F78" w:rsidRPr="00275F78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lastRenderedPageBreak/>
        <w:t xml:space="preserve">  0.383 </w:t>
      </w:r>
      <w:proofErr w:type="gramStart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0.0228 0.0486 569   0.469 0.9992 </w:t>
      </w:r>
    </w:p>
    <w:p w14:paraId="6B4AAA93" w14:textId="77777777" w:rsidR="00275F78" w:rsidRPr="00275F78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707 </w:t>
      </w:r>
      <w:proofErr w:type="gramStart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-0.1266 0.0403 569  -3.141 0.0292 </w:t>
      </w:r>
    </w:p>
    <w:p w14:paraId="2A7EBF57" w14:textId="77777777" w:rsidR="00275F78" w:rsidRPr="00275F78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5B7F42D9" w14:textId="77777777" w:rsidR="00275F78" w:rsidRPr="00275F78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P value adjustment: </w:t>
      </w:r>
      <w:proofErr w:type="spellStart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ukey</w:t>
      </w:r>
      <w:proofErr w:type="spellEnd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method for comparing a family of 7 estimates</w:t>
      </w:r>
    </w:p>
    <w:p w14:paraId="3B0AF1F5" w14:textId="4A3B5909" w:rsidR="00964E8E" w:rsidRDefault="00964E8E" w:rsidP="002026F6"/>
    <w:p w14:paraId="61D381F7" w14:textId="0A2DCD74" w:rsidR="00275F78" w:rsidRDefault="00275F78" w:rsidP="002026F6"/>
    <w:p w14:paraId="7B82B441" w14:textId="77777777" w:rsidR="00A1757D" w:rsidRPr="00A1757D" w:rsidRDefault="00A1757D" w:rsidP="00A175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proofErr w:type="gramStart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spellStart"/>
      <w:proofErr w:type="gramEnd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RTCorrect</w:t>
      </w:r>
      <w:proofErr w:type="spellEnd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~ predictability + Error(code), data = df1)</w:t>
      </w:r>
    </w:p>
    <w:p w14:paraId="604A09D6" w14:textId="77777777" w:rsidR="00A1757D" w:rsidRPr="00A1757D" w:rsidRDefault="00A1757D" w:rsidP="00A175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proofErr w:type="gramStart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aov_df1, ~ predictability)</w:t>
      </w:r>
    </w:p>
    <w:p w14:paraId="13684A0F" w14:textId="77777777" w:rsidR="00A1757D" w:rsidRPr="00A1757D" w:rsidRDefault="00A1757D" w:rsidP="00A175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22EDE9D5" w14:textId="77777777" w:rsidR="00A1757D" w:rsidRPr="00A1757D" w:rsidRDefault="00A1757D" w:rsidP="00A175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757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estimate     </w:t>
      </w:r>
      <w:proofErr w:type="gramStart"/>
      <w:r w:rsidRPr="00A1757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E  df</w:t>
      </w:r>
      <w:proofErr w:type="gramEnd"/>
      <w:r w:rsidRPr="00A1757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A1757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A1757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A1757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1C3055B1" w14:textId="77777777" w:rsidR="00A1757D" w:rsidRPr="00A1757D" w:rsidRDefault="00A1757D" w:rsidP="00A175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A1757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1 - 3     0.00311 0.0214 574 0.145   0.8845</w:t>
      </w:r>
    </w:p>
    <w:p w14:paraId="1A2FA420" w14:textId="70CBCE7B" w:rsidR="00275F78" w:rsidRDefault="00275F78" w:rsidP="002026F6"/>
    <w:p w14:paraId="35D5AD36" w14:textId="77777777" w:rsidR="00A1757D" w:rsidRPr="00A1757D" w:rsidRDefault="00A1757D" w:rsidP="00A175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proofErr w:type="gramStart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spellStart"/>
      <w:proofErr w:type="gramEnd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RTCorrect</w:t>
      </w:r>
      <w:proofErr w:type="spellEnd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~ difficulty + Error(code), data = df1)</w:t>
      </w:r>
    </w:p>
    <w:p w14:paraId="6162B52D" w14:textId="77777777" w:rsidR="00A1757D" w:rsidRPr="00A1757D" w:rsidRDefault="00A1757D" w:rsidP="00A175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proofErr w:type="gramStart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aov_df1, ~ difficulty)</w:t>
      </w:r>
    </w:p>
    <w:p w14:paraId="22CD60E8" w14:textId="77777777" w:rsidR="00A1757D" w:rsidRPr="00A1757D" w:rsidRDefault="00A1757D" w:rsidP="00A175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3C0B6ACA" w14:textId="77777777" w:rsidR="00A1757D" w:rsidRPr="00A1757D" w:rsidRDefault="00A1757D" w:rsidP="00A175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757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estimate     </w:t>
      </w:r>
      <w:proofErr w:type="gramStart"/>
      <w:r w:rsidRPr="00A1757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E  df</w:t>
      </w:r>
      <w:proofErr w:type="gramEnd"/>
      <w:r w:rsidRPr="00A1757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A1757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A1757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A1757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1D0C9E4D" w14:textId="77777777" w:rsidR="00A1757D" w:rsidRPr="00A1757D" w:rsidRDefault="00A1757D" w:rsidP="00A175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A1757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4 - 8      -0.269 0.0171 574 -15.742 &lt;.0001</w:t>
      </w:r>
    </w:p>
    <w:p w14:paraId="55BD3D64" w14:textId="0E9CE16D" w:rsidR="00A1757D" w:rsidRDefault="00A1757D" w:rsidP="002026F6"/>
    <w:p w14:paraId="09118807" w14:textId="77777777" w:rsidR="00A1757D" w:rsidRPr="00A1757D" w:rsidRDefault="00A1757D" w:rsidP="00A175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proofErr w:type="gramStart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spellStart"/>
      <w:proofErr w:type="gramEnd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RTCorrect</w:t>
      </w:r>
      <w:proofErr w:type="spellEnd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~ </w:t>
      </w:r>
      <w:proofErr w:type="spellStart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perfGrp</w:t>
      </w:r>
      <w:proofErr w:type="spellEnd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+ Error(code), data = df1)</w:t>
      </w:r>
    </w:p>
    <w:p w14:paraId="009C3104" w14:textId="77777777" w:rsidR="00A1757D" w:rsidRPr="00A1757D" w:rsidRDefault="00A1757D" w:rsidP="00A175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proofErr w:type="gramStart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aov_df1, ~ </w:t>
      </w:r>
      <w:proofErr w:type="spellStart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perfGrp</w:t>
      </w:r>
      <w:proofErr w:type="spellEnd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3FB84CAE" w14:textId="77777777" w:rsidR="00A1757D" w:rsidRPr="00A1757D" w:rsidRDefault="00A1757D" w:rsidP="00A175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1C628F88" w14:textId="77777777" w:rsidR="00A1757D" w:rsidRPr="00A1757D" w:rsidRDefault="00A1757D" w:rsidP="00A175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757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estimate     SE   df </w:t>
      </w:r>
      <w:proofErr w:type="spellStart"/>
      <w:proofErr w:type="gramStart"/>
      <w:r w:rsidRPr="00A1757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proofErr w:type="gramEnd"/>
      <w:r w:rsidRPr="00A1757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A1757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0C29173F" w14:textId="77777777" w:rsidR="00A1757D" w:rsidRPr="00A1757D" w:rsidRDefault="00A1757D" w:rsidP="00A175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A1757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1 - 2     -0.0339 0.0137 4640 -2.</w:t>
      </w:r>
      <w:proofErr w:type="gramStart"/>
      <w:r w:rsidRPr="00A1757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483  0.0130</w:t>
      </w:r>
      <w:proofErr w:type="gramEnd"/>
    </w:p>
    <w:p w14:paraId="3EBEB7F3" w14:textId="77777777" w:rsidR="00A1757D" w:rsidRDefault="00A1757D" w:rsidP="002026F6"/>
    <w:p w14:paraId="1626FC17" w14:textId="77777777" w:rsidR="007711AD" w:rsidRDefault="007711AD" w:rsidP="002026F6"/>
    <w:p w14:paraId="022BCB56" w14:textId="2EEB5EBB" w:rsidR="002026F6" w:rsidRPr="00C42319" w:rsidRDefault="002026F6" w:rsidP="002026F6">
      <w:pPr>
        <w:pStyle w:val="Heading2"/>
      </w:pPr>
      <w:r>
        <w:t>Score</w:t>
      </w:r>
    </w:p>
    <w:p w14:paraId="46FA0F5A" w14:textId="77777777" w:rsidR="002026F6" w:rsidRPr="002026F6" w:rsidRDefault="002026F6" w:rsidP="002026F6"/>
    <w:p w14:paraId="66D1DC10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A03107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df1.aov &lt;- </w:t>
      </w:r>
      <w:proofErr w:type="spellStart"/>
      <w:proofErr w:type="gramStart"/>
      <w:r w:rsidRPr="00A03107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A03107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A03107">
        <w:rPr>
          <w:rFonts w:ascii="Lucida Console" w:eastAsia="Times New Roman" w:hAnsi="Lucida Console" w:cs="Courier New"/>
          <w:color w:val="0000FF"/>
          <w:sz w:val="20"/>
          <w:szCs w:val="20"/>
        </w:rPr>
        <w:t>score ~ xpos1 * ypos1*predictability*difficulty*</w:t>
      </w:r>
      <w:proofErr w:type="spellStart"/>
      <w:r w:rsidRPr="00A03107">
        <w:rPr>
          <w:rFonts w:ascii="Lucida Console" w:eastAsia="Times New Roman" w:hAnsi="Lucida Console" w:cs="Courier New"/>
          <w:color w:val="0000FF"/>
          <w:sz w:val="20"/>
          <w:szCs w:val="20"/>
        </w:rPr>
        <w:t>perfGrp</w:t>
      </w:r>
      <w:proofErr w:type="spellEnd"/>
      <w:r w:rsidRPr="00A03107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+ Error(code), data = df1)</w:t>
      </w:r>
    </w:p>
    <w:p w14:paraId="1BF44EA5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A03107">
        <w:rPr>
          <w:rFonts w:ascii="Lucida Console" w:eastAsia="Times New Roman" w:hAnsi="Lucida Console" w:cs="Courier New"/>
          <w:color w:val="0000FF"/>
          <w:sz w:val="20"/>
          <w:szCs w:val="20"/>
        </w:rPr>
        <w:t>&gt; summary(df1.aov)</w:t>
      </w:r>
    </w:p>
    <w:p w14:paraId="0679DAF3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0BD148F0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Error: code</w:t>
      </w:r>
    </w:p>
    <w:p w14:paraId="76E7DC8D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Df Sum Sq Mean Sq F value </w:t>
      </w:r>
      <w:proofErr w:type="spellStart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</w:t>
      </w:r>
      <w:proofErr w:type="spellEnd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(&gt;F)    </w:t>
      </w:r>
    </w:p>
    <w:p w14:paraId="3805045C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                        </w:t>
      </w:r>
      <w:proofErr w:type="gramStart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6  82.96</w:t>
      </w:r>
      <w:proofErr w:type="gramEnd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13.83 108.997 &lt;2e-16 ***</w:t>
      </w:r>
    </w:p>
    <w:p w14:paraId="33851012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ypos1                        </w:t>
      </w:r>
      <w:proofErr w:type="gramStart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3  27.07</w:t>
      </w:r>
      <w:proofErr w:type="gramEnd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9.02  71.145 &lt;2e-16 ***</w:t>
      </w:r>
    </w:p>
    <w:p w14:paraId="12C6436E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predictability               1   0.18    0.18   1.433 0.2317    </w:t>
      </w:r>
    </w:p>
    <w:p w14:paraId="5B1591F9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difficulty                   </w:t>
      </w:r>
      <w:proofErr w:type="gramStart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  45.58</w:t>
      </w:r>
      <w:proofErr w:type="gramEnd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45.58 359.331 &lt;2e-16 ***</w:t>
      </w:r>
    </w:p>
    <w:p w14:paraId="658DF471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ypos</w:t>
      </w:r>
      <w:proofErr w:type="gramEnd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1                  3   0.13    0.04   0.340 0.7964    </w:t>
      </w:r>
    </w:p>
    <w:p w14:paraId="11E77DFA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redictability</w:t>
      </w:r>
      <w:proofErr w:type="gramEnd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6   2.09    0.35   2.745 0.0123 *  </w:t>
      </w:r>
    </w:p>
    <w:p w14:paraId="78D89B03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pos</w:t>
      </w:r>
      <w:proofErr w:type="gramStart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redictability</w:t>
      </w:r>
      <w:proofErr w:type="gramEnd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3   0.21    0.07   0.547 0.6500    </w:t>
      </w:r>
    </w:p>
    <w:p w14:paraId="28BFAEF6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proofErr w:type="gramStart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dictability:difficulty</w:t>
      </w:r>
      <w:proofErr w:type="spellEnd"/>
      <w:proofErr w:type="gramEnd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1   0.00    0.00   0.020 0.8878    </w:t>
      </w:r>
    </w:p>
    <w:p w14:paraId="5CA7EA5C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ypos</w:t>
      </w:r>
      <w:proofErr w:type="gramEnd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1:predictability   3   1.27    0.42   3.348 0.0189 *  </w:t>
      </w:r>
    </w:p>
    <w:p w14:paraId="30D6A0D7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Residuals                  </w:t>
      </w:r>
      <w:proofErr w:type="gramStart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548  69.51</w:t>
      </w:r>
      <w:proofErr w:type="gramEnd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13                   </w:t>
      </w:r>
    </w:p>
    <w:p w14:paraId="34E534A5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--</w:t>
      </w:r>
    </w:p>
    <w:p w14:paraId="58215DEE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ignif</w:t>
      </w:r>
      <w:proofErr w:type="spellEnd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. codes:  0 ‘***’ 0.001 ‘**’ 0.01 ‘*’ 0.05 ‘.’ 0.1 </w:t>
      </w:r>
      <w:proofErr w:type="gramStart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‘ ’</w:t>
      </w:r>
      <w:proofErr w:type="gramEnd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1</w:t>
      </w:r>
    </w:p>
    <w:p w14:paraId="131D51F3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66DD8CA0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Error: Within</w:t>
      </w:r>
    </w:p>
    <w:p w14:paraId="5C68BC8D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lastRenderedPageBreak/>
        <w:t xml:space="preserve">                                     Df Sum Sq Mean Sq F value   </w:t>
      </w:r>
      <w:proofErr w:type="spellStart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</w:t>
      </w:r>
      <w:proofErr w:type="spellEnd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(&gt;F)    </w:t>
      </w:r>
    </w:p>
    <w:p w14:paraId="391652AD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erfGrp</w:t>
      </w:r>
      <w:proofErr w:type="spellEnd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   1    1.8   </w:t>
      </w:r>
      <w:proofErr w:type="gramStart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.831  15.583</w:t>
      </w:r>
      <w:proofErr w:type="gramEnd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7.99e-05 ***</w:t>
      </w:r>
    </w:p>
    <w:p w14:paraId="286E8E71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erfGrp</w:t>
      </w:r>
      <w:proofErr w:type="gramEnd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6    5.8   0.961   8.173 8.00e-09 ***</w:t>
      </w:r>
    </w:p>
    <w:p w14:paraId="345B457D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pos</w:t>
      </w:r>
      <w:proofErr w:type="gramStart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erfGrp</w:t>
      </w:r>
      <w:proofErr w:type="gramEnd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3    2.1   0.714   6.074 0.000401 ***</w:t>
      </w:r>
    </w:p>
    <w:p w14:paraId="2C85AE58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proofErr w:type="gramStart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dictability:perfGrp</w:t>
      </w:r>
      <w:proofErr w:type="spellEnd"/>
      <w:proofErr w:type="gramEnd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1    0.0   0.003   0.027 0.868488    </w:t>
      </w:r>
    </w:p>
    <w:p w14:paraId="1F7E28F5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proofErr w:type="gramStart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ifficulty:perfGrp</w:t>
      </w:r>
      <w:proofErr w:type="spellEnd"/>
      <w:proofErr w:type="gramEnd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1    5.7   5.669  48.236 4.20e-12 ***</w:t>
      </w:r>
    </w:p>
    <w:p w14:paraId="45F60151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ypos</w:t>
      </w:r>
      <w:proofErr w:type="gramEnd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1:perfGrp                   3    0.1   0.032   0.276 0.842974    </w:t>
      </w:r>
    </w:p>
    <w:p w14:paraId="099D50C1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redictability</w:t>
      </w:r>
      <w:proofErr w:type="gramEnd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perfGrp          6    2.2   0.361   3.069 0.005321 ** </w:t>
      </w:r>
    </w:p>
    <w:p w14:paraId="732FA4CC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pos</w:t>
      </w:r>
      <w:proofErr w:type="gramStart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redictability</w:t>
      </w:r>
      <w:proofErr w:type="gramEnd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perfGrp          3    0.3   0.111   0.946 0.417464    </w:t>
      </w:r>
    </w:p>
    <w:p w14:paraId="05D21827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proofErr w:type="gramStart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dictability:difficulty</w:t>
      </w:r>
      <w:proofErr w:type="gramEnd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:perfGrp</w:t>
      </w:r>
      <w:proofErr w:type="spellEnd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1    0.0   0.005   0.043 0.835695    </w:t>
      </w:r>
    </w:p>
    <w:p w14:paraId="67F55553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ypos</w:t>
      </w:r>
      <w:proofErr w:type="gramEnd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1:predictability:perfGrp    3    0.7   0.240   2.044 0.105517    </w:t>
      </w:r>
    </w:p>
    <w:p w14:paraId="49D74418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Residuals                          </w:t>
      </w:r>
      <w:proofErr w:type="gramStart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5732  673.6</w:t>
      </w:r>
      <w:proofErr w:type="gramEnd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0.118                     </w:t>
      </w:r>
    </w:p>
    <w:p w14:paraId="625C189F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--</w:t>
      </w:r>
    </w:p>
    <w:p w14:paraId="022965AE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proofErr w:type="spellStart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ignif</w:t>
      </w:r>
      <w:proofErr w:type="spellEnd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. codes:  0 ‘***’ 0.001 ‘**’ 0.01 ‘*’ 0.05 ‘.’ 0.1 </w:t>
      </w:r>
      <w:proofErr w:type="gramStart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‘ ’</w:t>
      </w:r>
      <w:proofErr w:type="gramEnd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1</w:t>
      </w:r>
    </w:p>
    <w:p w14:paraId="6E0A4798" w14:textId="66057ABA" w:rsidR="001A7198" w:rsidRDefault="001A7198" w:rsidP="00C42319"/>
    <w:p w14:paraId="7B4210F3" w14:textId="0FE88055" w:rsidR="00A03107" w:rsidRDefault="00A03107" w:rsidP="00C42319"/>
    <w:p w14:paraId="099F7367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proofErr w:type="gramStart"/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>score~ xpos1 + Error(code), data = df1)</w:t>
      </w:r>
    </w:p>
    <w:p w14:paraId="451ADE6E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proofErr w:type="gramStart"/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>aov_df1, ~ xpos1)</w:t>
      </w:r>
    </w:p>
    <w:p w14:paraId="32D3FBA7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0969F968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           estimate     </w:t>
      </w:r>
      <w:proofErr w:type="gram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E  df</w:t>
      </w:r>
      <w:proofErr w:type="gram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4191C60D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707</w:t>
      </w:r>
      <w:proofErr w:type="gram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  -</w:t>
      </w:r>
      <w:proofErr w:type="gram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3775 0.0312 569 -12.107 &lt;.0001 </w:t>
      </w:r>
    </w:p>
    <w:p w14:paraId="1067AE34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924</w:t>
      </w:r>
      <w:proofErr w:type="gram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  -</w:t>
      </w:r>
      <w:proofErr w:type="gram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0429 0.0360 569  -1.192 0.8970 </w:t>
      </w:r>
    </w:p>
    <w:p w14:paraId="7492AD52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  </w:t>
      </w:r>
      <w:proofErr w:type="spell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-0.2532 0.0270 </w:t>
      </w:r>
      <w:proofErr w:type="gram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569  -</w:t>
      </w:r>
      <w:proofErr w:type="gram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9.375 &lt;.0001 </w:t>
      </w:r>
    </w:p>
    <w:p w14:paraId="3A1017FA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</w:t>
      </w:r>
      <w:proofErr w:type="gram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-0.0631 0.0360 569  -1.753 0.5802 </w:t>
      </w:r>
    </w:p>
    <w:p w14:paraId="1674AEF6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</w:t>
      </w:r>
      <w:proofErr w:type="gram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-0.3586 0.0312 569 -11.500 &lt;.0001 </w:t>
      </w:r>
    </w:p>
    <w:p w14:paraId="1568BE61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</w:t>
      </w:r>
      <w:proofErr w:type="gram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-0.1162 0.0360 569  -3.226 0.0224 </w:t>
      </w:r>
    </w:p>
    <w:p w14:paraId="6E5C4CC0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(-0.924)   0.3346 0.0312 </w:t>
      </w:r>
      <w:proofErr w:type="gram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569  10.731</w:t>
      </w:r>
      <w:proofErr w:type="gram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lt;.0001 </w:t>
      </w:r>
    </w:p>
    <w:p w14:paraId="65F966D2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  </w:t>
      </w:r>
      <w:proofErr w:type="spell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0.1244 0.0201 569   6.179 &lt;.0001 </w:t>
      </w:r>
    </w:p>
    <w:p w14:paraId="2BEA76E8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</w:t>
      </w:r>
      <w:proofErr w:type="gram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0.3144 0.0312 569  10.083 &lt;.0001 </w:t>
      </w:r>
    </w:p>
    <w:p w14:paraId="5CE07C58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</w:t>
      </w:r>
      <w:proofErr w:type="gram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0.0189 0.0255 569   0.744 0.9897 </w:t>
      </w:r>
    </w:p>
    <w:p w14:paraId="2B0F228C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</w:t>
      </w:r>
      <w:proofErr w:type="gram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0.2614 0.0312 569   8.382 &lt;.0001 </w:t>
      </w:r>
    </w:p>
    <w:p w14:paraId="7EAD21E2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  </w:t>
      </w:r>
      <w:proofErr w:type="spell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-0.2102 0.0270 </w:t>
      </w:r>
      <w:proofErr w:type="gram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569  -</w:t>
      </w:r>
      <w:proofErr w:type="gram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7.785 &lt;.0001 </w:t>
      </w:r>
    </w:p>
    <w:p w14:paraId="52F9D0D0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</w:t>
      </w:r>
      <w:proofErr w:type="gram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-0.0202 0.0360 569  -0.561 0.9978 </w:t>
      </w:r>
    </w:p>
    <w:p w14:paraId="54CCA330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</w:t>
      </w:r>
      <w:proofErr w:type="gram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-0.3157 0.0312 569 -10.123 &lt;.0001 </w:t>
      </w:r>
    </w:p>
    <w:p w14:paraId="499D4A4B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</w:t>
      </w:r>
      <w:proofErr w:type="gram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-0.0732 0.0360 569  -2.034 0.3943 </w:t>
      </w:r>
    </w:p>
    <w:p w14:paraId="323801A1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0.1900 0.0270 569   7.037 &lt;.0001 </w:t>
      </w:r>
    </w:p>
    <w:p w14:paraId="29A343EC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-0.1054 0.0201 569  -5.238 &lt;.0001 </w:t>
      </w:r>
    </w:p>
    <w:p w14:paraId="777184AE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0.1370 0.0270 569   5.073 &lt;.0001 </w:t>
      </w:r>
    </w:p>
    <w:p w14:paraId="58FC0025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</w:t>
      </w:r>
      <w:proofErr w:type="gram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-0.2955 0.0312 569  -9.475 &lt;.0001 </w:t>
      </w:r>
    </w:p>
    <w:p w14:paraId="569E6BE0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</w:t>
      </w:r>
      <w:proofErr w:type="gram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-0.0530 0.0360 569  -1.473 0.7609 </w:t>
      </w:r>
    </w:p>
    <w:p w14:paraId="169D4173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707 </w:t>
      </w:r>
      <w:proofErr w:type="gram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0.2424 0.0312 569   7.775 &lt;.0001 </w:t>
      </w:r>
    </w:p>
    <w:p w14:paraId="29E4A0C9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42F907DA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P value adjustment: </w:t>
      </w:r>
      <w:proofErr w:type="spell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ukey</w:t>
      </w:r>
      <w:proofErr w:type="spell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method for comparing a family of 7 estimates</w:t>
      </w:r>
    </w:p>
    <w:p w14:paraId="658FF67F" w14:textId="5B1434EA" w:rsidR="00FB37F4" w:rsidRDefault="00FB37F4" w:rsidP="00C42319"/>
    <w:p w14:paraId="313ED2AB" w14:textId="5224C5E8" w:rsidR="00FB37F4" w:rsidRDefault="00FB37F4" w:rsidP="00C42319"/>
    <w:p w14:paraId="288698A9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proofErr w:type="gramStart"/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>score~ ypos1 + Error(code), data = df1)</w:t>
      </w:r>
    </w:p>
    <w:p w14:paraId="4E9B4BD5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proofErr w:type="gramStart"/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>aov_df1, ~ ypos1)</w:t>
      </w:r>
    </w:p>
    <w:p w14:paraId="36B90C50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741A1C0C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           estimate     </w:t>
      </w:r>
      <w:proofErr w:type="gram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E  df</w:t>
      </w:r>
      <w:proofErr w:type="gram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28B2E109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707</w:t>
      </w:r>
      <w:proofErr w:type="gram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  -</w:t>
      </w:r>
      <w:proofErr w:type="gram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3573 0.0284 569 -12.591 &lt;.0001 </w:t>
      </w:r>
    </w:p>
    <w:p w14:paraId="716FE6AA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lastRenderedPageBreak/>
        <w:t xml:space="preserve"> (-0.383) - (-0.924)   0.1263 0.0328 569   3.853 0.0025 </w:t>
      </w:r>
    </w:p>
    <w:p w14:paraId="6CF10423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  </w:t>
      </w:r>
      <w:proofErr w:type="spell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-0.2582 0.0246 569 -10.506 &lt;.0001 </w:t>
      </w:r>
    </w:p>
    <w:p w14:paraId="7538A0A2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</w:t>
      </w:r>
      <w:proofErr w:type="gram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-0.1692 0.0328 569  -5.163 &lt;.0001 </w:t>
      </w:r>
    </w:p>
    <w:p w14:paraId="187752AD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</w:t>
      </w:r>
      <w:proofErr w:type="gram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-0.3889 0.0284 569 -13.704 &lt;.0001 </w:t>
      </w:r>
    </w:p>
    <w:p w14:paraId="34AB7903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</w:t>
      </w:r>
      <w:proofErr w:type="gram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-0.1995 0.0328 569  -6.088 &lt;.0001 </w:t>
      </w:r>
    </w:p>
    <w:p w14:paraId="314E2A7A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(-0.924)   0.4836 0.0284 </w:t>
      </w:r>
      <w:proofErr w:type="gram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569  17.041</w:t>
      </w:r>
      <w:proofErr w:type="gram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lt;.0001 </w:t>
      </w:r>
    </w:p>
    <w:p w14:paraId="1EC0619D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  </w:t>
      </w:r>
      <w:proofErr w:type="spell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0.0991 0.0183 569   5.411 &lt;.0001 </w:t>
      </w:r>
    </w:p>
    <w:p w14:paraId="556D8EF6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</w:t>
      </w:r>
      <w:proofErr w:type="gram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0.1881 0.0284 569   6.629 &lt;.0001 </w:t>
      </w:r>
    </w:p>
    <w:p w14:paraId="671265C8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</w:t>
      </w:r>
      <w:proofErr w:type="gram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-0.0316 0.0232 569  -1.362 0.8216 </w:t>
      </w:r>
    </w:p>
    <w:p w14:paraId="47D79182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</w:t>
      </w:r>
      <w:proofErr w:type="gram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0.1578 0.0284 569   5.562 &lt;.0001 </w:t>
      </w:r>
    </w:p>
    <w:p w14:paraId="33F5F8A0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  </w:t>
      </w:r>
      <w:proofErr w:type="spell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-0.3845 0.0246 569 -15.644 &lt;.0001 </w:t>
      </w:r>
    </w:p>
    <w:p w14:paraId="7E4FE824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</w:t>
      </w:r>
      <w:proofErr w:type="gram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-0.2955 0.0328 569  -9.016 &lt;.0001 </w:t>
      </w:r>
    </w:p>
    <w:p w14:paraId="5A899AFF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</w:t>
      </w:r>
      <w:proofErr w:type="gram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-0.5152 0.0284 569 -18.153 &lt;.0001 </w:t>
      </w:r>
    </w:p>
    <w:p w14:paraId="6C0C1475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</w:t>
      </w:r>
      <w:proofErr w:type="gram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-0.3258 0.0328 569  -9.941 &lt;.0001 </w:t>
      </w:r>
    </w:p>
    <w:p w14:paraId="2679B4F5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0.0890 0.0246 569   3.622 0.0059 </w:t>
      </w:r>
    </w:p>
    <w:p w14:paraId="261FD693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-0.1307 0.0183 569  -7.134 &lt;.0001 </w:t>
      </w:r>
    </w:p>
    <w:p w14:paraId="2E778864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0.0587 0.0246 569   2.389 0.2051 </w:t>
      </w:r>
    </w:p>
    <w:p w14:paraId="3AB826A4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</w:t>
      </w:r>
      <w:proofErr w:type="gram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-0.2197 0.0284 569  -7.742 &lt;.0001 </w:t>
      </w:r>
    </w:p>
    <w:p w14:paraId="45AF31E7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</w:t>
      </w:r>
      <w:proofErr w:type="gram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-0.0303 0.0328 569  -0.925 0.9685 </w:t>
      </w:r>
    </w:p>
    <w:p w14:paraId="6D1A39F7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707 </w:t>
      </w:r>
      <w:proofErr w:type="gram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0.1894 0.0284 569   6.674 &lt;.0001 </w:t>
      </w:r>
    </w:p>
    <w:p w14:paraId="222EAAC6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735A3316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P value adjustment: </w:t>
      </w:r>
      <w:proofErr w:type="spell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ukey</w:t>
      </w:r>
      <w:proofErr w:type="spell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method for comparing a family of 7 estimates</w:t>
      </w:r>
    </w:p>
    <w:p w14:paraId="67C942AD" w14:textId="39E390B0" w:rsidR="00FB37F4" w:rsidRDefault="00FB37F4" w:rsidP="00C42319"/>
    <w:p w14:paraId="6A327E76" w14:textId="2E2A5C7F" w:rsidR="00FB37F4" w:rsidRDefault="00FB37F4" w:rsidP="00C42319"/>
    <w:p w14:paraId="1B70F201" w14:textId="77777777" w:rsidR="008E441C" w:rsidRPr="008E441C" w:rsidRDefault="008E441C" w:rsidP="008E441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proofErr w:type="gramStart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score~ predictability + Error(code), data = df1)</w:t>
      </w:r>
    </w:p>
    <w:p w14:paraId="5700D3A6" w14:textId="77777777" w:rsidR="008E441C" w:rsidRPr="008E441C" w:rsidRDefault="008E441C" w:rsidP="008E441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proofErr w:type="gramStart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aov_df1, ~ predictability)</w:t>
      </w:r>
    </w:p>
    <w:p w14:paraId="55C4657D" w14:textId="77777777" w:rsidR="008E441C" w:rsidRPr="008E441C" w:rsidRDefault="008E441C" w:rsidP="008E441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6A76529C" w14:textId="77777777" w:rsidR="008E441C" w:rsidRPr="008E441C" w:rsidRDefault="008E441C" w:rsidP="008E441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E441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estimate     </w:t>
      </w:r>
      <w:proofErr w:type="gramStart"/>
      <w:r w:rsidRPr="008E441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E  df</w:t>
      </w:r>
      <w:proofErr w:type="gramEnd"/>
      <w:r w:rsidRPr="008E441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8E441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8E441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8E441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584C2195" w14:textId="77777777" w:rsidR="008E441C" w:rsidRPr="008E441C" w:rsidRDefault="008E441C" w:rsidP="008E441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8E441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1 - 3      0.0114 0.0168 574 0.675   0.4997 </w:t>
      </w:r>
    </w:p>
    <w:p w14:paraId="2A2B2FA2" w14:textId="6C5A27DF" w:rsidR="00FB37F4" w:rsidRDefault="00FB37F4" w:rsidP="00C42319"/>
    <w:p w14:paraId="59B8753F" w14:textId="1476C6A2" w:rsidR="008E441C" w:rsidRDefault="008E441C" w:rsidP="00C42319"/>
    <w:p w14:paraId="7182D9A8" w14:textId="77777777" w:rsidR="008E441C" w:rsidRPr="008E441C" w:rsidRDefault="008E441C" w:rsidP="008E441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proofErr w:type="gramStart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score~ difficulty + Error(code), data = df1)</w:t>
      </w:r>
    </w:p>
    <w:p w14:paraId="43E4F93E" w14:textId="77777777" w:rsidR="008E441C" w:rsidRPr="008E441C" w:rsidRDefault="008E441C" w:rsidP="008E441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proofErr w:type="gramStart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aov_df1, ~ difficulty)</w:t>
      </w:r>
    </w:p>
    <w:p w14:paraId="423A9910" w14:textId="77777777" w:rsidR="008E441C" w:rsidRPr="008E441C" w:rsidRDefault="008E441C" w:rsidP="008E441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5D0ED6F9" w14:textId="77777777" w:rsidR="008E441C" w:rsidRPr="008E441C" w:rsidRDefault="008E441C" w:rsidP="008E441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E441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estimate     </w:t>
      </w:r>
      <w:proofErr w:type="gramStart"/>
      <w:r w:rsidRPr="008E441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E  df</w:t>
      </w:r>
      <w:proofErr w:type="gramEnd"/>
      <w:r w:rsidRPr="008E441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8E441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8E441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8E441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1D59F855" w14:textId="77777777" w:rsidR="008E441C" w:rsidRPr="008E441C" w:rsidRDefault="008E441C" w:rsidP="008E441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8E441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4 - 8       0.276 0.0109 574 </w:t>
      </w:r>
      <w:proofErr w:type="gramStart"/>
      <w:r w:rsidRPr="008E441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25.322  &lt;</w:t>
      </w:r>
      <w:proofErr w:type="gramEnd"/>
      <w:r w:rsidRPr="008E441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.0001</w:t>
      </w:r>
    </w:p>
    <w:p w14:paraId="2BAEF90A" w14:textId="4553C16B" w:rsidR="008E441C" w:rsidRDefault="008E441C" w:rsidP="00C42319"/>
    <w:p w14:paraId="14ACE893" w14:textId="77777777" w:rsidR="008E441C" w:rsidRPr="008E441C" w:rsidRDefault="008E441C" w:rsidP="008E441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proofErr w:type="gramStart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score~ </w:t>
      </w:r>
      <w:proofErr w:type="spellStart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perfGrp</w:t>
      </w:r>
      <w:proofErr w:type="spellEnd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+ Error(code), data = df1)</w:t>
      </w:r>
    </w:p>
    <w:p w14:paraId="4863105D" w14:textId="77777777" w:rsidR="008E441C" w:rsidRPr="008E441C" w:rsidRDefault="008E441C" w:rsidP="008E441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proofErr w:type="gramStart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aov_df1, ~ </w:t>
      </w:r>
      <w:proofErr w:type="spellStart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perfGrp</w:t>
      </w:r>
      <w:proofErr w:type="spellEnd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1B77AC22" w14:textId="77777777" w:rsidR="008E441C" w:rsidRPr="008E441C" w:rsidRDefault="008E441C" w:rsidP="008E441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591360DA" w14:textId="77777777" w:rsidR="008E441C" w:rsidRPr="008E441C" w:rsidRDefault="008E441C" w:rsidP="008E441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E441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estimate      SE   df </w:t>
      </w:r>
      <w:proofErr w:type="spellStart"/>
      <w:proofErr w:type="gramStart"/>
      <w:r w:rsidRPr="008E441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proofErr w:type="gramEnd"/>
      <w:r w:rsidRPr="008E441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8E441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5777767E" w14:textId="77777777" w:rsidR="008E441C" w:rsidRPr="008E441C" w:rsidRDefault="008E441C" w:rsidP="008E441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8E441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1 - 2      0.0341 0.00874 5759 3.908   0.0001 </w:t>
      </w:r>
    </w:p>
    <w:p w14:paraId="392FF898" w14:textId="5F47FF89" w:rsidR="008E441C" w:rsidRDefault="008E441C" w:rsidP="00C42319"/>
    <w:p w14:paraId="68231A1C" w14:textId="77777777" w:rsidR="008E441C" w:rsidRDefault="008E441C" w:rsidP="00C42319"/>
    <w:p w14:paraId="0C1800EF" w14:textId="77777777" w:rsidR="00FB37F4" w:rsidRPr="00C42319" w:rsidRDefault="00FB37F4" w:rsidP="00C42319"/>
    <w:p w14:paraId="3F42825B" w14:textId="14840496" w:rsidR="00621B99" w:rsidRDefault="00621B99" w:rsidP="00621B99">
      <w:pPr>
        <w:pStyle w:val="Heading2"/>
      </w:pPr>
      <w:r>
        <w:lastRenderedPageBreak/>
        <w:t>IES</w:t>
      </w:r>
    </w:p>
    <w:p w14:paraId="5EDC7120" w14:textId="77777777" w:rsidR="000F1DB2" w:rsidRDefault="000F1DB2" w:rsidP="00FD1050"/>
    <w:p w14:paraId="3D28C571" w14:textId="2CFA7E63" w:rsidR="00621B99" w:rsidRDefault="007A374B" w:rsidP="007A374B">
      <w:pPr>
        <w:pStyle w:val="Heading2"/>
      </w:pPr>
      <w:r>
        <w:t xml:space="preserve">Confidence </w:t>
      </w:r>
    </w:p>
    <w:p w14:paraId="7C0109D9" w14:textId="7A56C498" w:rsidR="008E74BE" w:rsidRDefault="008E74BE" w:rsidP="00FD1050"/>
    <w:p w14:paraId="75089306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8801F6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df1.aov &lt;- </w:t>
      </w:r>
      <w:proofErr w:type="spellStart"/>
      <w:proofErr w:type="gramStart"/>
      <w:r w:rsidRPr="008801F6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8801F6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8801F6">
        <w:rPr>
          <w:rFonts w:ascii="Lucida Console" w:eastAsia="Times New Roman" w:hAnsi="Lucida Console" w:cs="Courier New"/>
          <w:color w:val="0000FF"/>
          <w:sz w:val="20"/>
          <w:szCs w:val="20"/>
        </w:rPr>
        <w:t>confidence ~ xpos1 * ypos1*predictability*difficulty*</w:t>
      </w:r>
      <w:proofErr w:type="spellStart"/>
      <w:r w:rsidRPr="008801F6">
        <w:rPr>
          <w:rFonts w:ascii="Lucida Console" w:eastAsia="Times New Roman" w:hAnsi="Lucida Console" w:cs="Courier New"/>
          <w:color w:val="0000FF"/>
          <w:sz w:val="20"/>
          <w:szCs w:val="20"/>
        </w:rPr>
        <w:t>perfGrp</w:t>
      </w:r>
      <w:proofErr w:type="spellEnd"/>
      <w:r w:rsidRPr="008801F6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+ Error(code), data = df1)</w:t>
      </w:r>
    </w:p>
    <w:p w14:paraId="64FD5147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8801F6">
        <w:rPr>
          <w:rFonts w:ascii="Lucida Console" w:eastAsia="Times New Roman" w:hAnsi="Lucida Console" w:cs="Courier New"/>
          <w:color w:val="0000FF"/>
          <w:sz w:val="20"/>
          <w:szCs w:val="20"/>
        </w:rPr>
        <w:t>&gt; summary(df1.aov)</w:t>
      </w:r>
    </w:p>
    <w:p w14:paraId="6523F39F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2F460B01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Error: code</w:t>
      </w:r>
    </w:p>
    <w:p w14:paraId="2D2102F3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Df Sum Sq Mean </w:t>
      </w:r>
      <w:proofErr w:type="gramStart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q  F</w:t>
      </w:r>
      <w:proofErr w:type="gramEnd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value  </w:t>
      </w:r>
      <w:proofErr w:type="spellStart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</w:t>
      </w:r>
      <w:proofErr w:type="spellEnd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(&gt;F)    </w:t>
      </w:r>
    </w:p>
    <w:p w14:paraId="667AF918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                        </w:t>
      </w:r>
      <w:proofErr w:type="gramStart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6  664.9</w:t>
      </w:r>
      <w:proofErr w:type="gramEnd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110.8  257.487 &lt; 2e-16 ***</w:t>
      </w:r>
    </w:p>
    <w:p w14:paraId="16B2FF3D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pos1                        3   87.3    29.1   67.586 &lt; 2e-16 ***</w:t>
      </w:r>
    </w:p>
    <w:p w14:paraId="6BF681C0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predictability               1    0.1     0.1    0.329 0.56635    </w:t>
      </w:r>
    </w:p>
    <w:p w14:paraId="6ADCA499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difficulty                   1 </w:t>
      </w:r>
      <w:proofErr w:type="gramStart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104.1  1104.1</w:t>
      </w:r>
      <w:proofErr w:type="gramEnd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2565.476 &lt; 2e-16 ***</w:t>
      </w:r>
    </w:p>
    <w:p w14:paraId="2DA3798B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erfGrp</w:t>
      </w:r>
      <w:proofErr w:type="spellEnd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1    0.5     0.5    1.106 0.29345    </w:t>
      </w:r>
    </w:p>
    <w:p w14:paraId="737A9BFD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ypos</w:t>
      </w:r>
      <w:proofErr w:type="gramEnd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1                  3    3.0     1.0    2.354 0.07115 .  </w:t>
      </w:r>
    </w:p>
    <w:p w14:paraId="41BF3897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redictability</w:t>
      </w:r>
      <w:proofErr w:type="gramEnd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6    3.5     0.6    1.374 0.22293    </w:t>
      </w:r>
    </w:p>
    <w:p w14:paraId="5FEAC01C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pos</w:t>
      </w:r>
      <w:proofErr w:type="gramStart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redictability</w:t>
      </w:r>
      <w:proofErr w:type="gramEnd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3    1.9     0.6    1.486 0.21732    </w:t>
      </w:r>
    </w:p>
    <w:p w14:paraId="4BD8E869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proofErr w:type="gramStart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dictability:difficulty</w:t>
      </w:r>
      <w:proofErr w:type="spellEnd"/>
      <w:proofErr w:type="gramEnd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1    0.3     0.3    0.740 0.39002    </w:t>
      </w:r>
    </w:p>
    <w:p w14:paraId="5B58CFBF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erfGrp</w:t>
      </w:r>
      <w:proofErr w:type="gramEnd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4    2.9     0.7    1.700 0.14851    </w:t>
      </w:r>
    </w:p>
    <w:p w14:paraId="7926B6CA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pos</w:t>
      </w:r>
      <w:proofErr w:type="gramStart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erfGrp</w:t>
      </w:r>
      <w:proofErr w:type="gramEnd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1    0.1     0.1    0.130 0.71819    </w:t>
      </w:r>
    </w:p>
    <w:p w14:paraId="5D3F4C81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proofErr w:type="gramStart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dictability:perfGrp</w:t>
      </w:r>
      <w:proofErr w:type="spellEnd"/>
      <w:proofErr w:type="gramEnd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1    0.0     0.0    0.002 0.96806    </w:t>
      </w:r>
    </w:p>
    <w:p w14:paraId="6066EB12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ypos</w:t>
      </w:r>
      <w:proofErr w:type="gramEnd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1:predictability   3    5.2     1.7    4.018 0.00762 ** </w:t>
      </w:r>
    </w:p>
    <w:p w14:paraId="6754F531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Residuals                  </w:t>
      </w:r>
      <w:proofErr w:type="gramStart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541  232.8</w:t>
      </w:r>
      <w:proofErr w:type="gramEnd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0.4                     </w:t>
      </w:r>
    </w:p>
    <w:p w14:paraId="414F48F8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--</w:t>
      </w:r>
    </w:p>
    <w:p w14:paraId="19AF28B7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ignif</w:t>
      </w:r>
      <w:proofErr w:type="spellEnd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. codes:  0 ‘***’ 0.001 ‘**’ 0.01 ‘*’ 0.05 ‘.’ 0.1 </w:t>
      </w:r>
      <w:proofErr w:type="gramStart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‘ ’</w:t>
      </w:r>
      <w:proofErr w:type="gramEnd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1</w:t>
      </w:r>
    </w:p>
    <w:p w14:paraId="6FB9A70E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404AB53A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Error: Within</w:t>
      </w:r>
    </w:p>
    <w:p w14:paraId="0D1756B4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         Df Sum Sq Mean Sq F </w:t>
      </w:r>
      <w:proofErr w:type="gramStart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value  </w:t>
      </w:r>
      <w:proofErr w:type="spellStart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</w:t>
      </w:r>
      <w:proofErr w:type="spellEnd"/>
      <w:proofErr w:type="gramEnd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(&gt;F)    </w:t>
      </w:r>
    </w:p>
    <w:p w14:paraId="5365E8B1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erfGrp</w:t>
      </w:r>
      <w:proofErr w:type="spellEnd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   1   41.7   </w:t>
      </w:r>
      <w:proofErr w:type="gramStart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41.66  80.036</w:t>
      </w:r>
      <w:proofErr w:type="gramEnd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lt; 2e-16 ***</w:t>
      </w:r>
    </w:p>
    <w:p w14:paraId="079CBC13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erfGrp</w:t>
      </w:r>
      <w:proofErr w:type="gramEnd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6   17.1    2.84   5.464 1.2e-05 ***</w:t>
      </w:r>
    </w:p>
    <w:p w14:paraId="22E7DC5A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pos</w:t>
      </w:r>
      <w:proofErr w:type="gramStart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erfGrp</w:t>
      </w:r>
      <w:proofErr w:type="gramEnd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3    3.9    1.31   2.519 0.05620 .  </w:t>
      </w:r>
    </w:p>
    <w:p w14:paraId="33FD2C0F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proofErr w:type="gramStart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dictability:perfGrp</w:t>
      </w:r>
      <w:proofErr w:type="spellEnd"/>
      <w:proofErr w:type="gramEnd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1    0.0    0.04   0.075 0.78439    </w:t>
      </w:r>
    </w:p>
    <w:p w14:paraId="128FFA3E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proofErr w:type="gramStart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ifficulty:perfGrp</w:t>
      </w:r>
      <w:proofErr w:type="spellEnd"/>
      <w:proofErr w:type="gramEnd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1    5.3    5.26  10.115 0.00148 ** </w:t>
      </w:r>
    </w:p>
    <w:p w14:paraId="387FD83E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ypos</w:t>
      </w:r>
      <w:proofErr w:type="gramEnd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1:perfGrp                   3    3.3    1.11   2.132 0.09393 .  </w:t>
      </w:r>
    </w:p>
    <w:p w14:paraId="1B979373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redictability</w:t>
      </w:r>
      <w:proofErr w:type="gramEnd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perfGrp          6    3.2    0.53   1.023 0.40775    </w:t>
      </w:r>
    </w:p>
    <w:p w14:paraId="21005CD9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pos</w:t>
      </w:r>
      <w:proofErr w:type="gramStart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redictability</w:t>
      </w:r>
      <w:proofErr w:type="gramEnd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perfGrp          3    0.8    0.26   0.495 0.68591    </w:t>
      </w:r>
    </w:p>
    <w:p w14:paraId="25F6C1E8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proofErr w:type="gramStart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dictability:difficulty</w:t>
      </w:r>
      <w:proofErr w:type="gramEnd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:perfGrp</w:t>
      </w:r>
      <w:proofErr w:type="spellEnd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1    0.1    0.15   0.284 0.59425    </w:t>
      </w:r>
    </w:p>
    <w:p w14:paraId="0679A94B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ypos</w:t>
      </w:r>
      <w:proofErr w:type="gramEnd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1:predictability:perfGrp    3    1.2    0.39   0.758 0.51741    </w:t>
      </w:r>
    </w:p>
    <w:p w14:paraId="046044B8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Residuals                          5721 2977.6    0.52                    </w:t>
      </w:r>
    </w:p>
    <w:p w14:paraId="7C38E93C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--</w:t>
      </w:r>
    </w:p>
    <w:p w14:paraId="2E588AF3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proofErr w:type="spellStart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ignif</w:t>
      </w:r>
      <w:proofErr w:type="spellEnd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. codes:  0 ‘***’ 0.001 ‘**’ 0.01 ‘*’ 0.05 ‘.’ 0.1 </w:t>
      </w:r>
      <w:proofErr w:type="gramStart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‘ ’</w:t>
      </w:r>
      <w:proofErr w:type="gramEnd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1</w:t>
      </w:r>
    </w:p>
    <w:p w14:paraId="6DC107DC" w14:textId="6C26B146" w:rsidR="008801F6" w:rsidRDefault="008801F6" w:rsidP="00FD1050"/>
    <w:p w14:paraId="236BC3AA" w14:textId="0A7BA032" w:rsidR="008801F6" w:rsidRDefault="008801F6" w:rsidP="00FD1050"/>
    <w:p w14:paraId="0B880B1D" w14:textId="77777777" w:rsidR="00B97501" w:rsidRPr="00B97501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B97501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proofErr w:type="gramStart"/>
      <w:r w:rsidRPr="00B97501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B97501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B97501">
        <w:rPr>
          <w:rFonts w:ascii="Lucida Console" w:eastAsia="Times New Roman" w:hAnsi="Lucida Console" w:cs="Courier New"/>
          <w:color w:val="0000FF"/>
          <w:sz w:val="20"/>
          <w:szCs w:val="20"/>
        </w:rPr>
        <w:t>confidence~ xpos1 + Error(code), data = df1)</w:t>
      </w:r>
    </w:p>
    <w:p w14:paraId="7D1F04CA" w14:textId="77777777" w:rsidR="00B97501" w:rsidRPr="00B97501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B97501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B97501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B97501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proofErr w:type="gramStart"/>
      <w:r w:rsidRPr="00B97501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B97501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B97501">
        <w:rPr>
          <w:rFonts w:ascii="Lucida Console" w:eastAsia="Times New Roman" w:hAnsi="Lucida Console" w:cs="Courier New"/>
          <w:color w:val="0000FF"/>
          <w:sz w:val="20"/>
          <w:szCs w:val="20"/>
        </w:rPr>
        <w:t>aov_df1, ~ xpos1)</w:t>
      </w:r>
    </w:p>
    <w:p w14:paraId="2A07AE7F" w14:textId="77777777" w:rsidR="00B97501" w:rsidRPr="00B97501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B97501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B97501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B97501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03BE1462" w14:textId="77777777" w:rsidR="00B97501" w:rsidRPr="00B97501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           estimate     </w:t>
      </w:r>
      <w:proofErr w:type="gramStart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E  df</w:t>
      </w:r>
      <w:proofErr w:type="gramEnd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2E20A9B4" w14:textId="77777777" w:rsidR="00B97501" w:rsidRPr="00B97501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707) -0.87079 0.0981 </w:t>
      </w:r>
      <w:proofErr w:type="gramStart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569  -</w:t>
      </w:r>
      <w:proofErr w:type="gramEnd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8.875 &lt;.0001 </w:t>
      </w:r>
    </w:p>
    <w:p w14:paraId="361B1769" w14:textId="77777777" w:rsidR="00B97501" w:rsidRPr="00B97501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lastRenderedPageBreak/>
        <w:t xml:space="preserve"> (-0.383) - (-0.924) -0.05823 0.1133 </w:t>
      </w:r>
      <w:proofErr w:type="gramStart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569  -</w:t>
      </w:r>
      <w:proofErr w:type="gramEnd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514 0.9987 </w:t>
      </w:r>
    </w:p>
    <w:p w14:paraId="485DF9C0" w14:textId="77777777" w:rsidR="00B97501" w:rsidRPr="00B97501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  </w:t>
      </w:r>
      <w:proofErr w:type="spellStart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4190 0.0849 </w:t>
      </w:r>
      <w:proofErr w:type="gramStart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569  -</w:t>
      </w:r>
      <w:proofErr w:type="gramEnd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1.670 0.6361 </w:t>
      </w:r>
    </w:p>
    <w:p w14:paraId="58431616" w14:textId="77777777" w:rsidR="00B97501" w:rsidRPr="00B97501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</w:t>
      </w:r>
      <w:proofErr w:type="gramStart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6148 0.1132 569  -1.426 0.7874 </w:t>
      </w:r>
    </w:p>
    <w:p w14:paraId="20B333F1" w14:textId="77777777" w:rsidR="00B97501" w:rsidRPr="00B97501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</w:t>
      </w:r>
      <w:proofErr w:type="gramStart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86466 0.0981 569  -8.816 &lt;.0001 </w:t>
      </w:r>
    </w:p>
    <w:p w14:paraId="15DC7840" w14:textId="77777777" w:rsidR="00B97501" w:rsidRPr="00B97501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</w:t>
      </w:r>
      <w:proofErr w:type="gramStart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3370 0.1132 569  -1.181 0.9012 </w:t>
      </w:r>
    </w:p>
    <w:p w14:paraId="45FDDE9B" w14:textId="77777777" w:rsidR="00B97501" w:rsidRPr="00B97501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(-0.924</w:t>
      </w:r>
      <w:proofErr w:type="gramStart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  0.81257</w:t>
      </w:r>
      <w:proofErr w:type="gramEnd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0981 569   8.282 &lt;.0001 </w:t>
      </w:r>
    </w:p>
    <w:p w14:paraId="3751B25B" w14:textId="77777777" w:rsidR="00B97501" w:rsidRPr="00B97501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  </w:t>
      </w:r>
      <w:proofErr w:type="spellStart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72889 0.0633 </w:t>
      </w:r>
      <w:proofErr w:type="gramStart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569  11.506</w:t>
      </w:r>
      <w:proofErr w:type="gramEnd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lt;.0001 </w:t>
      </w:r>
    </w:p>
    <w:p w14:paraId="543422ED" w14:textId="77777777" w:rsidR="00B97501" w:rsidRPr="00B97501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</w:t>
      </w:r>
      <w:proofErr w:type="gramStart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70932 0.0980 569   7.235 &lt;.0001 </w:t>
      </w:r>
    </w:p>
    <w:p w14:paraId="6F2CBE14" w14:textId="77777777" w:rsidR="00B97501" w:rsidRPr="00B97501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</w:t>
      </w:r>
      <w:proofErr w:type="gramStart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00614 0.0801 569   0.077 1.0000 </w:t>
      </w:r>
    </w:p>
    <w:p w14:paraId="2284F942" w14:textId="77777777" w:rsidR="00B97501" w:rsidRPr="00B97501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</w:t>
      </w:r>
      <w:proofErr w:type="gramStart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73710 0.0980 569   7.519 &lt;.0001 </w:t>
      </w:r>
    </w:p>
    <w:p w14:paraId="625B1358" w14:textId="77777777" w:rsidR="00B97501" w:rsidRPr="00B97501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  </w:t>
      </w:r>
      <w:proofErr w:type="spellStart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8367 0.0849 </w:t>
      </w:r>
      <w:proofErr w:type="gramStart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569  -</w:t>
      </w:r>
      <w:proofErr w:type="gramEnd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985 0.9572 </w:t>
      </w:r>
    </w:p>
    <w:p w14:paraId="5B0203EA" w14:textId="77777777" w:rsidR="00B97501" w:rsidRPr="00B97501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</w:t>
      </w:r>
      <w:proofErr w:type="gramStart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0325 0.1132 569  -0.912 0.9706 </w:t>
      </w:r>
    </w:p>
    <w:p w14:paraId="775D05E4" w14:textId="77777777" w:rsidR="00B97501" w:rsidRPr="00B97501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</w:t>
      </w:r>
      <w:proofErr w:type="gramStart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80643 0.0981 569  -8.223 &lt;.0001 </w:t>
      </w:r>
    </w:p>
    <w:p w14:paraId="46B7EC85" w14:textId="77777777" w:rsidR="00B97501" w:rsidRPr="00B97501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</w:t>
      </w:r>
      <w:proofErr w:type="gramStart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7547 0.1132 569  -0.667 0.9943 </w:t>
      </w:r>
    </w:p>
    <w:p w14:paraId="18F98B5A" w14:textId="77777777" w:rsidR="00B97501" w:rsidRPr="00B97501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01957 0.0849 569  -0.231 1.0000 </w:t>
      </w:r>
    </w:p>
    <w:p w14:paraId="3863B7CA" w14:textId="77777777" w:rsidR="00B97501" w:rsidRPr="00B97501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72276 0.0633 569 -11.421 &lt;.0001 </w:t>
      </w:r>
    </w:p>
    <w:p w14:paraId="648E8DC8" w14:textId="77777777" w:rsidR="00B97501" w:rsidRPr="00B97501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00820 0.0849 569   0.097 1.0000 </w:t>
      </w:r>
    </w:p>
    <w:p w14:paraId="4BE223D9" w14:textId="77777777" w:rsidR="00B97501" w:rsidRPr="00B97501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</w:t>
      </w:r>
      <w:proofErr w:type="gramStart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70318 0.0980 569  -7.176 &lt;.0001 </w:t>
      </w:r>
    </w:p>
    <w:p w14:paraId="3D860EC7" w14:textId="77777777" w:rsidR="00B97501" w:rsidRPr="00B97501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</w:t>
      </w:r>
      <w:proofErr w:type="gramStart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02778 0.1131 569   0.246 1.0000 </w:t>
      </w:r>
    </w:p>
    <w:p w14:paraId="5AF1C50E" w14:textId="77777777" w:rsidR="00B97501" w:rsidRPr="00B97501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707 </w:t>
      </w:r>
      <w:proofErr w:type="gramStart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73096 0.0980 569   7.459 &lt;.0001 </w:t>
      </w:r>
    </w:p>
    <w:p w14:paraId="08217EFC" w14:textId="77777777" w:rsidR="00B97501" w:rsidRPr="00B97501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0811354F" w14:textId="77777777" w:rsidR="00B97501" w:rsidRPr="00B97501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P value adjustment: </w:t>
      </w:r>
      <w:proofErr w:type="spellStart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ukey</w:t>
      </w:r>
      <w:proofErr w:type="spellEnd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method for comparing a family of 7 estimates</w:t>
      </w:r>
    </w:p>
    <w:p w14:paraId="43BD455A" w14:textId="5D10F032" w:rsidR="00B97501" w:rsidRDefault="00B97501" w:rsidP="00FD1050"/>
    <w:p w14:paraId="6DDB8DEC" w14:textId="1AE075D2" w:rsidR="00B97501" w:rsidRDefault="00B97501" w:rsidP="00FD1050"/>
    <w:p w14:paraId="3C3CD8D0" w14:textId="77777777" w:rsidR="001E5201" w:rsidRPr="001E5201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1E5201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proofErr w:type="gramStart"/>
      <w:r w:rsidRPr="001E5201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1E5201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1E5201">
        <w:rPr>
          <w:rFonts w:ascii="Lucida Console" w:eastAsia="Times New Roman" w:hAnsi="Lucida Console" w:cs="Courier New"/>
          <w:color w:val="0000FF"/>
          <w:sz w:val="20"/>
          <w:szCs w:val="20"/>
        </w:rPr>
        <w:t>confidence~ ypos1 + Error(code), data = df1)</w:t>
      </w:r>
    </w:p>
    <w:p w14:paraId="05566966" w14:textId="77777777" w:rsidR="001E5201" w:rsidRPr="001E5201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1E5201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1E5201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1E5201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proofErr w:type="gramStart"/>
      <w:r w:rsidRPr="001E5201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1E5201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1E5201">
        <w:rPr>
          <w:rFonts w:ascii="Lucida Console" w:eastAsia="Times New Roman" w:hAnsi="Lucida Console" w:cs="Courier New"/>
          <w:color w:val="0000FF"/>
          <w:sz w:val="20"/>
          <w:szCs w:val="20"/>
        </w:rPr>
        <w:t>aov_df1, ~ ypos1)</w:t>
      </w:r>
    </w:p>
    <w:p w14:paraId="5F162C9E" w14:textId="77777777" w:rsidR="001E5201" w:rsidRPr="001E5201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1E5201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1E5201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1E5201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70BA9CEF" w14:textId="77777777" w:rsidR="001E5201" w:rsidRPr="001E5201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           estimate     </w:t>
      </w:r>
      <w:proofErr w:type="gramStart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E  df</w:t>
      </w:r>
      <w:proofErr w:type="gramEnd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42238079" w14:textId="77777777" w:rsidR="001E5201" w:rsidRPr="001E5201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707</w:t>
      </w:r>
      <w:proofErr w:type="gramStart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  -</w:t>
      </w:r>
      <w:proofErr w:type="gramEnd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8381 0.0953 569  -8.796 &lt;.0001 </w:t>
      </w:r>
    </w:p>
    <w:p w14:paraId="67048157" w14:textId="77777777" w:rsidR="001E5201" w:rsidRPr="001E5201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924)   0.2451 0.1100 569   2.229 0.2817 </w:t>
      </w:r>
    </w:p>
    <w:p w14:paraId="32E2C936" w14:textId="77777777" w:rsidR="001E5201" w:rsidRPr="001E5201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  </w:t>
      </w:r>
      <w:proofErr w:type="spellStart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-0.1343 0.0825 </w:t>
      </w:r>
      <w:proofErr w:type="gramStart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569  -</w:t>
      </w:r>
      <w:proofErr w:type="gramEnd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1.627 0.6646 </w:t>
      </w:r>
    </w:p>
    <w:p w14:paraId="414DF7F4" w14:textId="77777777" w:rsidR="001E5201" w:rsidRPr="001E5201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</w:t>
      </w:r>
      <w:proofErr w:type="gramStart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-0.1766 0.1100 569  -1.606 0.6786 </w:t>
      </w:r>
    </w:p>
    <w:p w14:paraId="672E3596" w14:textId="77777777" w:rsidR="001E5201" w:rsidRPr="001E5201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</w:t>
      </w:r>
      <w:proofErr w:type="gramStart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-0.8822 0.0953 569  -9.255 &lt;.0001 </w:t>
      </w:r>
    </w:p>
    <w:p w14:paraId="72CAB58C" w14:textId="77777777" w:rsidR="001E5201" w:rsidRPr="001E5201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</w:t>
      </w:r>
      <w:proofErr w:type="gramStart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-0.3924 0.1100 569  -3.566 0.0072 </w:t>
      </w:r>
    </w:p>
    <w:p w14:paraId="65A3B7F0" w14:textId="77777777" w:rsidR="001E5201" w:rsidRPr="001E5201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(-0.924)   1.0832 0.0952 </w:t>
      </w:r>
      <w:proofErr w:type="gramStart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569  11.378</w:t>
      </w:r>
      <w:proofErr w:type="gramEnd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lt;.0001 </w:t>
      </w:r>
    </w:p>
    <w:p w14:paraId="54D46A99" w14:textId="77777777" w:rsidR="001E5201" w:rsidRPr="001E5201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  </w:t>
      </w:r>
      <w:proofErr w:type="spellStart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0.7038 0.0615 </w:t>
      </w:r>
      <w:proofErr w:type="gramStart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569  11.448</w:t>
      </w:r>
      <w:proofErr w:type="gramEnd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lt;.0001 </w:t>
      </w:r>
    </w:p>
    <w:p w14:paraId="740A4572" w14:textId="77777777" w:rsidR="001E5201" w:rsidRPr="001E5201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</w:t>
      </w:r>
      <w:proofErr w:type="gramStart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0.6615 0.0952 569   6.948 &lt;.0001 </w:t>
      </w:r>
    </w:p>
    <w:p w14:paraId="49172CC3" w14:textId="77777777" w:rsidR="001E5201" w:rsidRPr="001E5201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</w:t>
      </w:r>
      <w:proofErr w:type="gramStart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-0.0441 0.0778 569  -0.567 0.9977 </w:t>
      </w:r>
    </w:p>
    <w:p w14:paraId="191D028B" w14:textId="77777777" w:rsidR="001E5201" w:rsidRPr="001E5201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</w:t>
      </w:r>
      <w:proofErr w:type="gramStart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0.4457 0.0953 569   4.678 0.0001 </w:t>
      </w:r>
    </w:p>
    <w:p w14:paraId="08F74FD6" w14:textId="77777777" w:rsidR="001E5201" w:rsidRPr="001E5201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  </w:t>
      </w:r>
      <w:proofErr w:type="spellStart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-0.3794 0.0824 </w:t>
      </w:r>
      <w:proofErr w:type="gramStart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569  -</w:t>
      </w:r>
      <w:proofErr w:type="gramEnd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4.603 0.0001 </w:t>
      </w:r>
    </w:p>
    <w:p w14:paraId="12BE8735" w14:textId="77777777" w:rsidR="001E5201" w:rsidRPr="001E5201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</w:t>
      </w:r>
      <w:proofErr w:type="gramStart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-0.4217 0.1099 569  -3.837 0.0026 </w:t>
      </w:r>
    </w:p>
    <w:p w14:paraId="3255B427" w14:textId="77777777" w:rsidR="001E5201" w:rsidRPr="001E5201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</w:t>
      </w:r>
      <w:proofErr w:type="gramStart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-1.1273 0.0952 569 -11.837 &lt;.0001 </w:t>
      </w:r>
    </w:p>
    <w:p w14:paraId="1CED02FA" w14:textId="77777777" w:rsidR="001E5201" w:rsidRPr="001E5201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</w:t>
      </w:r>
      <w:proofErr w:type="gramStart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-0.6375 0.1100 569  -5.797 &lt;.0001 </w:t>
      </w:r>
    </w:p>
    <w:p w14:paraId="4B97FD3F" w14:textId="77777777" w:rsidR="001E5201" w:rsidRPr="001E5201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-0.0423 0.0824 569  -0.513 0.9987 </w:t>
      </w:r>
    </w:p>
    <w:p w14:paraId="20DB3E38" w14:textId="77777777" w:rsidR="001E5201" w:rsidRPr="001E5201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-0.7479 0.0615 569 -12.153 &lt;.0001 </w:t>
      </w:r>
    </w:p>
    <w:p w14:paraId="15EEA624" w14:textId="77777777" w:rsidR="001E5201" w:rsidRPr="001E5201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-0.2581 0.0825 569  -3.127 0.0304 </w:t>
      </w:r>
    </w:p>
    <w:p w14:paraId="7F68649A" w14:textId="77777777" w:rsidR="001E5201" w:rsidRPr="001E5201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</w:t>
      </w:r>
      <w:proofErr w:type="gramStart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-0.7056 0.0952 569  -7.409 &lt;.0001 </w:t>
      </w:r>
    </w:p>
    <w:p w14:paraId="62E86A9E" w14:textId="77777777" w:rsidR="001E5201" w:rsidRPr="001E5201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</w:t>
      </w:r>
      <w:proofErr w:type="gramStart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-0.2158 0.1100 569  -1.962 0.4401 </w:t>
      </w:r>
    </w:p>
    <w:p w14:paraId="094F2736" w14:textId="77777777" w:rsidR="001E5201" w:rsidRPr="001E5201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707 </w:t>
      </w:r>
      <w:proofErr w:type="gramStart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0.4898 0.0953 569   5.139 &lt;.0001 </w:t>
      </w:r>
    </w:p>
    <w:p w14:paraId="3CA0071A" w14:textId="77777777" w:rsidR="001E5201" w:rsidRPr="001E5201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623D4B08" w14:textId="77777777" w:rsidR="001E5201" w:rsidRPr="001E5201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P value adjustment: </w:t>
      </w:r>
      <w:proofErr w:type="spellStart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ukey</w:t>
      </w:r>
      <w:proofErr w:type="spellEnd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method for comparing a family of 7 estimates</w:t>
      </w:r>
    </w:p>
    <w:p w14:paraId="3014C019" w14:textId="2D43F3A7" w:rsidR="00B97501" w:rsidRDefault="00B97501" w:rsidP="00FD1050"/>
    <w:p w14:paraId="5B163C16" w14:textId="77777777" w:rsidR="00F06812" w:rsidRPr="00F06812" w:rsidRDefault="00F06812" w:rsidP="00F0681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lastRenderedPageBreak/>
        <w:t xml:space="preserve">&gt; aov_df1 &lt;- </w:t>
      </w:r>
      <w:proofErr w:type="spellStart"/>
      <w:proofErr w:type="gramStart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confidence~ predictability + Error(code), data = df1)</w:t>
      </w:r>
    </w:p>
    <w:p w14:paraId="7F0C066F" w14:textId="77777777" w:rsidR="00F06812" w:rsidRPr="00F06812" w:rsidRDefault="00F06812" w:rsidP="00F0681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proofErr w:type="gramStart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aov_df1, ~ predictability)</w:t>
      </w:r>
    </w:p>
    <w:p w14:paraId="0B5FC67D" w14:textId="77777777" w:rsidR="00F06812" w:rsidRPr="00F06812" w:rsidRDefault="00F06812" w:rsidP="00F0681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744E6E1E" w14:textId="77777777" w:rsidR="00F06812" w:rsidRPr="00F06812" w:rsidRDefault="00F06812" w:rsidP="00F0681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0681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estimate     </w:t>
      </w:r>
      <w:proofErr w:type="gramStart"/>
      <w:r w:rsidRPr="00F0681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E  df</w:t>
      </w:r>
      <w:proofErr w:type="gramEnd"/>
      <w:r w:rsidRPr="00F0681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F0681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F0681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F0681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7FE36463" w14:textId="77777777" w:rsidR="00F06812" w:rsidRPr="00F06812" w:rsidRDefault="00F06812" w:rsidP="00F0681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F0681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1 - 3      0.0101 0.0511 574 0.197   0.8435 </w:t>
      </w:r>
    </w:p>
    <w:p w14:paraId="22E71AEC" w14:textId="70D83DE1" w:rsidR="001E5201" w:rsidRDefault="001E5201" w:rsidP="00FD1050"/>
    <w:p w14:paraId="32CAE07E" w14:textId="2C131013" w:rsidR="00F06812" w:rsidRDefault="00F06812" w:rsidP="00FD1050"/>
    <w:p w14:paraId="171A8A30" w14:textId="77777777" w:rsidR="00F06812" w:rsidRPr="00F06812" w:rsidRDefault="00F06812" w:rsidP="00F0681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proofErr w:type="gramStart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confidence~ difficulty + Error(code), data = df1)</w:t>
      </w:r>
    </w:p>
    <w:p w14:paraId="703421CF" w14:textId="77777777" w:rsidR="00F06812" w:rsidRPr="00F06812" w:rsidRDefault="00F06812" w:rsidP="00F0681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proofErr w:type="gramStart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aov_df1, ~ difficulty)</w:t>
      </w:r>
    </w:p>
    <w:p w14:paraId="1B020241" w14:textId="77777777" w:rsidR="00F06812" w:rsidRPr="00F06812" w:rsidRDefault="00F06812" w:rsidP="00F0681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371D3B6D" w14:textId="77777777" w:rsidR="00F06812" w:rsidRPr="00F06812" w:rsidRDefault="00F06812" w:rsidP="00F0681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0681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estimate     </w:t>
      </w:r>
      <w:proofErr w:type="gramStart"/>
      <w:r w:rsidRPr="00F0681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E  df</w:t>
      </w:r>
      <w:proofErr w:type="gramEnd"/>
      <w:r w:rsidRPr="00F0681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F0681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F0681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F0681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777D86D5" w14:textId="77777777" w:rsidR="00F06812" w:rsidRPr="00F06812" w:rsidRDefault="00F06812" w:rsidP="00F0681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F0681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4 - 8        0.98 0.0254 574 </w:t>
      </w:r>
      <w:proofErr w:type="gramStart"/>
      <w:r w:rsidRPr="00F0681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38.549  &lt;</w:t>
      </w:r>
      <w:proofErr w:type="gramEnd"/>
      <w:r w:rsidRPr="00F0681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.0001 </w:t>
      </w:r>
    </w:p>
    <w:p w14:paraId="725C7B9F" w14:textId="4A99DF5E" w:rsidR="00F06812" w:rsidRDefault="00F06812" w:rsidP="00FD1050"/>
    <w:p w14:paraId="6E279F98" w14:textId="77777777" w:rsidR="00F06812" w:rsidRPr="00F06812" w:rsidRDefault="00F06812" w:rsidP="00F0681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proofErr w:type="gramStart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confidence~ </w:t>
      </w:r>
      <w:proofErr w:type="spellStart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perfGrp</w:t>
      </w:r>
      <w:proofErr w:type="spellEnd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+ Error(code), data = df1)</w:t>
      </w:r>
    </w:p>
    <w:p w14:paraId="01227AD7" w14:textId="77777777" w:rsidR="00F06812" w:rsidRPr="00F06812" w:rsidRDefault="00F06812" w:rsidP="00F0681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proofErr w:type="gramStart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aov_df1, ~ </w:t>
      </w:r>
      <w:proofErr w:type="spellStart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perfGrp</w:t>
      </w:r>
      <w:proofErr w:type="spellEnd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0385CE4A" w14:textId="77777777" w:rsidR="00F06812" w:rsidRPr="00F06812" w:rsidRDefault="00F06812" w:rsidP="00F0681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3F479AED" w14:textId="77777777" w:rsidR="00F06812" w:rsidRPr="00F06812" w:rsidRDefault="00F06812" w:rsidP="00F0681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0681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estimate     SE   df </w:t>
      </w:r>
      <w:proofErr w:type="spellStart"/>
      <w:proofErr w:type="gramStart"/>
      <w:r w:rsidRPr="00F0681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proofErr w:type="gramEnd"/>
      <w:r w:rsidRPr="00F0681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F0681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390F5478" w14:textId="77777777" w:rsidR="00F06812" w:rsidRPr="00F06812" w:rsidRDefault="00F06812" w:rsidP="00F0681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F0681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1 - 2       0.163 0.0183 5748 8.915   &lt;.0001 </w:t>
      </w:r>
    </w:p>
    <w:p w14:paraId="0C1AE7E7" w14:textId="7F3F38B8" w:rsidR="00F06812" w:rsidRDefault="00F06812" w:rsidP="00FD1050"/>
    <w:p w14:paraId="376FE6B3" w14:textId="4D379A59" w:rsidR="00F06812" w:rsidRDefault="00F06812" w:rsidP="00FD1050"/>
    <w:p w14:paraId="69291E93" w14:textId="77777777" w:rsidR="00F06812" w:rsidRDefault="00F06812" w:rsidP="00FD1050"/>
    <w:p w14:paraId="035F87FC" w14:textId="77777777" w:rsidR="008801F6" w:rsidRPr="00FD1050" w:rsidRDefault="008801F6" w:rsidP="00FD1050"/>
    <w:p w14:paraId="1AFF85A2" w14:textId="77777777" w:rsidR="004054BF" w:rsidRPr="00FD1050" w:rsidRDefault="004054BF" w:rsidP="00FD1050"/>
    <w:p w14:paraId="0979D5A1" w14:textId="2F8D9B54" w:rsidR="0047177C" w:rsidRPr="002853A7" w:rsidRDefault="0047177C" w:rsidP="0047177C">
      <w:pPr>
        <w:pStyle w:val="Heading1"/>
        <w:jc w:val="center"/>
      </w:pPr>
      <w:r w:rsidRPr="002853A7">
        <w:t xml:space="preserve">Experiment </w:t>
      </w:r>
      <w:r>
        <w:t>1</w:t>
      </w:r>
      <w:r w:rsidR="00903851">
        <w:t>_4Diff</w:t>
      </w:r>
    </w:p>
    <w:p w14:paraId="775B7192" w14:textId="77777777" w:rsidR="00621B99" w:rsidRDefault="00621B99" w:rsidP="0047177C">
      <w:pPr>
        <w:pStyle w:val="Heading2"/>
      </w:pPr>
    </w:p>
    <w:p w14:paraId="22053378" w14:textId="668CA79A" w:rsidR="0047177C" w:rsidRDefault="008109D8" w:rsidP="0047177C">
      <w:pPr>
        <w:pStyle w:val="Heading2"/>
      </w:pPr>
      <w:r>
        <w:t>RT</w:t>
      </w:r>
      <w:r w:rsidR="00903851">
        <w:t xml:space="preserve"> </w:t>
      </w:r>
      <w:r>
        <w:t>Correct</w:t>
      </w:r>
    </w:p>
    <w:p w14:paraId="45F279C0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A144FF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df1.aov &lt;- </w:t>
      </w:r>
      <w:proofErr w:type="spellStart"/>
      <w:proofErr w:type="gramStart"/>
      <w:r w:rsidRPr="00A144FF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A144FF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spellStart"/>
      <w:proofErr w:type="gramEnd"/>
      <w:r w:rsidRPr="00A144FF">
        <w:rPr>
          <w:rFonts w:ascii="Lucida Console" w:eastAsia="Times New Roman" w:hAnsi="Lucida Console" w:cs="Courier New"/>
          <w:color w:val="0000FF"/>
          <w:sz w:val="20"/>
          <w:szCs w:val="20"/>
        </w:rPr>
        <w:t>RTCorrect</w:t>
      </w:r>
      <w:proofErr w:type="spellEnd"/>
      <w:r w:rsidRPr="00A144FF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~ xpos1 * ypos1*predictability*difficulty*</w:t>
      </w:r>
      <w:proofErr w:type="spellStart"/>
      <w:r w:rsidRPr="00A144FF">
        <w:rPr>
          <w:rFonts w:ascii="Lucida Console" w:eastAsia="Times New Roman" w:hAnsi="Lucida Console" w:cs="Courier New"/>
          <w:color w:val="0000FF"/>
          <w:sz w:val="20"/>
          <w:szCs w:val="20"/>
        </w:rPr>
        <w:t>perfGrp</w:t>
      </w:r>
      <w:proofErr w:type="spellEnd"/>
      <w:r w:rsidRPr="00A144FF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+ Error(code), data = df1)</w:t>
      </w:r>
    </w:p>
    <w:p w14:paraId="02359185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A144FF">
        <w:rPr>
          <w:rFonts w:ascii="Lucida Console" w:eastAsia="Times New Roman" w:hAnsi="Lucida Console" w:cs="Courier New"/>
          <w:color w:val="0000FF"/>
          <w:sz w:val="20"/>
          <w:szCs w:val="20"/>
        </w:rPr>
        <w:t>&gt; summary(df1.aov)</w:t>
      </w:r>
    </w:p>
    <w:p w14:paraId="5C1C5BD4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46FBBCEB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Error: code</w:t>
      </w:r>
    </w:p>
    <w:p w14:paraId="428B593D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             Df Sum Sq Mean Sq F value </w:t>
      </w:r>
      <w:proofErr w:type="spell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</w:t>
      </w:r>
      <w:proofErr w:type="spell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(&gt;F)    </w:t>
      </w:r>
    </w:p>
    <w:p w14:paraId="76EB5924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                                    </w:t>
      </w:r>
      <w:proofErr w:type="gram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3  38.31</w:t>
      </w:r>
      <w:proofErr w:type="gram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2.9470  11.132 &lt;2e-16 ***</w:t>
      </w:r>
    </w:p>
    <w:p w14:paraId="3DC7AE11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ypos1                                     7   </w:t>
      </w:r>
      <w:proofErr w:type="gram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3.59  0.5132</w:t>
      </w:r>
      <w:proofErr w:type="gram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1.938 0.0668 .  </w:t>
      </w:r>
    </w:p>
    <w:p w14:paraId="306DA2E9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predictability                            1   </w:t>
      </w:r>
      <w:proofErr w:type="gram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10  0.0969</w:t>
      </w:r>
      <w:proofErr w:type="gram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0.366 0.5460    </w:t>
      </w:r>
    </w:p>
    <w:p w14:paraId="790F8B39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difficulty                                3   </w:t>
      </w:r>
      <w:proofErr w:type="gram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2.77  0.9237</w:t>
      </w:r>
      <w:proofErr w:type="gram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3.489 0.0172 *  </w:t>
      </w:r>
    </w:p>
    <w:p w14:paraId="645D0DF4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erfGrp</w:t>
      </w:r>
      <w:proofErr w:type="spell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       1   </w:t>
      </w:r>
      <w:proofErr w:type="gram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.69  1.6857</w:t>
      </w:r>
      <w:proofErr w:type="gram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6.367 0.0126 *  </w:t>
      </w:r>
    </w:p>
    <w:p w14:paraId="60ED3A68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ypos</w:t>
      </w:r>
      <w:proofErr w:type="gram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1                               6   3.33  0.5558   2.100 0.0561 .  </w:t>
      </w:r>
    </w:p>
    <w:p w14:paraId="07E68FC9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redictability</w:t>
      </w:r>
      <w:proofErr w:type="gram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13   5.06  0.3894   1.471 0.1336    </w:t>
      </w:r>
    </w:p>
    <w:p w14:paraId="3326C9FE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pos</w:t>
      </w:r>
      <w:proofErr w:type="gram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redictability</w:t>
      </w:r>
      <w:proofErr w:type="gram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7   2.10  0.3003   1.134 0.3442    </w:t>
      </w:r>
    </w:p>
    <w:p w14:paraId="721FE30C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difficulty</w:t>
      </w:r>
      <w:proofErr w:type="gram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1   0.07  0.0708   0.267 0.6058    </w:t>
      </w:r>
    </w:p>
    <w:p w14:paraId="4C563207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pos</w:t>
      </w:r>
      <w:proofErr w:type="gram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difficulty</w:t>
      </w:r>
      <w:proofErr w:type="gram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1   0.01  0.0133   0.050 0.8232    </w:t>
      </w:r>
    </w:p>
    <w:p w14:paraId="21CA1B53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proofErr w:type="gram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dictability:difficulty</w:t>
      </w:r>
      <w:proofErr w:type="spellEnd"/>
      <w:proofErr w:type="gram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3   0.47  0.1579   0.596 0.6183    </w:t>
      </w:r>
    </w:p>
    <w:p w14:paraId="6186FE64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erfGrp</w:t>
      </w:r>
      <w:proofErr w:type="gram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13   3.44  0.2644   0.999 0.4550    </w:t>
      </w:r>
    </w:p>
    <w:p w14:paraId="12DA27DC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lastRenderedPageBreak/>
        <w:t>ypos</w:t>
      </w:r>
      <w:proofErr w:type="gram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erfGrp</w:t>
      </w:r>
      <w:proofErr w:type="gram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 7   1.77  0.2532   0.956 0.4652    </w:t>
      </w:r>
    </w:p>
    <w:p w14:paraId="5637DB1E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proofErr w:type="gram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dictability:perfGrp</w:t>
      </w:r>
      <w:proofErr w:type="spellEnd"/>
      <w:proofErr w:type="gram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1   0.01  0.0051   0.019 0.8897    </w:t>
      </w:r>
    </w:p>
    <w:p w14:paraId="37DDF094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proofErr w:type="gram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ifficulty:perfGrp</w:t>
      </w:r>
      <w:proofErr w:type="spellEnd"/>
      <w:proofErr w:type="gram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3   0.67  0.2246   0.848 0.4693    </w:t>
      </w:r>
    </w:p>
    <w:p w14:paraId="58634012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ypos</w:t>
      </w:r>
      <w:proofErr w:type="gram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1:predictability                6   1.72  0.2859   1.080 0.3768    </w:t>
      </w:r>
    </w:p>
    <w:p w14:paraId="729DD85D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redictability</w:t>
      </w:r>
      <w:proofErr w:type="gram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difficulty           1   0.50  0.5019   1.896 0.1705    </w:t>
      </w:r>
    </w:p>
    <w:p w14:paraId="2C826238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pos</w:t>
      </w:r>
      <w:proofErr w:type="gram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redictability</w:t>
      </w:r>
      <w:proofErr w:type="gram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difficulty           1   0.82  0.8219   3.105 0.0800 .  </w:t>
      </w:r>
    </w:p>
    <w:p w14:paraId="20FED0B1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ypos</w:t>
      </w:r>
      <w:proofErr w:type="gram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1:perfGrp                       6   1.92  0.3201   1.209 0.3042    </w:t>
      </w:r>
    </w:p>
    <w:p w14:paraId="6A98E1AD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redictability</w:t>
      </w:r>
      <w:proofErr w:type="gram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perfGrp             13   3.06  0.2354   0.889 0.5658    </w:t>
      </w:r>
    </w:p>
    <w:p w14:paraId="06169FB7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pos</w:t>
      </w:r>
      <w:proofErr w:type="gram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redictability</w:t>
      </w:r>
      <w:proofErr w:type="gram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perfGrp              7   2.08  0.2966   1.120 0.3528    </w:t>
      </w:r>
    </w:p>
    <w:p w14:paraId="2CF9D83E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difficulty</w:t>
      </w:r>
      <w:proofErr w:type="gram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perfGrp                  1   0.01  0.0077   0.029 0.8645    </w:t>
      </w:r>
    </w:p>
    <w:p w14:paraId="07E9952C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pos</w:t>
      </w:r>
      <w:proofErr w:type="gram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difficulty</w:t>
      </w:r>
      <w:proofErr w:type="gram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perfGrp                  1   0.01  0.0070   0.026 0.8710    </w:t>
      </w:r>
    </w:p>
    <w:p w14:paraId="270C79E0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proofErr w:type="gram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dictability:difficulty</w:t>
      </w:r>
      <w:proofErr w:type="gram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:perfGrp</w:t>
      </w:r>
      <w:proofErr w:type="spell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3   0.85  0.2837   1.072 0.3628    </w:t>
      </w:r>
    </w:p>
    <w:p w14:paraId="24AC4564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ypos</w:t>
      </w:r>
      <w:proofErr w:type="gram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1:predictability:perfGrp        6   1.90  0.3162   1.194 0.3120    </w:t>
      </w:r>
    </w:p>
    <w:p w14:paraId="7FEEDDF3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redictability</w:t>
      </w:r>
      <w:proofErr w:type="gram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difficulty:perfGrp   1   0.09  0.0862   0.326 0.5690    </w:t>
      </w:r>
    </w:p>
    <w:p w14:paraId="09C59E34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pos</w:t>
      </w:r>
      <w:proofErr w:type="gram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redictability</w:t>
      </w:r>
      <w:proofErr w:type="gram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difficulty:perfGrp   1   0.09  0.0856   0.323 0.5703    </w:t>
      </w:r>
    </w:p>
    <w:p w14:paraId="7D52EC28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Residuals                               </w:t>
      </w:r>
      <w:proofErr w:type="gram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60  42.36</w:t>
      </w:r>
      <w:proofErr w:type="gram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2647                   </w:t>
      </w:r>
    </w:p>
    <w:p w14:paraId="713AAE5E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--</w:t>
      </w:r>
    </w:p>
    <w:p w14:paraId="73404574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ignif</w:t>
      </w:r>
      <w:proofErr w:type="spell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. codes:  0 ‘***’ 0.001 ‘**’ 0.01 ‘*’ 0.05 ‘.’ 0.1 </w:t>
      </w:r>
      <w:proofErr w:type="gram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‘ ’</w:t>
      </w:r>
      <w:proofErr w:type="gram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1</w:t>
      </w:r>
    </w:p>
    <w:p w14:paraId="03B57658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6389C38A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Error: Within</w:t>
      </w:r>
    </w:p>
    <w:p w14:paraId="371F8077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              Df Sum Sq Mean Sq F value   </w:t>
      </w:r>
      <w:proofErr w:type="spell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</w:t>
      </w:r>
      <w:proofErr w:type="spell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(&gt;F)    </w:t>
      </w:r>
    </w:p>
    <w:p w14:paraId="4E902E52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                                     13   </w:t>
      </w:r>
      <w:proofErr w:type="gram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40.8  3.1386</w:t>
      </w:r>
      <w:proofErr w:type="gram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10.509  &lt; 2e-16 ***</w:t>
      </w:r>
    </w:p>
    <w:p w14:paraId="0C4DD882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ypos1                                      7    </w:t>
      </w:r>
      <w:proofErr w:type="gram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.0  1.2922</w:t>
      </w:r>
      <w:proofErr w:type="gram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4.327 8.96e-05 ***</w:t>
      </w:r>
    </w:p>
    <w:p w14:paraId="2177A91A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erfGrp</w:t>
      </w:r>
      <w:proofErr w:type="spell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        1    </w:t>
      </w:r>
      <w:proofErr w:type="gram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.7  1.6958</w:t>
      </w:r>
      <w:proofErr w:type="gram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5.678   0.0173 *  </w:t>
      </w:r>
    </w:p>
    <w:p w14:paraId="069F14EE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ypos</w:t>
      </w:r>
      <w:proofErr w:type="gram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1                                6    1.8  0.2979   0.998   0.4251    </w:t>
      </w:r>
    </w:p>
    <w:p w14:paraId="1FF290B5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redictability</w:t>
      </w:r>
      <w:proofErr w:type="gram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13    4.3  0.3280   1.098   0.3552    </w:t>
      </w:r>
    </w:p>
    <w:p w14:paraId="37A6239B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pos</w:t>
      </w:r>
      <w:proofErr w:type="gram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redictability</w:t>
      </w:r>
      <w:proofErr w:type="gram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7    2.2  0.3097   1.037   0.4028    </w:t>
      </w:r>
    </w:p>
    <w:p w14:paraId="7BB0BF75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difficulty</w:t>
      </w:r>
      <w:proofErr w:type="gram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1    0.5  0.4895   1.639   0.2006    </w:t>
      </w:r>
    </w:p>
    <w:p w14:paraId="46ADD6A7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pos</w:t>
      </w:r>
      <w:proofErr w:type="gram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difficulty</w:t>
      </w:r>
      <w:proofErr w:type="gram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1    0.6  0.6329   2.119   0.1456    </w:t>
      </w:r>
    </w:p>
    <w:p w14:paraId="161094EB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erfGrp</w:t>
      </w:r>
      <w:proofErr w:type="gram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 13    5.9  0.4505   1.508   0.1063    </w:t>
      </w:r>
    </w:p>
    <w:p w14:paraId="152DC374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pos</w:t>
      </w:r>
      <w:proofErr w:type="gram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erfGrp</w:t>
      </w:r>
      <w:proofErr w:type="gram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  7    4.9  0.6954   2.329   0.0228 *  </w:t>
      </w:r>
    </w:p>
    <w:p w14:paraId="17B008F1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proofErr w:type="gram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dictability:perfGrp</w:t>
      </w:r>
      <w:proofErr w:type="spellEnd"/>
      <w:proofErr w:type="gram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1    0.0  0.0025   0.008   0.9277    </w:t>
      </w:r>
    </w:p>
    <w:p w14:paraId="5753CA2F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proofErr w:type="gram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ifficulty:perfGrp</w:t>
      </w:r>
      <w:proofErr w:type="spellEnd"/>
      <w:proofErr w:type="gram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3    1.8  0.6114   2.047   0.1052    </w:t>
      </w:r>
    </w:p>
    <w:p w14:paraId="44805599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ypos</w:t>
      </w:r>
      <w:proofErr w:type="gram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1:predictability                 6    4.0  0.6681   2.237   0.0371 *  </w:t>
      </w:r>
    </w:p>
    <w:p w14:paraId="0A60B756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redictability</w:t>
      </w:r>
      <w:proofErr w:type="gram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difficulty            1    0.1  0.1322   0.443   0.5059    </w:t>
      </w:r>
    </w:p>
    <w:p w14:paraId="3B660F2C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pos</w:t>
      </w:r>
      <w:proofErr w:type="gram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redictability</w:t>
      </w:r>
      <w:proofErr w:type="gram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difficulty            1    0.8  0.8245   2.761   0.0967 .  </w:t>
      </w:r>
    </w:p>
    <w:p w14:paraId="5560D5E9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ypos</w:t>
      </w:r>
      <w:proofErr w:type="gram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1:perfGrp                        6    1.0  0.1585   0.531   0.7852    </w:t>
      </w:r>
    </w:p>
    <w:p w14:paraId="7EFB3E0E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redictability</w:t>
      </w:r>
      <w:proofErr w:type="gram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perfGrp              13    2.7  0.2100   0.703   0.7619    </w:t>
      </w:r>
    </w:p>
    <w:p w14:paraId="0788AD4E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pos</w:t>
      </w:r>
      <w:proofErr w:type="gram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redictability</w:t>
      </w:r>
      <w:proofErr w:type="gram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perfGrp               7    1.9  0.2781   0.931   0.4808    </w:t>
      </w:r>
    </w:p>
    <w:p w14:paraId="216D3386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difficulty</w:t>
      </w:r>
      <w:proofErr w:type="gram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perfGrp                   1    0.0  0.0222   0.074   0.7854    </w:t>
      </w:r>
    </w:p>
    <w:p w14:paraId="755E5945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pos</w:t>
      </w:r>
      <w:proofErr w:type="gram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difficulty</w:t>
      </w:r>
      <w:proofErr w:type="gram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perfGrp                   1    0.2  0.1971   0.660   0.4166    </w:t>
      </w:r>
    </w:p>
    <w:p w14:paraId="3F9391BF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proofErr w:type="gram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dictability:difficulty</w:t>
      </w:r>
      <w:proofErr w:type="gram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:perfGrp</w:t>
      </w:r>
      <w:proofErr w:type="spell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3    2.8  0.9198   3.080   0.0265 *  </w:t>
      </w:r>
    </w:p>
    <w:p w14:paraId="1B4B1299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ypos</w:t>
      </w:r>
      <w:proofErr w:type="gram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1:predictability:perfGrp         6    1.1  0.1888   0.632   0.7046    </w:t>
      </w:r>
    </w:p>
    <w:p w14:paraId="2A1532A1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redictability</w:t>
      </w:r>
      <w:proofErr w:type="gram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difficulty:perfGrp    1    0.7  0.6746   2.259   0.1330    </w:t>
      </w:r>
    </w:p>
    <w:p w14:paraId="0A440310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pos</w:t>
      </w:r>
      <w:proofErr w:type="gram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redictability</w:t>
      </w:r>
      <w:proofErr w:type="gram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difficulty:perfGrp    1    0.0  0.0250   0.084   0.7722    </w:t>
      </w:r>
    </w:p>
    <w:p w14:paraId="6E36359B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Residuals                               </w:t>
      </w:r>
      <w:proofErr w:type="gram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2520  752.6</w:t>
      </w:r>
      <w:proofErr w:type="gram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2987                     </w:t>
      </w:r>
    </w:p>
    <w:p w14:paraId="30B36F60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--</w:t>
      </w:r>
    </w:p>
    <w:p w14:paraId="6EC47749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proofErr w:type="spell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lastRenderedPageBreak/>
        <w:t>Signif</w:t>
      </w:r>
      <w:proofErr w:type="spell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. codes:  0 ‘***’ 0.001 ‘**’ 0.01 ‘*’ 0.05 ‘.’ 0.1 </w:t>
      </w:r>
      <w:proofErr w:type="gram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‘ ’</w:t>
      </w:r>
      <w:proofErr w:type="gram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1</w:t>
      </w:r>
    </w:p>
    <w:p w14:paraId="3C943BFD" w14:textId="397AAA38" w:rsidR="0047177C" w:rsidRDefault="0047177C" w:rsidP="0047177C"/>
    <w:p w14:paraId="31E10B33" w14:textId="6878EFA2" w:rsidR="00A144FF" w:rsidRDefault="00A144FF" w:rsidP="0047177C"/>
    <w:p w14:paraId="028DFD6F" w14:textId="1C404E2A" w:rsidR="004533D3" w:rsidRDefault="004533D3" w:rsidP="0047177C"/>
    <w:p w14:paraId="40D8474E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proofErr w:type="gramStart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spellStart"/>
      <w:proofErr w:type="gramEnd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RTCorrect</w:t>
      </w:r>
      <w:proofErr w:type="spellEnd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~ xpos1 + Error(code), data = df1)</w:t>
      </w:r>
    </w:p>
    <w:p w14:paraId="44344836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proofErr w:type="gramStart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aov_df1, ~ xpos1)</w:t>
      </w:r>
    </w:p>
    <w:p w14:paraId="6DCB171E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2342DA67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            estimate     SE   df </w:t>
      </w:r>
      <w:proofErr w:type="spellStart"/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56C168AC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588) -0.057570 0.1151 2627 -0.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500  1.0000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54D984B8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707) -0.003583 0.0870 2627 -0.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41  1.0000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37C578CF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866) -0.012455 0.0941 2627 -0.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32  1.0000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2DB8819B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924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  0.073244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0977 2627  0.750  1.0000 </w:t>
      </w:r>
    </w:p>
    <w:p w14:paraId="1A50DA13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951) -0.067479 0.1165 2627 -0.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579  1.0000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2ACAB84F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278431 0.0735 2627 -3.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787  0.0115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3E0D8B63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000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94082 0.0894 2627 -1.052  0.9989 </w:t>
      </w:r>
    </w:p>
    <w:p w14:paraId="28A922E4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088128 0.0970 2627  0.908  0.9998 </w:t>
      </w:r>
    </w:p>
    <w:p w14:paraId="7BAC5B11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588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85899 0.1110 2627 -0.774  1.0000 </w:t>
      </w:r>
    </w:p>
    <w:p w14:paraId="1E2E9E01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58238 0.0876 2627 -0.665  1.0000 </w:t>
      </w:r>
    </w:p>
    <w:p w14:paraId="7D704588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66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32981 0.0985 2627 -1.350  0.9870 </w:t>
      </w:r>
    </w:p>
    <w:p w14:paraId="572862F3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03163 0.0941 2627 -0.034  1.0000 </w:t>
      </w:r>
    </w:p>
    <w:p w14:paraId="4368D786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51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51662 0.1091 2627 -1.390  0.9832 </w:t>
      </w:r>
    </w:p>
    <w:p w14:paraId="282101F4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(-0.707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  0.053987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1001 2627  0.539  1.0000 </w:t>
      </w:r>
    </w:p>
    <w:p w14:paraId="1554B20E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(-0.866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  0.045115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1056 2627  0.427  1.0000 </w:t>
      </w:r>
    </w:p>
    <w:p w14:paraId="6D3F7057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(-0.924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  0.130814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1171 2627  1.117  0.9979 </w:t>
      </w:r>
    </w:p>
    <w:p w14:paraId="35C5AEB8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(-0.951) -0.009910 0.1170 2627 -0.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85  1.0000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7BCC9F15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220861 0.0886 2627 -2.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493  0.4128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73FFEB73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000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36513 0.0980 2627 -0.373  1.0000 </w:t>
      </w:r>
    </w:p>
    <w:p w14:paraId="3BF8A0A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145698 0.1179 2627  1.236  0.9943 </w:t>
      </w:r>
    </w:p>
    <w:p w14:paraId="4C38D71A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588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28330 0.1114 2627 -0.254  1.0000 </w:t>
      </w:r>
    </w:p>
    <w:p w14:paraId="3BA0DA82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00669 0.1005 2627 -0.007  1.0000 </w:t>
      </w:r>
    </w:p>
    <w:p w14:paraId="24EB93CE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66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75411 0.1095 2627 -0.689  1.0000 </w:t>
      </w:r>
    </w:p>
    <w:p w14:paraId="7C9212DC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054407 0.1135 2627  0.479  1.0000 </w:t>
      </w:r>
    </w:p>
    <w:p w14:paraId="0AEA77A3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51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94093 0.1092 2627 -0.862  0.9999 </w:t>
      </w:r>
    </w:p>
    <w:p w14:paraId="5FFC697A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(-0.866) -0.008872 0.0749 2627 -0.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18  1.0000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71674F2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(-0.924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  0.076827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0897 2627  0.857  0.9999 </w:t>
      </w:r>
    </w:p>
    <w:p w14:paraId="235553BB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(-0.951) -0.063896 0.1017 2627 -0.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628  1.0000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1B79F372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274848 0.0466 2627 -5.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00  &lt;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.0001 </w:t>
      </w:r>
    </w:p>
    <w:p w14:paraId="307D0CF8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000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90499 0.0690 2627 -1.312  0.9899 </w:t>
      </w:r>
    </w:p>
    <w:p w14:paraId="4867548B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091711 0.0907 2627  1.012  0.9992 </w:t>
      </w:r>
    </w:p>
    <w:p w14:paraId="3F233927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588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82316 0.0953 2627 -0.864  0.9999 </w:t>
      </w:r>
    </w:p>
    <w:p w14:paraId="45547325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54655 0.0555 2627 -0.985  0.9994 </w:t>
      </w:r>
    </w:p>
    <w:p w14:paraId="53D23472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66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29398 0.0804 2627 -1.609  0.9441 </w:t>
      </w:r>
    </w:p>
    <w:p w14:paraId="4232E9BB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000420 0.0850 2627  0.005  1.0000 </w:t>
      </w:r>
    </w:p>
    <w:p w14:paraId="363D8F7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51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48080 0.0931 2627 -1.590  0.9490 </w:t>
      </w:r>
    </w:p>
    <w:p w14:paraId="72B67F1B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(-0.924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  0.085699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0965 2627  0.888  0.9998 </w:t>
      </w:r>
    </w:p>
    <w:p w14:paraId="5E3720B3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(-0.951) -0.055024 0.1072 2627 -0.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513  1.0000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03EE5078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265976 0.0587 2627 -4.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532  0.0005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6891AC1C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000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81627 0.0715 2627 -1.142  0.9974 </w:t>
      </w:r>
    </w:p>
    <w:p w14:paraId="3784A7EE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100583 0.0974 2627  1.032  0.9991 </w:t>
      </w:r>
    </w:p>
    <w:p w14:paraId="772B35AA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588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73444 0.1011 2627 -0.727  1.0000 </w:t>
      </w:r>
    </w:p>
    <w:p w14:paraId="4FB6C3A7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45783 0.0755 2627 -0.606  1.0000 </w:t>
      </w:r>
    </w:p>
    <w:p w14:paraId="317CB21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lastRenderedPageBreak/>
        <w:t xml:space="preserve"> (-0.866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66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20526 0.0789 2627 -1.528  0.9627 </w:t>
      </w:r>
    </w:p>
    <w:p w14:paraId="17C9D136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009292 0.0921 2627  0.101  1.0000 </w:t>
      </w:r>
    </w:p>
    <w:p w14:paraId="346BD3D1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51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39207 0.0990 2627 -1.407  0.9813 </w:t>
      </w:r>
    </w:p>
    <w:p w14:paraId="27A9D28B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(-0.951) -0.140724 0.1185 2627 -1.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88  0.9961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38FEDB44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351675 0.0766 2627 -4.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590  0.0004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242E7F18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000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67327 0.0920 2627 -1.820  0.8674 </w:t>
      </w:r>
    </w:p>
    <w:p w14:paraId="26CE88D2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014884 0.1014 2627  0.147  1.0000 </w:t>
      </w:r>
    </w:p>
    <w:p w14:paraId="5C63B69B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588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59144 0.1131 2627 -1.407  0.9812 </w:t>
      </w:r>
    </w:p>
    <w:p w14:paraId="78613BBC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31483 0.0902 2627 -1.458  0.9746 </w:t>
      </w:r>
    </w:p>
    <w:p w14:paraId="453D9CEC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66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206225 0.1008 2627 -2.045  0.7388 </w:t>
      </w:r>
    </w:p>
    <w:p w14:paraId="67B9ECD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76407 0.0950 2627 -0.805  0.9999 </w:t>
      </w:r>
    </w:p>
    <w:p w14:paraId="62C0C009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51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224907 0.1112 2627 -2.022  0.7541 </w:t>
      </w:r>
    </w:p>
    <w:p w14:paraId="17940CB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-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210952 0.0904 2627 -2.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334  0.5296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25B95E9E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000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26603 0.1003 2627 -0.265  1.0000 </w:t>
      </w:r>
    </w:p>
    <w:p w14:paraId="536F9077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155607 0.1192 2627  1.305  0.9905 </w:t>
      </w:r>
    </w:p>
    <w:p w14:paraId="7A06007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588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18420 0.1145 2627 -0.161  1.0000 </w:t>
      </w:r>
    </w:p>
    <w:p w14:paraId="534DC4C1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009241 0.1021 2627  0.090  1.0000 </w:t>
      </w:r>
    </w:p>
    <w:p w14:paraId="6981F801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66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65502 0.1111 2627 -0.590  1.0000 </w:t>
      </w:r>
    </w:p>
    <w:p w14:paraId="3A141AA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064316 0.1150 2627  0.559  1.0000 </w:t>
      </w:r>
    </w:p>
    <w:p w14:paraId="3050304C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51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84183 0.1126 2627 -0.747  1.0000 </w:t>
      </w:r>
    </w:p>
    <w:p w14:paraId="0F599819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000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184348 0.0508 2627  3.626  0.0205 </w:t>
      </w:r>
    </w:p>
    <w:p w14:paraId="7B2CAB4E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366559 0.0778 2627  4.713  0.0002 </w:t>
      </w:r>
    </w:p>
    <w:p w14:paraId="7BB4C053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588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192532 0.0832 2627  2.315  0.5437 </w:t>
      </w:r>
    </w:p>
    <w:p w14:paraId="60432D0E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220193 0.0476 2627  4.629  0.0003 </w:t>
      </w:r>
    </w:p>
    <w:p w14:paraId="0C246A80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66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145450 0.0656 2627  2.218  0.6160 </w:t>
      </w:r>
    </w:p>
    <w:p w14:paraId="6C166001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275268 0.0710 2627  3.875  0.0082 </w:t>
      </w:r>
    </w:p>
    <w:p w14:paraId="316DE659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51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126768 0.0807 2627  1.572  0.9533 </w:t>
      </w:r>
    </w:p>
    <w:p w14:paraId="602AB208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000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182210 0.0929 2627  1.961  0.7921 </w:t>
      </w:r>
    </w:p>
    <w:p w14:paraId="60FCC49B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000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588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008183 0.0933 2627  0.088  1.0000 </w:t>
      </w:r>
    </w:p>
    <w:p w14:paraId="5C0F5722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000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035844 0.0696 2627  0.515  1.0000 </w:t>
      </w:r>
    </w:p>
    <w:p w14:paraId="538E919C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000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66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038898 0.0766 2627 -0.508  1.0000 </w:t>
      </w:r>
    </w:p>
    <w:p w14:paraId="1F74FAD8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000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090919 0.0874 2627  1.041  0.9990 </w:t>
      </w:r>
    </w:p>
    <w:p w14:paraId="65C7FCE5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000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51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057580 0.0907 2627 -0.635  1.0000 </w:t>
      </w:r>
    </w:p>
    <w:p w14:paraId="443DC185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588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174027 0.1139 2627 -1.528  0.9626 </w:t>
      </w:r>
    </w:p>
    <w:p w14:paraId="1035ED7A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146366 0.0912 2627 -1.605  0.9451 </w:t>
      </w:r>
    </w:p>
    <w:p w14:paraId="7FE412D8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66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221109 0.1017 2627 -2.173  0.6491 </w:t>
      </w:r>
    </w:p>
    <w:p w14:paraId="6BB3EB24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091291 0.0966 2627 -0.945  0.9996 </w:t>
      </w:r>
    </w:p>
    <w:p w14:paraId="7050BBE3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51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239790 0.1121 2627 -2.140  0.6733 </w:t>
      </w:r>
    </w:p>
    <w:p w14:paraId="6444DE63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88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027661 0.0958 2627  0.289  1.0000 </w:t>
      </w:r>
    </w:p>
    <w:p w14:paraId="41145D99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88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66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047081 0.1052 2627 -0.448  1.0000 </w:t>
      </w:r>
    </w:p>
    <w:p w14:paraId="4557840F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88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082736 0.1094 2627  0.756  1.0000 </w:t>
      </w:r>
    </w:p>
    <w:p w14:paraId="4972063F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88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51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065763 0.1062 2627 -0.619  1.0000 </w:t>
      </w:r>
    </w:p>
    <w:p w14:paraId="36666DB6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707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66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074743 0.0810 2627 -0.923  0.9997 </w:t>
      </w:r>
    </w:p>
    <w:p w14:paraId="128BBC42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707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055075 0.0855 2627  0.644  1.0000 </w:t>
      </w:r>
    </w:p>
    <w:p w14:paraId="15C1DAF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707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51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093424 0.0936 2627 -0.998  0.9993 </w:t>
      </w:r>
    </w:p>
    <w:p w14:paraId="48FAD96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866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129818 0.0967 2627  1.343  0.9876 </w:t>
      </w:r>
    </w:p>
    <w:p w14:paraId="5A74094E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866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51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018682 0.1031 2627 -0.181  1.0000 </w:t>
      </w:r>
    </w:p>
    <w:p w14:paraId="3095E5F4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924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51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148499 0.1075 2627 -1.382  0.9840 </w:t>
      </w:r>
    </w:p>
    <w:p w14:paraId="01A39BB5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7C992EF7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P value adjustment: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ukey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method for comparing a family of 14 estimates </w:t>
      </w:r>
    </w:p>
    <w:p w14:paraId="6A0355A2" w14:textId="77777777" w:rsidR="004533D3" w:rsidRDefault="004533D3" w:rsidP="0047177C"/>
    <w:p w14:paraId="1C876A08" w14:textId="7E95915D" w:rsidR="00103D6E" w:rsidRDefault="00103D6E" w:rsidP="0047177C"/>
    <w:p w14:paraId="0F7B5018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lastRenderedPageBreak/>
        <w:t xml:space="preserve">&gt; aov_df1 &lt;- </w:t>
      </w:r>
      <w:proofErr w:type="spellStart"/>
      <w:proofErr w:type="gramStart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spellStart"/>
      <w:proofErr w:type="gramEnd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RTCorrect</w:t>
      </w:r>
      <w:proofErr w:type="spellEnd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~ ypos1 + Error(code), data = df1)</w:t>
      </w:r>
    </w:p>
    <w:p w14:paraId="08BC56F4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proofErr w:type="gramStart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aov_df1, ~ ypos1)</w:t>
      </w:r>
    </w:p>
    <w:p w14:paraId="5DD6E5C9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183A2A63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           estimate     SE   df </w:t>
      </w:r>
      <w:proofErr w:type="spellStart"/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0A78CDB1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(-0.383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  0.08801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1186 2626  0.742  1.0000 </w:t>
      </w:r>
    </w:p>
    <w:p w14:paraId="5777BBD7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(-0.500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  0.07894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1060 2626  0.744  1.0000 </w:t>
      </w:r>
    </w:p>
    <w:p w14:paraId="276E1E51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(-0.707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  0.02267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0999 2626  0.227  1.0000 </w:t>
      </w:r>
    </w:p>
    <w:p w14:paraId="468DE2E4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(-0.809) -0.14655 0.1171 2626 -1.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251  0.9958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4C461A05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(-0.924) -0.06611 0.1246 2626 -0.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530  1.0000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38611FD0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(-1.000) -0.12728 0.1179 2626 -1.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80  0.9991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010E3AEB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6285 0.0873 2626 -1.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865  0.8704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19F7005F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09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0598 0.1115 2626 -0.054  1.0000 </w:t>
      </w:r>
    </w:p>
    <w:p w14:paraId="33D5FC6E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18726 0.1115 2626  1.680  0.9392 </w:t>
      </w:r>
    </w:p>
    <w:p w14:paraId="3341C49E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500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02552 0.1060 2626  0.241  1.0000 </w:t>
      </w:r>
    </w:p>
    <w:p w14:paraId="7D20A983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13849 0.0985 2626  1.405  0.9870 </w:t>
      </w:r>
    </w:p>
    <w:p w14:paraId="6914136A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09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18162 0.1091 2626  1.665  0.9435 </w:t>
      </w:r>
    </w:p>
    <w:p w14:paraId="4239C5AA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27168 0.1103 2626  2.463  0.4675 </w:t>
      </w:r>
    </w:p>
    <w:p w14:paraId="3D60E3C6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1.000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08698 0.1022 2626  0.851  0.9999 </w:t>
      </w:r>
    </w:p>
    <w:p w14:paraId="490EF4A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500) -0.00907 0.1010 2626 -0.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90  1.0000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5DCD7134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707) -0.06534 0.0937 2626 -0.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697  1.0000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2D7CC85C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809) -0.23457 0.1221 2626 -1.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21  0.8429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271F3D8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924) -0.15412 0.1129 2626 -1.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366  0.9901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748912A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1.000) -0.21529 0.1172 2626 -1.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836  0.8833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499E697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25086 0.0802 2626 -3.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27  0.1100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5D41B6F3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09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9399 0.1149 2626 -0.818  1.0000 </w:t>
      </w:r>
    </w:p>
    <w:p w14:paraId="3D14809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09925 0.0978 2626  1.015  0.9996 </w:t>
      </w:r>
    </w:p>
    <w:p w14:paraId="5696D5EF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500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6249 0.1009 2626 -0.619  1.0000 </w:t>
      </w:r>
    </w:p>
    <w:p w14:paraId="739A15E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05048 0.0923 2626  0.547  1.0000 </w:t>
      </w:r>
    </w:p>
    <w:p w14:paraId="794818B5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09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09361 0.1142 2626  0.820  1.0000 </w:t>
      </w:r>
    </w:p>
    <w:p w14:paraId="5DE8E272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18367 0.0969 2626  1.896  0.8553 </w:t>
      </w:r>
    </w:p>
    <w:p w14:paraId="4A4411A5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1.000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0103 0.0993 2626 -0.010  1.0000 </w:t>
      </w:r>
    </w:p>
    <w:p w14:paraId="3065C5C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(-0.707) -0.05626 0.0782 2626 -0.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720  1.0000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4B6221AA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(-0.809) -0.22549 0.1099 2626 -2.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51  0.7670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0EB24895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(-0.924) -0.14505 0.1080 2626 -1.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343  0.9916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68973D17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(-1.000) -0.20622 0.1010 2626 -2.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43  0.7725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0D0F87B5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24179 0.0613 2626 -3.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45  0.0072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27D5D0E5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09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8492 0.1018 2626 -0.834  1.0000 </w:t>
      </w:r>
    </w:p>
    <w:p w14:paraId="50BBA620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10832 0.0925 2626  1.171  0.9979 </w:t>
      </w:r>
    </w:p>
    <w:p w14:paraId="49E0F7A9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500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5342 0.0771 2626 -0.693  1.0000 </w:t>
      </w:r>
    </w:p>
    <w:p w14:paraId="5689E6A9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05955 0.0764 2626  0.779  1.0000 </w:t>
      </w:r>
    </w:p>
    <w:p w14:paraId="0362BA30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09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10268 0.1010 2626  1.016  0.9996 </w:t>
      </w:r>
    </w:p>
    <w:p w14:paraId="7D8D8047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19274 0.0911 2626  2.116  0.7241 </w:t>
      </w:r>
    </w:p>
    <w:p w14:paraId="387F1084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1.000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00804 0.0785 2626  0.102  1.0000 </w:t>
      </w:r>
    </w:p>
    <w:p w14:paraId="7DA96101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(-0.809) -0.16923 0.1041 2626 -1.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626  0.9531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65FB6763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(-0.924) -0.08878 0.1013 2626 -0.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877  0.9999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78BA1CE6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(-1.000) -0.14995 0.0983 2626 -1.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526  0.9726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16F39EE4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8553 0.0485 2626 -3.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826  0.0113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1B2343B5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09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2865 0.0955 2626 -0.300  1.0000 </w:t>
      </w:r>
    </w:p>
    <w:p w14:paraId="32E9370B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16459 0.0846 2626  1.946  0.8292 </w:t>
      </w:r>
    </w:p>
    <w:p w14:paraId="37F174FE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500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00285 0.0781 2626  0.036  1.0000 </w:t>
      </w:r>
    </w:p>
    <w:p w14:paraId="4521FF80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11582 0.0559 2626  2.073  0.7532 </w:t>
      </w:r>
    </w:p>
    <w:p w14:paraId="4453B96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09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15895 0.0946 2626  1.680  0.9393 </w:t>
      </w:r>
    </w:p>
    <w:p w14:paraId="5AFD61F6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24901 0.0830 2626  3.000  0.1539 </w:t>
      </w:r>
    </w:p>
    <w:p w14:paraId="45A412A1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1.000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06431 0.0760 2626  0.846  1.0000 </w:t>
      </w:r>
    </w:p>
    <w:p w14:paraId="426B726B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lastRenderedPageBreak/>
        <w:t xml:space="preserve"> (-0.809) - (-0.924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  0.08045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1280 2626  0.628  1.0000 </w:t>
      </w:r>
    </w:p>
    <w:p w14:paraId="2F115B19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- (-1.000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  0.01928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1217 2626  0.158  1.0000 </w:t>
      </w:r>
    </w:p>
    <w:p w14:paraId="47E09AF5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-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1630 0.0921 2626 -0.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77  1.0000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0EA590C8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09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14058 0.1146 2626  1.226  0.9966 </w:t>
      </w:r>
    </w:p>
    <w:p w14:paraId="00B01217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33382 0.1152 2626  2.897  0.1982 </w:t>
      </w:r>
    </w:p>
    <w:p w14:paraId="7DB2B021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500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17208 0.1099 2626  1.565  0.9658 </w:t>
      </w:r>
    </w:p>
    <w:p w14:paraId="4B1BCF89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28505 0.1028 2626  2.773  0.2621 </w:t>
      </w:r>
    </w:p>
    <w:p w14:paraId="04F58F38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09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32818 0.1140 2626  2.878  0.2070 </w:t>
      </w:r>
    </w:p>
    <w:p w14:paraId="5B83FFA7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41824 0.1141 2626  3.666  0.0202 </w:t>
      </w:r>
    </w:p>
    <w:p w14:paraId="71F39F3A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1.000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23354 0.1057 2626  2.210  0.6576 </w:t>
      </w:r>
    </w:p>
    <w:p w14:paraId="2A30740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(-1.000) -0.06117 0.1234 2626 -0.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496  1.0000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1FE0D37E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9675 0.0889 2626 -1.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88  0.9991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0F1E482B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09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06013 0.1212 2626  0.496  1.0000 </w:t>
      </w:r>
    </w:p>
    <w:p w14:paraId="17C3405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25337 0.1046 2626  2.423  0.4980 </w:t>
      </w:r>
    </w:p>
    <w:p w14:paraId="3888DFB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500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09163 0.1080 2626  0.849  0.9999 </w:t>
      </w:r>
    </w:p>
    <w:p w14:paraId="75FC3916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20460 0.1000 2626  2.047  0.7701 </w:t>
      </w:r>
    </w:p>
    <w:p w14:paraId="6827029E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09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24773 0.1205 2626  2.056  0.7637 </w:t>
      </w:r>
    </w:p>
    <w:p w14:paraId="3B9C4A87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33779 0.1023 2626  3.302  0.0665 </w:t>
      </w:r>
    </w:p>
    <w:p w14:paraId="75E402CB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1.000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15309 0.1065 2626  1.438  0.9838 </w:t>
      </w:r>
    </w:p>
    <w:p w14:paraId="474C1936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-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3558 0.0855 2626 -0.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416  1.0000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4D700302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09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12130 0.1150 2626  1.055  0.9993 </w:t>
      </w:r>
    </w:p>
    <w:p w14:paraId="5D304E20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31454 0.1100 2626  2.859  0.2167 </w:t>
      </w:r>
    </w:p>
    <w:p w14:paraId="2131F8C5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500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15280 0.1008 2626  1.516  0.9741 </w:t>
      </w:r>
    </w:p>
    <w:p w14:paraId="15215A90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26577 0.0969 2626  2.742  0.2800 </w:t>
      </w:r>
    </w:p>
    <w:p w14:paraId="3B9BF43F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09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30890 0.1140 2626  2.710  0.2989 </w:t>
      </w:r>
    </w:p>
    <w:p w14:paraId="68F5D59F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39896 0.1088 2626  3.665  0.0202 </w:t>
      </w:r>
    </w:p>
    <w:p w14:paraId="3A113291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1.000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21426 0.0983 2626  2.181  0.6790 </w:t>
      </w:r>
    </w:p>
    <w:p w14:paraId="40CDBD8A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09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15687 0.0823 2626  1.906  0.8503 </w:t>
      </w:r>
    </w:p>
    <w:p w14:paraId="2FED414F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35012 0.0693 2626  5.054  &lt;.0001 </w:t>
      </w:r>
    </w:p>
    <w:p w14:paraId="3BEF35F0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500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18838 0.0612 2626  3.076  0.1264 </w:t>
      </w:r>
    </w:p>
    <w:p w14:paraId="62F5018A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30135 0.0457 2626  6.597  &lt;.0001 </w:t>
      </w:r>
    </w:p>
    <w:p w14:paraId="6C4904AA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09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34448 0.0813 2626  4.239  0.0022 </w:t>
      </w:r>
    </w:p>
    <w:p w14:paraId="4844DF6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43453 0.0674 2626  6.451  &lt;.0001 </w:t>
      </w:r>
    </w:p>
    <w:p w14:paraId="153C2135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1.000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24984 0.0585 2626  4.270  0.0019 </w:t>
      </w:r>
    </w:p>
    <w:p w14:paraId="3ED2A21B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09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19324 0.1076 2626  1.796  0.8999 </w:t>
      </w:r>
    </w:p>
    <w:p w14:paraId="31A1B3F6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09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500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03150 0.1018 2626  0.309  1.0000 </w:t>
      </w:r>
    </w:p>
    <w:p w14:paraId="2381A927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09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14447 0.0941 2626  1.535  0.9711 </w:t>
      </w:r>
    </w:p>
    <w:p w14:paraId="40430D44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09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09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18760 0.1065 2626  1.761  0.9133 </w:t>
      </w:r>
    </w:p>
    <w:p w14:paraId="6760CA35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09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27766 0.1063 2626  2.611  0.3627 </w:t>
      </w:r>
    </w:p>
    <w:p w14:paraId="073A51A9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09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1.000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09296 0.0969 2626  0.959  0.9998 </w:t>
      </w:r>
    </w:p>
    <w:p w14:paraId="635B8447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500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16174 0.0925 2626 -1.749  0.9175 </w:t>
      </w:r>
    </w:p>
    <w:p w14:paraId="48EE875C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04877 0.0830 2626 -0.588  1.0000 </w:t>
      </w:r>
    </w:p>
    <w:p w14:paraId="01CBC006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09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00564 0.1068 2626 -0.053  1.0000 </w:t>
      </w:r>
    </w:p>
    <w:p w14:paraId="0092535E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08442 0.0874 2626  0.965  0.9998 </w:t>
      </w:r>
    </w:p>
    <w:p w14:paraId="0894DE93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1.000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10028 0.0907 2626 -1.106  0.9989 </w:t>
      </w:r>
    </w:p>
    <w:p w14:paraId="522B51F6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00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11297 0.0764 2626  1.479  0.9792 </w:t>
      </w:r>
    </w:p>
    <w:p w14:paraId="62F429A8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00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09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15610 0.1010 2626  1.545  0.9694 </w:t>
      </w:r>
    </w:p>
    <w:p w14:paraId="4BEEF589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00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24616 0.0910 2626  2.704  0.3029 </w:t>
      </w:r>
    </w:p>
    <w:p w14:paraId="294E6B01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00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1.000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06146 0.0789 2626  0.778  1.0000 </w:t>
      </w:r>
    </w:p>
    <w:p w14:paraId="406BBDDC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707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09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04313 0.0932 2626  0.463  1.0000 </w:t>
      </w:r>
    </w:p>
    <w:p w14:paraId="005F791E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707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13319 0.0814 2626  1.636  0.9507 </w:t>
      </w:r>
    </w:p>
    <w:p w14:paraId="69B61F5B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707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1.000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05151 0.0742 2626 -0.694  1.0000 </w:t>
      </w:r>
    </w:p>
    <w:p w14:paraId="0ADDCD64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809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09006 0.1055 2626  0.853  0.9999 </w:t>
      </w:r>
    </w:p>
    <w:p w14:paraId="7A1D2355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809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1.000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09464 0.0964 2626 -0.982  0.9997 </w:t>
      </w:r>
    </w:p>
    <w:p w14:paraId="4AE161F3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lastRenderedPageBreak/>
        <w:t xml:space="preserve">  0.924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1.000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18470 0.0892 2626 -2.070  0.7550 </w:t>
      </w:r>
    </w:p>
    <w:p w14:paraId="43777AAC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59A9F8B1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P value adjustment: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ukey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method for comparing a family of 15 estimates</w:t>
      </w:r>
    </w:p>
    <w:p w14:paraId="4AF6A9CD" w14:textId="7F0476E3" w:rsidR="003226C5" w:rsidRDefault="003226C5" w:rsidP="0047177C"/>
    <w:p w14:paraId="1CA73B9C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proofErr w:type="gramStart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spellStart"/>
      <w:proofErr w:type="gramEnd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RTCorrect</w:t>
      </w:r>
      <w:proofErr w:type="spellEnd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~ predictability + Error(code), data = df1)</w:t>
      </w:r>
    </w:p>
    <w:p w14:paraId="56A68326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proofErr w:type="gramStart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aov_df1, ~ predictability)</w:t>
      </w:r>
    </w:p>
    <w:p w14:paraId="4D021A7A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64BE93B5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estimate     </w:t>
      </w:r>
      <w:proofErr w:type="gram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E  df</w:t>
      </w:r>
      <w:proofErr w:type="gram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7E357B57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1 - 3      0.0141 0.0253 286 0.558   0.5775 </w:t>
      </w:r>
    </w:p>
    <w:p w14:paraId="6951EF7A" w14:textId="20ED9F87" w:rsidR="004533D3" w:rsidRDefault="004533D3" w:rsidP="0047177C"/>
    <w:p w14:paraId="61500516" w14:textId="77777777" w:rsidR="00524716" w:rsidRPr="00524716" w:rsidRDefault="00524716" w:rsidP="00524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proofErr w:type="gramStart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spellStart"/>
      <w:proofErr w:type="gramEnd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RTCorrect</w:t>
      </w:r>
      <w:proofErr w:type="spellEnd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~ difficulty + Error(code), data = df1)</w:t>
      </w:r>
    </w:p>
    <w:p w14:paraId="55E00F2F" w14:textId="77777777" w:rsidR="00524716" w:rsidRPr="00524716" w:rsidRDefault="00524716" w:rsidP="00524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proofErr w:type="gramStart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aov_df1, ~ difficulty)</w:t>
      </w:r>
    </w:p>
    <w:p w14:paraId="0FB35106" w14:textId="77777777" w:rsidR="00524716" w:rsidRPr="00524716" w:rsidRDefault="00524716" w:rsidP="00524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6D380993" w14:textId="77777777" w:rsidR="00524716" w:rsidRPr="00524716" w:rsidRDefault="00524716" w:rsidP="00524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estimate     </w:t>
      </w:r>
      <w:proofErr w:type="gramStart"/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E  df</w:t>
      </w:r>
      <w:proofErr w:type="gramEnd"/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19D447A9" w14:textId="77777777" w:rsidR="00524716" w:rsidRPr="00524716" w:rsidRDefault="00524716" w:rsidP="00524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4 - 6    -0.14577 0.0270 284 -5.</w:t>
      </w:r>
      <w:proofErr w:type="gramStart"/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405  &lt;</w:t>
      </w:r>
      <w:proofErr w:type="gramEnd"/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.0001 </w:t>
      </w:r>
    </w:p>
    <w:p w14:paraId="7FCDF096" w14:textId="77777777" w:rsidR="00524716" w:rsidRPr="00524716" w:rsidRDefault="00524716" w:rsidP="00524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4 - 8    -0.25382 0.0280 284 -9.</w:t>
      </w:r>
      <w:proofErr w:type="gramStart"/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63  &lt;</w:t>
      </w:r>
      <w:proofErr w:type="gramEnd"/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.0001 </w:t>
      </w:r>
    </w:p>
    <w:p w14:paraId="1A93B4AA" w14:textId="77777777" w:rsidR="00524716" w:rsidRPr="00524716" w:rsidRDefault="00524716" w:rsidP="00524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4 - 10   -0.25016 0.0288 284 -8.</w:t>
      </w:r>
      <w:proofErr w:type="gramStart"/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694  &lt;</w:t>
      </w:r>
      <w:proofErr w:type="gramEnd"/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.0001 </w:t>
      </w:r>
    </w:p>
    <w:p w14:paraId="2F868F23" w14:textId="77777777" w:rsidR="00524716" w:rsidRPr="00524716" w:rsidRDefault="00524716" w:rsidP="00524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6 - 8    -0.10805 0.0292 284 -3.</w:t>
      </w:r>
      <w:proofErr w:type="gramStart"/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704  0.0014</w:t>
      </w:r>
      <w:proofErr w:type="gramEnd"/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582E0017" w14:textId="77777777" w:rsidR="00524716" w:rsidRPr="00524716" w:rsidRDefault="00524716" w:rsidP="00524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6 - 10   -0.10439 0.0299 284 -3.</w:t>
      </w:r>
      <w:proofErr w:type="gramStart"/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491  0.0031</w:t>
      </w:r>
      <w:proofErr w:type="gramEnd"/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77C64C0B" w14:textId="77777777" w:rsidR="00524716" w:rsidRPr="00524716" w:rsidRDefault="00524716" w:rsidP="00524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8 - 10    0.00366 0.0308 </w:t>
      </w:r>
      <w:proofErr w:type="gramStart"/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284  0.118</w:t>
      </w:r>
      <w:proofErr w:type="gramEnd"/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9994 </w:t>
      </w:r>
    </w:p>
    <w:p w14:paraId="0D602C19" w14:textId="77777777" w:rsidR="00524716" w:rsidRPr="00524716" w:rsidRDefault="00524716" w:rsidP="00524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3D88765A" w14:textId="77777777" w:rsidR="00524716" w:rsidRPr="00524716" w:rsidRDefault="00524716" w:rsidP="00524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P value adjustment: </w:t>
      </w:r>
      <w:proofErr w:type="spellStart"/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ukey</w:t>
      </w:r>
      <w:proofErr w:type="spellEnd"/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method for comparing a family of 4 estimates </w:t>
      </w:r>
    </w:p>
    <w:p w14:paraId="570DC599" w14:textId="639881A9" w:rsidR="004533D3" w:rsidRDefault="004533D3" w:rsidP="0047177C"/>
    <w:p w14:paraId="719ECE1F" w14:textId="77777777" w:rsidR="00524716" w:rsidRPr="00524716" w:rsidRDefault="00524716" w:rsidP="00524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proofErr w:type="gramStart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spellStart"/>
      <w:proofErr w:type="gramEnd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RTCorrect</w:t>
      </w:r>
      <w:proofErr w:type="spellEnd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~ </w:t>
      </w:r>
      <w:proofErr w:type="spellStart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perfGrp</w:t>
      </w:r>
      <w:proofErr w:type="spellEnd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+ Error(code), data = df1)</w:t>
      </w:r>
    </w:p>
    <w:p w14:paraId="74565CBE" w14:textId="77777777" w:rsidR="00524716" w:rsidRPr="00524716" w:rsidRDefault="00524716" w:rsidP="00524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proofErr w:type="gramStart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aov_df1, ~ </w:t>
      </w:r>
      <w:proofErr w:type="spellStart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perfGrp</w:t>
      </w:r>
      <w:proofErr w:type="spellEnd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5AE8A114" w14:textId="77777777" w:rsidR="00524716" w:rsidRPr="00524716" w:rsidRDefault="00524716" w:rsidP="00524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2978738E" w14:textId="77777777" w:rsidR="00524716" w:rsidRPr="00524716" w:rsidRDefault="00524716" w:rsidP="00524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estimate     SE   df </w:t>
      </w:r>
      <w:proofErr w:type="spellStart"/>
      <w:proofErr w:type="gramStart"/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proofErr w:type="gramEnd"/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0CF5C8A9" w14:textId="77777777" w:rsidR="00524716" w:rsidRPr="00524716" w:rsidRDefault="00524716" w:rsidP="00524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1 - 2     -0.0472 0.0213 2639 -2.</w:t>
      </w:r>
      <w:proofErr w:type="gramStart"/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213  0.0270</w:t>
      </w:r>
      <w:proofErr w:type="gramEnd"/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6CB3146C" w14:textId="316B5DA9" w:rsidR="00524716" w:rsidRDefault="00524716" w:rsidP="0047177C"/>
    <w:p w14:paraId="7EF4E944" w14:textId="77777777" w:rsidR="00524716" w:rsidRDefault="00524716" w:rsidP="0047177C"/>
    <w:p w14:paraId="191B3F2F" w14:textId="77777777" w:rsidR="004533D3" w:rsidRDefault="004533D3" w:rsidP="0047177C"/>
    <w:p w14:paraId="648F6F98" w14:textId="77777777" w:rsidR="0047177C" w:rsidRDefault="008109D8" w:rsidP="0047177C">
      <w:pPr>
        <w:pStyle w:val="Heading2"/>
      </w:pPr>
      <w:r>
        <w:t>score</w:t>
      </w:r>
    </w:p>
    <w:p w14:paraId="6DB90237" w14:textId="394F188B" w:rsidR="0047177C" w:rsidRDefault="0047177C" w:rsidP="0047177C"/>
    <w:p w14:paraId="40173DF5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D35907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df1.aov &lt;- </w:t>
      </w:r>
      <w:proofErr w:type="spellStart"/>
      <w:proofErr w:type="gramStart"/>
      <w:r w:rsidRPr="00D35907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D35907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D35907">
        <w:rPr>
          <w:rFonts w:ascii="Lucida Console" w:eastAsia="Times New Roman" w:hAnsi="Lucida Console" w:cs="Courier New"/>
          <w:color w:val="0000FF"/>
          <w:sz w:val="20"/>
          <w:szCs w:val="20"/>
        </w:rPr>
        <w:t>score ~ xpos1 * ypos1*predictability*difficulty*</w:t>
      </w:r>
      <w:proofErr w:type="spellStart"/>
      <w:r w:rsidRPr="00D35907">
        <w:rPr>
          <w:rFonts w:ascii="Lucida Console" w:eastAsia="Times New Roman" w:hAnsi="Lucida Console" w:cs="Courier New"/>
          <w:color w:val="0000FF"/>
          <w:sz w:val="20"/>
          <w:szCs w:val="20"/>
        </w:rPr>
        <w:t>perfGrp</w:t>
      </w:r>
      <w:proofErr w:type="spellEnd"/>
      <w:r w:rsidRPr="00D35907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+ Error(code), data = df1)</w:t>
      </w:r>
    </w:p>
    <w:p w14:paraId="56B0A53D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D35907">
        <w:rPr>
          <w:rFonts w:ascii="Lucida Console" w:eastAsia="Times New Roman" w:hAnsi="Lucida Console" w:cs="Courier New"/>
          <w:color w:val="0000FF"/>
          <w:sz w:val="20"/>
          <w:szCs w:val="20"/>
        </w:rPr>
        <w:t>&gt; summary(df1.aov)</w:t>
      </w:r>
    </w:p>
    <w:p w14:paraId="51BFE8B4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4A4F2F89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Error: code</w:t>
      </w:r>
    </w:p>
    <w:p w14:paraId="5ADF750F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             Df Sum Sq Mean Sq F value   </w:t>
      </w:r>
      <w:proofErr w:type="spell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</w:t>
      </w:r>
      <w:proofErr w:type="spell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(&gt;F)    </w:t>
      </w:r>
    </w:p>
    <w:p w14:paraId="499A9591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                                   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3  55.56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4.274  25.520  &lt; 2e-16 ***</w:t>
      </w:r>
    </w:p>
    <w:p w14:paraId="4A68C2B4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ypos1                                     7   1.57   0.225   1.343 0.233386    </w:t>
      </w:r>
    </w:p>
    <w:p w14:paraId="300243DD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predictability                            1   0.02   0.024   0.143 0.705787    </w:t>
      </w:r>
    </w:p>
    <w:p w14:paraId="61F25245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ifficulty                                3   3.36   1.119   6.683 0.000277 ***</w:t>
      </w:r>
    </w:p>
    <w:p w14:paraId="284B0ADE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erfGrp</w:t>
      </w:r>
      <w:proofErr w:type="spell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       1   0.31   0.314   1.873 0.173058    </w:t>
      </w:r>
    </w:p>
    <w:p w14:paraId="61ECAC68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ypos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1                               6   2.20   0.366   2.187 0.046712 *  </w:t>
      </w:r>
    </w:p>
    <w:p w14:paraId="4F9EEFBE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lastRenderedPageBreak/>
        <w:t>xpos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redictability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13   1.31   0.101   0.602 0.850070    </w:t>
      </w:r>
    </w:p>
    <w:p w14:paraId="1F601D53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pos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redictability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7   0.64   0.091   0.543 0.800623    </w:t>
      </w:r>
    </w:p>
    <w:p w14:paraId="4551AFB3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difficulty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1   0.08   0.082   0.489 0.485296    </w:t>
      </w:r>
    </w:p>
    <w:p w14:paraId="69CE48DB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pos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difficulty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1   0.35   0.353   2.110 0.148208    </w:t>
      </w:r>
    </w:p>
    <w:p w14:paraId="29CDE9CE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dictability:difficulty</w:t>
      </w:r>
      <w:proofErr w:type="spellEnd"/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3   0.04   0.014   0.083 0.969318    </w:t>
      </w:r>
    </w:p>
    <w:p w14:paraId="5B8F3B0F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erfGrp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13   1.86   0.143   0.855 0.601584    </w:t>
      </w:r>
    </w:p>
    <w:p w14:paraId="20D98345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pos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erfGrp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 7   1.87   0.267   1.591 0.141283    </w:t>
      </w:r>
    </w:p>
    <w:p w14:paraId="538DB938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ifficulty:perfGrp</w:t>
      </w:r>
      <w:proofErr w:type="spellEnd"/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3   0.45   0.150   0.894 0.445858    </w:t>
      </w:r>
    </w:p>
    <w:p w14:paraId="7F077A4C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ypos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1:predictability                6   2.15   0.358   2.138 0.051712 .  </w:t>
      </w:r>
    </w:p>
    <w:p w14:paraId="5CEBB775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redictability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difficulty           1   0.03   0.030   0.177 0.674236    </w:t>
      </w:r>
    </w:p>
    <w:p w14:paraId="59E9FB76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pos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redictability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difficulty           1   0.06   0.057   0.339 0.561077    </w:t>
      </w:r>
    </w:p>
    <w:p w14:paraId="0060D6A8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ypos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1:perfGrp                       6   1.36   0.227   1.353 0.236497    </w:t>
      </w:r>
    </w:p>
    <w:p w14:paraId="1E179704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redictability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perfGrp             13   2.55   0.196   1.172 0.303823    </w:t>
      </w:r>
    </w:p>
    <w:p w14:paraId="0A093FD6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pos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redictability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perfGrp              7   0.60   0.085   0.508 0.827902    </w:t>
      </w:r>
    </w:p>
    <w:p w14:paraId="1FE2AC44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difficulty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perfGrp                  1   0.10   0.096   0.575 0.449262    </w:t>
      </w:r>
    </w:p>
    <w:p w14:paraId="55F77708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pos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difficulty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perfGrp                  1   0.00   0.003   0.018 0.894381    </w:t>
      </w:r>
    </w:p>
    <w:p w14:paraId="119E4EF1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ypos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1:predictability:perfGrp        6   0.28   0.047   0.283 0.944138    </w:t>
      </w:r>
    </w:p>
    <w:p w14:paraId="01472FA6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redictability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difficulty:perfGrp   1   0.00   0.001   0.005 0.946486    </w:t>
      </w:r>
    </w:p>
    <w:p w14:paraId="22FB9A58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pos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redictability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difficulty:perfGrp   1   0.37   0.370   2.210 0.139074    </w:t>
      </w:r>
    </w:p>
    <w:p w14:paraId="295CEDCD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Residuals                              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64  27.47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0.167                     </w:t>
      </w:r>
    </w:p>
    <w:p w14:paraId="6D1B898E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--</w:t>
      </w:r>
    </w:p>
    <w:p w14:paraId="5478F7FF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ignif</w:t>
      </w:r>
      <w:proofErr w:type="spell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. codes:  0 ‘***’ 0.001 ‘**’ 0.01 ‘*’ 0.05 ‘.’ 0.1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‘ ’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1</w:t>
      </w:r>
    </w:p>
    <w:p w14:paraId="3FCEC6FB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7AB460C0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Error: Within</w:t>
      </w:r>
    </w:p>
    <w:p w14:paraId="74F09038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              Df Sum Sq Mean Sq F value   </w:t>
      </w:r>
      <w:proofErr w:type="spell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</w:t>
      </w:r>
      <w:proofErr w:type="spell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(&gt;F)    </w:t>
      </w:r>
    </w:p>
    <w:p w14:paraId="4BD9B8E4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                                     13   20.1   1.545  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.845  &lt;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2e-16 ***</w:t>
      </w:r>
    </w:p>
    <w:p w14:paraId="7A96E91A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ypos1                                      7   28.5  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4.066  25.908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&lt; 2e-16 ***</w:t>
      </w:r>
    </w:p>
    <w:p w14:paraId="0A798854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erfGrp</w:t>
      </w:r>
      <w:proofErr w:type="spell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        1    0.1   0.079  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503  0.47811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</w:p>
    <w:p w14:paraId="736FB7FC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ypos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                                6    5.7   0.957   6.098 2.29e-06 ***</w:t>
      </w:r>
    </w:p>
    <w:p w14:paraId="1FF2249A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redictability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13    2.4   0.183   1.166  0.29831    </w:t>
      </w:r>
    </w:p>
    <w:p w14:paraId="2772EAB5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pos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redictability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7    0.2   0.023   0.145  0.99453    </w:t>
      </w:r>
    </w:p>
    <w:p w14:paraId="7EA2F585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difficulty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1    0.1   0.119   0.760  0.38327    </w:t>
      </w:r>
    </w:p>
    <w:p w14:paraId="4CB1F25E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pos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difficulty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1    1.3   1.266   8.068  0.00453 ** </w:t>
      </w:r>
    </w:p>
    <w:p w14:paraId="61ABCE26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erfGrp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 13    2.6   0.200   1.276  0.21950    </w:t>
      </w:r>
    </w:p>
    <w:p w14:paraId="17106505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pos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erfGrp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  7    1.3   0.182   1.162  0.32094    </w:t>
      </w:r>
    </w:p>
    <w:p w14:paraId="6B0022CB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dictability:perfGrp</w:t>
      </w:r>
      <w:proofErr w:type="spellEnd"/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1    0.3   0.308   1.962  0.16136    </w:t>
      </w:r>
    </w:p>
    <w:p w14:paraId="7F43A580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ifficulty:perfGrp</w:t>
      </w:r>
      <w:proofErr w:type="spellEnd"/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3    0.2   0.080   0.509  0.67623    </w:t>
      </w:r>
    </w:p>
    <w:p w14:paraId="61312518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ypos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1:predictability                 6    1.8   0.299   1.904  0.07652 .  </w:t>
      </w:r>
    </w:p>
    <w:p w14:paraId="356904D4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redictability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difficulty            1    0.0   0.000   0.001  0.97447    </w:t>
      </w:r>
    </w:p>
    <w:p w14:paraId="18EAFD34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pos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redictability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difficulty            1    0.1   0.085   0.541  0.46208    </w:t>
      </w:r>
    </w:p>
    <w:p w14:paraId="0A00729C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ypos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1:perfGrp                        6    1.2   0.197   1.256  0.27419    </w:t>
      </w:r>
    </w:p>
    <w:p w14:paraId="4E397F6C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redictability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perfGrp              13    2.2   0.173   1.099  0.35417    </w:t>
      </w:r>
    </w:p>
    <w:p w14:paraId="0EDA2748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pos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redictability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perfGrp               7    1.4   0.198   1.262  0.26495    </w:t>
      </w:r>
    </w:p>
    <w:p w14:paraId="6221AED9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difficulty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perfGrp                   1    0.1   0.142   0.904  0.34176    </w:t>
      </w:r>
    </w:p>
    <w:p w14:paraId="413DB5CA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pos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difficulty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perfGrp                   1    0.0   0.008   0.053  0.81818    </w:t>
      </w:r>
    </w:p>
    <w:p w14:paraId="7773E2FE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dictability:difficulty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:perfGrp</w:t>
      </w:r>
      <w:proofErr w:type="spell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3    0.4   0.139   0.886  0.44749    </w:t>
      </w:r>
    </w:p>
    <w:p w14:paraId="33D81798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ypos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1:predictability:perfGrp         6    1.6   0.273   1.739  0.10797    </w:t>
      </w:r>
    </w:p>
    <w:p w14:paraId="040DFCA9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redictability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difficulty:perfGrp    1    0.6   0.568   3.617  0.05729 .  </w:t>
      </w:r>
    </w:p>
    <w:p w14:paraId="27A29C17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lastRenderedPageBreak/>
        <w:t>ypos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redictability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difficulty:perfGrp    1    0.1   0.066   0.419  0.51738    </w:t>
      </w:r>
    </w:p>
    <w:p w14:paraId="244AD6C7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Residuals                              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3480  546.1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0.157                     </w:t>
      </w:r>
    </w:p>
    <w:p w14:paraId="661E6183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--</w:t>
      </w:r>
    </w:p>
    <w:p w14:paraId="368FDAE6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proofErr w:type="spell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ignif</w:t>
      </w:r>
      <w:proofErr w:type="spell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. codes:  0 ‘***’ 0.001 ‘**’ 0.01 ‘*’ 0.05 ‘.’ 0.1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‘ ’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1</w:t>
      </w:r>
    </w:p>
    <w:p w14:paraId="2A6D4D63" w14:textId="4C5EB3CE" w:rsidR="00D35907" w:rsidRDefault="00D35907" w:rsidP="0047177C"/>
    <w:p w14:paraId="6824B230" w14:textId="62D4B8CC" w:rsidR="00D35907" w:rsidRDefault="00D35907" w:rsidP="0047177C"/>
    <w:p w14:paraId="7F2A2C37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D35907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proofErr w:type="gramStart"/>
      <w:r w:rsidRPr="00D35907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D35907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D35907">
        <w:rPr>
          <w:rFonts w:ascii="Lucida Console" w:eastAsia="Times New Roman" w:hAnsi="Lucida Console" w:cs="Courier New"/>
          <w:color w:val="0000FF"/>
          <w:sz w:val="20"/>
          <w:szCs w:val="20"/>
        </w:rPr>
        <w:t>score~ xpos1 + Error(code), data = df1)</w:t>
      </w:r>
    </w:p>
    <w:p w14:paraId="0FEF3CBC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D35907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D35907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D35907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proofErr w:type="gramStart"/>
      <w:r w:rsidRPr="00D35907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D35907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D35907">
        <w:rPr>
          <w:rFonts w:ascii="Lucida Console" w:eastAsia="Times New Roman" w:hAnsi="Lucida Console" w:cs="Courier New"/>
          <w:color w:val="0000FF"/>
          <w:sz w:val="20"/>
          <w:szCs w:val="20"/>
        </w:rPr>
        <w:t>aov_df1, ~ xpos1)</w:t>
      </w:r>
    </w:p>
    <w:p w14:paraId="700BDEED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D35907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D35907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D35907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1274274E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           estimate     SE   df </w:t>
      </w:r>
      <w:proofErr w:type="spellStart"/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0D14A2E5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588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  0.05022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0616 3587  0.815  0.9999 </w:t>
      </w:r>
    </w:p>
    <w:p w14:paraId="6BB9F093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707) -0.15271 0.0537 3587 -2.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842  0.2042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574F18E2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866) -0.07964 0.0567 3587 -1.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404  0.9816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107A7C15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924) -0.00864 0.0540 3587 -0.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60  1.0000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45F6ED46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951) -0.01037 0.0637 3587 -0.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63  1.0000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2CF96063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  </w:t>
      </w:r>
      <w:proofErr w:type="spell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7139 0.0421 3587 -4.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71  0.0038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75F37427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000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00783 0.0515 3587  0.152  1.0000 </w:t>
      </w:r>
    </w:p>
    <w:p w14:paraId="17BBF33B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0534 0.0544 3587 -0.098  1.0000 </w:t>
      </w:r>
    </w:p>
    <w:p w14:paraId="206EEA0A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588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8674 0.0633 3587 -1.370  0.9852 </w:t>
      </w:r>
    </w:p>
    <w:p w14:paraId="5A153FAC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8932 0.0536 3587 -1.665  0.9279 </w:t>
      </w:r>
    </w:p>
    <w:p w14:paraId="7C38929B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66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04020 0.0575 3587  0.699  1.0000 </w:t>
      </w:r>
    </w:p>
    <w:p w14:paraId="215D3E72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2761 0.0533 3587 -0.518  1.0000 </w:t>
      </w:r>
    </w:p>
    <w:p w14:paraId="113151E4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51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5250 0.0618 3587 -0.850  0.9999 </w:t>
      </w:r>
    </w:p>
    <w:p w14:paraId="2C1F4D54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(-0.707) -0.20293 0.0560 3587 -3.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621  0.0208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47E65D84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(-0.866) -0.12987 0.0583 3587 -2.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229  0.6080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6B9E6E29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(-0.924) -0.05886 0.0625 3587 -0.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41  0.9997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37F51999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(-0.951) -0.06059 0.0601 3587 -1.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08  0.9993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50E3E26A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   </w:t>
      </w:r>
      <w:proofErr w:type="spell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22161 0.0450 3587 -4.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24  0.0001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5171E28F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000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4239 0.0508 3587 -0.835  0.9999 </w:t>
      </w:r>
    </w:p>
    <w:p w14:paraId="190D70ED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5556 0.0631 3587 -0.881  0.9998 </w:t>
      </w:r>
    </w:p>
    <w:p w14:paraId="33B1F9EF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588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3697 0.0594 3587 -2.308  0.5492 </w:t>
      </w:r>
    </w:p>
    <w:p w14:paraId="4DCE0464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3955 0.0560 3587 -2.494  0.4124 </w:t>
      </w:r>
    </w:p>
    <w:p w14:paraId="738B3D80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66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1002 0.0590 3587 -0.170  1.0000 </w:t>
      </w:r>
    </w:p>
    <w:p w14:paraId="3FC35B26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7783 0.0614 3587 -1.268  0.9927 </w:t>
      </w:r>
    </w:p>
    <w:p w14:paraId="448CA030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51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0273 0.0577 3587 -1.781  0.8850 </w:t>
      </w:r>
    </w:p>
    <w:p w14:paraId="61EA340B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(-0.866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  0.07306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0506 3587  1.444  0.9766 </w:t>
      </w:r>
    </w:p>
    <w:p w14:paraId="70DB6555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(-0.924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  0.14407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0548 3587  2.630  0.3217 </w:t>
      </w:r>
    </w:p>
    <w:p w14:paraId="2BCB57D4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(-0.951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  0.14233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0583 3587  2.440  0.4510 </w:t>
      </w:r>
    </w:p>
    <w:p w14:paraId="32F533DD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  </w:t>
      </w:r>
      <w:proofErr w:type="spell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1868 0.0334 3587 -0.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559  1.0000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03D36295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000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16054 0.0447 3587  3.589  0.0232 </w:t>
      </w:r>
    </w:p>
    <w:p w14:paraId="5F799192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14737 0.0554 3587  2.660  0.3028 </w:t>
      </w:r>
    </w:p>
    <w:p w14:paraId="55D264A8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588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06596 0.0579 3587  1.139  0.9974 </w:t>
      </w:r>
    </w:p>
    <w:p w14:paraId="036C59FA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06338 0.0390 3587  1.626  0.9395 </w:t>
      </w:r>
    </w:p>
    <w:p w14:paraId="6EC4703C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66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19291 0.0515 3587  3.746  0.0133 </w:t>
      </w:r>
    </w:p>
    <w:p w14:paraId="01129248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12510 0.0535 3587  2.340  0.5253 </w:t>
      </w:r>
    </w:p>
    <w:p w14:paraId="40827799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51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10020 0.0562 3587  1.783  0.8842 </w:t>
      </w:r>
    </w:p>
    <w:p w14:paraId="6832FF33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(-0.924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  0.07101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0577 3587  1.230  0.9945 </w:t>
      </w:r>
    </w:p>
    <w:p w14:paraId="07752BEF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(-0.951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  0.06927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0605 3587  1.145  0.9973 </w:t>
      </w:r>
    </w:p>
    <w:p w14:paraId="35233296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   </w:t>
      </w:r>
      <w:proofErr w:type="spell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9174 0.0380 3587 -2.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414  0.4703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22587844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000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08747 0.0438 3587  1.996  0.7708 </w:t>
      </w:r>
    </w:p>
    <w:p w14:paraId="370A7F07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07431 0.0583 3587  1.275  0.9923 </w:t>
      </w:r>
    </w:p>
    <w:p w14:paraId="28B7FD78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588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0710 0.0601 3587 -0.118  1.0000 </w:t>
      </w:r>
    </w:p>
    <w:p w14:paraId="3583BAD6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lastRenderedPageBreak/>
        <w:t xml:space="preserve"> (-0.866)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0968 0.0505 3587 -0.192  1.0000 </w:t>
      </w:r>
    </w:p>
    <w:p w14:paraId="19A38035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66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11985 0.0483 3587  2.481  0.4217 </w:t>
      </w:r>
    </w:p>
    <w:p w14:paraId="307A2A47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05204 0.0565 3587  0.922  0.9997 </w:t>
      </w:r>
    </w:p>
    <w:p w14:paraId="59B4A209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51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02714 0.0584 3587  0.465  1.0000 </w:t>
      </w:r>
    </w:p>
    <w:p w14:paraId="01B90E9C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(-0.951) -0.00173 0.0646 3587 -0.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27  1.0000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33723A42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  </w:t>
      </w:r>
      <w:proofErr w:type="spell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6275 0.0434 3587 -3.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747  0.0132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4031C9AD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000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01647 0.0526 3587  0.313  1.0000 </w:t>
      </w:r>
    </w:p>
    <w:p w14:paraId="5112B834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00330 0.0555 3587  0.059  1.0000 </w:t>
      </w:r>
    </w:p>
    <w:p w14:paraId="5631923C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588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7810 0.0642 3587 -1.216  0.9951 </w:t>
      </w:r>
    </w:p>
    <w:p w14:paraId="46C3DE7D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8069 0.0547 3587 -1.475  0.9720 </w:t>
      </w:r>
    </w:p>
    <w:p w14:paraId="633B4151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66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04884 0.0585 3587  0.835  0.9999 </w:t>
      </w:r>
    </w:p>
    <w:p w14:paraId="7345AD72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1897 0.0538 3587 -0.352  1.0000 </w:t>
      </w:r>
    </w:p>
    <w:p w14:paraId="531BD344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51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4386 0.0627 3587 -0.700  1.0000 </w:t>
      </w:r>
    </w:p>
    <w:p w14:paraId="6D84C46C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-    </w:t>
      </w:r>
      <w:proofErr w:type="spell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6102 0.0478 3587 -3.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367  0.0484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19705295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000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01820 0.0534 3587  0.341  1.0000 </w:t>
      </w:r>
    </w:p>
    <w:p w14:paraId="051CCE9D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00503 0.0651 3587  0.077  1.0000 </w:t>
      </w:r>
    </w:p>
    <w:p w14:paraId="3D2EFE27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588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7637 0.0618 3587 -1.236  0.9943 </w:t>
      </w:r>
    </w:p>
    <w:p w14:paraId="4ED902F2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7895 0.0583 3587 -1.355  0.9865 </w:t>
      </w:r>
    </w:p>
    <w:p w14:paraId="7652E384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66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05057 0.0612 3587  0.826  0.9999 </w:t>
      </w:r>
    </w:p>
    <w:p w14:paraId="64EF247B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1724 0.0635 3587 -0.272  1.0000 </w:t>
      </w:r>
    </w:p>
    <w:p w14:paraId="45576151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51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4213 0.0606 3587 -0.695  1.0000 </w:t>
      </w:r>
    </w:p>
    <w:p w14:paraId="443D4A13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000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17922 0.0297 3587  6.024  &lt;.0001 </w:t>
      </w:r>
    </w:p>
    <w:p w14:paraId="7E4F9915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16605 0.0442 3587  3.757  0.0128 </w:t>
      </w:r>
    </w:p>
    <w:p w14:paraId="4EB0C732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588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08464 0.0473 3587  1.789  0.8814 </w:t>
      </w:r>
    </w:p>
    <w:p w14:paraId="6ED699B6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08206 0.0333 3587  2.468  0.4308 </w:t>
      </w:r>
    </w:p>
    <w:p w14:paraId="39D3BF12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66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21159 0.0392 3587  5.399  &lt;.0001 </w:t>
      </w:r>
    </w:p>
    <w:p w14:paraId="0B55FB5F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14378 0.0418 3587  3.443  0.0379 </w:t>
      </w:r>
    </w:p>
    <w:p w14:paraId="7C991937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51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11888 0.0452 3587  2.629  0.3218 </w:t>
      </w:r>
    </w:p>
    <w:p w14:paraId="18694B8B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000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01317 0.0533 3587 -0.247  1.0000 </w:t>
      </w:r>
    </w:p>
    <w:p w14:paraId="1A83D104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000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588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09457 0.0529 3587 -1.787  0.8821 </w:t>
      </w:r>
    </w:p>
    <w:p w14:paraId="4DF63ECC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000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09715 0.0446 3587 -2.177  0.6462 </w:t>
      </w:r>
    </w:p>
    <w:p w14:paraId="7AD408B9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000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66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03237 0.0447 3587  0.724  1.0000 </w:t>
      </w:r>
    </w:p>
    <w:p w14:paraId="335FA1A3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000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03544 0.0513 3587 -0.691  1.0000 </w:t>
      </w:r>
    </w:p>
    <w:p w14:paraId="76C8AA93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000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51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06033 0.0508 3587 -1.187  0.9961 </w:t>
      </w:r>
    </w:p>
    <w:p w14:paraId="0B44CABB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588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08140 0.0647 3587 -1.257  0.9933 </w:t>
      </w:r>
    </w:p>
    <w:p w14:paraId="69222F30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08398 0.0553 3587 -1.518  0.9645 </w:t>
      </w:r>
    </w:p>
    <w:p w14:paraId="5F793AAC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66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04554 0.0591 3587  0.771  1.0000 </w:t>
      </w:r>
    </w:p>
    <w:p w14:paraId="48CCCA73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02227 0.0545 3587 -0.409  1.0000 </w:t>
      </w:r>
    </w:p>
    <w:p w14:paraId="737F822E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51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04716 0.0632 3587 -0.746  1.0000 </w:t>
      </w:r>
    </w:p>
    <w:p w14:paraId="7DB207D5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88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00258 0.0578 3587 -0.045  1.0000 </w:t>
      </w:r>
    </w:p>
    <w:p w14:paraId="31E37097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88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66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12694 0.0608 3587  2.088  0.7101 </w:t>
      </w:r>
    </w:p>
    <w:p w14:paraId="7D630E38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88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05913 0.0631 3587  0.937  0.9997 </w:t>
      </w:r>
    </w:p>
    <w:p w14:paraId="5C25717A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88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51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03424 0.0596 3587  0.574  1.0000 </w:t>
      </w:r>
    </w:p>
    <w:p w14:paraId="237F4E55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707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66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12952 0.0514 3587  2.520  0.3941 </w:t>
      </w:r>
    </w:p>
    <w:p w14:paraId="65ECD3C4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707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06171 0.0534 3587  1.156  0.9970 </w:t>
      </w:r>
    </w:p>
    <w:p w14:paraId="4984EB95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707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51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03682 0.0561 3587  0.656  1.0000 </w:t>
      </w:r>
    </w:p>
    <w:p w14:paraId="0B4E83C1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866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06781 0.0573 3587 -1.184  0.9962 </w:t>
      </w:r>
    </w:p>
    <w:p w14:paraId="5E2147AC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866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51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09270 0.0591 3587 -1.567  0.9543 </w:t>
      </w:r>
    </w:p>
    <w:p w14:paraId="3DC7730B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924 </w:t>
      </w:r>
      <w:proofErr w:type="gram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51</w:t>
      </w:r>
      <w:proofErr w:type="gram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02489 0.0615 3587 -0.404  1.0000 </w:t>
      </w:r>
    </w:p>
    <w:p w14:paraId="27953381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21E5B2C8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P value adjustment: </w:t>
      </w:r>
      <w:proofErr w:type="spell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ukey</w:t>
      </w:r>
      <w:proofErr w:type="spell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method for comparing a family of 14 estimates</w:t>
      </w:r>
    </w:p>
    <w:p w14:paraId="15C25064" w14:textId="1D392B4C" w:rsidR="00D35907" w:rsidRDefault="00D35907" w:rsidP="0047177C"/>
    <w:p w14:paraId="353EC0CD" w14:textId="77777777" w:rsidR="00D35907" w:rsidRDefault="00D35907" w:rsidP="0047177C"/>
    <w:p w14:paraId="3910B57E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7A1869">
        <w:rPr>
          <w:rFonts w:ascii="Lucida Console" w:eastAsia="Times New Roman" w:hAnsi="Lucida Console" w:cs="Courier New"/>
          <w:color w:val="0000FF"/>
          <w:sz w:val="20"/>
          <w:szCs w:val="20"/>
        </w:rPr>
        <w:lastRenderedPageBreak/>
        <w:t xml:space="preserve">&gt; aov_df1 &lt;- </w:t>
      </w:r>
      <w:proofErr w:type="spellStart"/>
      <w:proofErr w:type="gramStart"/>
      <w:r w:rsidRPr="007A1869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7A1869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7A1869">
        <w:rPr>
          <w:rFonts w:ascii="Lucida Console" w:eastAsia="Times New Roman" w:hAnsi="Lucida Console" w:cs="Courier New"/>
          <w:color w:val="0000FF"/>
          <w:sz w:val="20"/>
          <w:szCs w:val="20"/>
        </w:rPr>
        <w:t>score~ ypos1 + Error(code), data = df1)</w:t>
      </w:r>
    </w:p>
    <w:p w14:paraId="510F6BE7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7A1869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7A1869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7A1869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proofErr w:type="gramStart"/>
      <w:r w:rsidRPr="007A1869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7A1869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7A1869">
        <w:rPr>
          <w:rFonts w:ascii="Lucida Console" w:eastAsia="Times New Roman" w:hAnsi="Lucida Console" w:cs="Courier New"/>
          <w:color w:val="0000FF"/>
          <w:sz w:val="20"/>
          <w:szCs w:val="20"/>
        </w:rPr>
        <w:t>aov_df1, ~ ypos1)</w:t>
      </w:r>
    </w:p>
    <w:p w14:paraId="64CA0F86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7A1869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7A1869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7A1869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36C27573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            estimate     SE   df </w:t>
      </w:r>
      <w:proofErr w:type="spellStart"/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5D209A96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(-0.383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  0.122750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0624 3586  1.967  0.8177 </w:t>
      </w:r>
    </w:p>
    <w:p w14:paraId="46D75637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(-0.500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  0.068575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0587 3586  1.169  0.9980 </w:t>
      </w:r>
    </w:p>
    <w:p w14:paraId="4E136122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(-0.707) -0.033245 0.0575 3586 -0.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578  1.0000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5882376E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(-0.809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  0.130334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0591 3586  2.205  0.6614 </w:t>
      </w:r>
    </w:p>
    <w:p w14:paraId="16956E40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(-0.924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  0.233751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0626 3586  3.732  0.0159 </w:t>
      </w:r>
    </w:p>
    <w:p w14:paraId="7DB34751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(-1.000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  0.251643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0592 3586  4.250  0.0020 </w:t>
      </w:r>
    </w:p>
    <w:p w14:paraId="61C3E5DC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   </w:t>
      </w:r>
      <w:proofErr w:type="spell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42001 0.0471 3586 -3.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17  0.1474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33561771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09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05935 0.0595 3586 -0.100  1.0000 </w:t>
      </w:r>
    </w:p>
    <w:p w14:paraId="08CE20D2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06560 0.0634 3586 -1.682  0.9388 </w:t>
      </w:r>
    </w:p>
    <w:p w14:paraId="66CDD8CD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500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65699 0.0606 3586 -1.085  0.9991 </w:t>
      </w:r>
    </w:p>
    <w:p w14:paraId="02031960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46208 0.0571 3586 -2.561  0.3969 </w:t>
      </w:r>
    </w:p>
    <w:p w14:paraId="4BF136BD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09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08661 0.0603 3586 -1.802  0.8977 </w:t>
      </w:r>
    </w:p>
    <w:p w14:paraId="7FCDD9B5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200215 0.0637 3586 -3.145  0.1045 </w:t>
      </w:r>
    </w:p>
    <w:p w14:paraId="1725FEED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1.000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46972 0.0579 3586 -2.538  0.4129 </w:t>
      </w:r>
    </w:p>
    <w:p w14:paraId="27B17B7A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500) -0.054174 0.0545 3586 -0.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94  0.9997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5EDAC5B2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707) -0.155995 0.0526 3586 -2.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67  0.1671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09DF175B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809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  0.007584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0604 3586  0.126  1.0000 </w:t>
      </w:r>
    </w:p>
    <w:p w14:paraId="4E8FC1CB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924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  0.111001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0517 3586  2.146  0.7034 </w:t>
      </w:r>
    </w:p>
    <w:p w14:paraId="7C0A6A60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1.000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  0.128894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0574 3586  2.246  0.6308 </w:t>
      </w:r>
    </w:p>
    <w:p w14:paraId="369FD8B7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  </w:t>
      </w:r>
      <w:proofErr w:type="spell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264751 0.0410 3586 -6.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464  &lt;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.0001 </w:t>
      </w:r>
    </w:p>
    <w:p w14:paraId="2D49B76D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09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28685 0.0602 3586 -2.138  0.7090 </w:t>
      </w:r>
    </w:p>
    <w:p w14:paraId="000EAD5D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229310 0.0528 3586 -4.345  0.0014 </w:t>
      </w:r>
    </w:p>
    <w:p w14:paraId="4E1D7751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500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88449 0.0566 3586 -3.331  0.0607 </w:t>
      </w:r>
    </w:p>
    <w:p w14:paraId="5B77308C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268958 0.0522 3586 -5.157  &lt;.0001 </w:t>
      </w:r>
    </w:p>
    <w:p w14:paraId="068E5556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09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231411 0.0614 3586 -3.766  0.0140 </w:t>
      </w:r>
    </w:p>
    <w:p w14:paraId="1D6C7BFE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322965 0.0533 3586 -6.063  &lt;.0001 </w:t>
      </w:r>
    </w:p>
    <w:p w14:paraId="65DD7824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1.000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269722 0.0556 3586 -4.849  0.0001 </w:t>
      </w:r>
    </w:p>
    <w:p w14:paraId="7C56F81B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(-0.707) -0.101820 0.0488 3586 -2.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86  0.7446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2F792DC1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(-0.809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  0.061759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0564 3586  1.094  0.9990 </w:t>
      </w:r>
    </w:p>
    <w:p w14:paraId="56DD0806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(-0.924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  0.165176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0548 3586  3.014  0.1482 </w:t>
      </w:r>
    </w:p>
    <w:p w14:paraId="7889AFE2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(-1.000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  0.183068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0501 3586  3.652  0.0211 </w:t>
      </w:r>
    </w:p>
    <w:p w14:paraId="552D6BE8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   </w:t>
      </w:r>
      <w:proofErr w:type="spell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210576 0.0360 3586 -5.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851  &lt;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.0001 </w:t>
      </w:r>
    </w:p>
    <w:p w14:paraId="4A919865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09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74510 0.0562 3586 -1.325  0.9926 </w:t>
      </w:r>
    </w:p>
    <w:p w14:paraId="4E9030DC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75135 0.0556 3586 -3.148  0.1037 </w:t>
      </w:r>
    </w:p>
    <w:p w14:paraId="0CAF3D6B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500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34274 0.0463 3586 -2.898  0.1976 </w:t>
      </w:r>
    </w:p>
    <w:p w14:paraId="39D3EF03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214783 0.0484 3586 -4.441  0.0009 </w:t>
      </w:r>
    </w:p>
    <w:p w14:paraId="12852853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09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77237 0.0576 3586 -3.076  0.1261 </w:t>
      </w:r>
    </w:p>
    <w:p w14:paraId="1968B0A7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268791 0.0560 3586 -4.803  0.0002 </w:t>
      </w:r>
    </w:p>
    <w:p w14:paraId="604DA87E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1.000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215548 0.0480 3586 -4.488  0.0007 </w:t>
      </w:r>
    </w:p>
    <w:p w14:paraId="1E45E1F6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(-0.809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  0.163579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0552 3586  2.961  0.1696 </w:t>
      </w:r>
    </w:p>
    <w:p w14:paraId="79FA5B54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(-0.924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  0.266996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0529 3586  5.051  &lt;.0001 </w:t>
      </w:r>
    </w:p>
    <w:p w14:paraId="148E91DD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(-1.000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  0.284888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0520 3586  5.480  &lt;.0001 </w:t>
      </w:r>
    </w:p>
    <w:p w14:paraId="3C7E97F0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  </w:t>
      </w:r>
      <w:proofErr w:type="spell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08756 0.0330 3586 -3.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298  0.0671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5F97A50E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09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027310 0.0551 3586  0.496  1.0000 </w:t>
      </w:r>
    </w:p>
    <w:p w14:paraId="57A4063E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73315 0.0537 3586 -1.365  0.9902 </w:t>
      </w:r>
    </w:p>
    <w:p w14:paraId="4A90518A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500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32454 0.0511 3586 -0.635  1.0000 </w:t>
      </w:r>
    </w:p>
    <w:p w14:paraId="1D94ECE2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12963 0.0383 3586 -2.951  0.1737 </w:t>
      </w:r>
    </w:p>
    <w:p w14:paraId="75505418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09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75417 0.0564 3586 -1.336  0.9920 </w:t>
      </w:r>
    </w:p>
    <w:p w14:paraId="25B70D30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66970 0.0541 3586 -3.088  0.1222 </w:t>
      </w:r>
    </w:p>
    <w:p w14:paraId="7A81B6A3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1.000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13727 0.0500 3586 -2.273  0.6110 </w:t>
      </w:r>
    </w:p>
    <w:p w14:paraId="5D488100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lastRenderedPageBreak/>
        <w:t xml:space="preserve"> (-0.809) - (-0.924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  0.103417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0606 3586  1.707  0.9315 </w:t>
      </w:r>
    </w:p>
    <w:p w14:paraId="4189CB85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- (-1.000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  0.121310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0572 3586  2.122  0.7204 </w:t>
      </w:r>
    </w:p>
    <w:p w14:paraId="5E518415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-    </w:t>
      </w:r>
      <w:proofErr w:type="spell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272335 0.0443 3586 -6.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43  &lt;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.0001 </w:t>
      </w:r>
    </w:p>
    <w:p w14:paraId="78450081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09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36269 0.0567 3586 -2.404  0.5120 </w:t>
      </w:r>
    </w:p>
    <w:p w14:paraId="0A313DC4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236894 0.0614 3586 -3.861  0.0098 </w:t>
      </w:r>
    </w:p>
    <w:p w14:paraId="1E1B4712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500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96033 0.0584 3586 -3.354  0.0565 </w:t>
      </w:r>
    </w:p>
    <w:p w14:paraId="1782403A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276542 0.0548 3586 -5.042  &lt;.0001 </w:t>
      </w:r>
    </w:p>
    <w:p w14:paraId="7AE6BDDE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09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238995 0.0579 3586 -4.131  0.0034 </w:t>
      </w:r>
    </w:p>
    <w:p w14:paraId="010EF4D3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330549 0.0617 3586 -5.361  &lt;.0001 </w:t>
      </w:r>
    </w:p>
    <w:p w14:paraId="35D2E9D7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1.000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277306 0.0553 3586 -5.012  0.0001 </w:t>
      </w:r>
    </w:p>
    <w:p w14:paraId="7761B6DE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(-1.000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  0.017892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0576 3586  0.310  1.0000 </w:t>
      </w:r>
    </w:p>
    <w:p w14:paraId="7AB15F2D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  </w:t>
      </w:r>
      <w:proofErr w:type="spell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375752 0.0413 3586 -9.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94  &lt;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.0001 </w:t>
      </w:r>
    </w:p>
    <w:p w14:paraId="019D3D5C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09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239686 0.0604 3586 -3.966  0.0065 </w:t>
      </w:r>
    </w:p>
    <w:p w14:paraId="08479737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340311 0.0529 3586 -6.429  &lt;.0001 </w:t>
      </w:r>
    </w:p>
    <w:p w14:paraId="3D80D393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500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299450 0.0568 3586 -5.269  &lt;.0001 </w:t>
      </w:r>
    </w:p>
    <w:p w14:paraId="12419565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379959 0.0524 3586 -7.245  &lt;.0001 </w:t>
      </w:r>
    </w:p>
    <w:p w14:paraId="790CFD88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09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342413 0.0617 3586 -5.551  &lt;.0001 </w:t>
      </w:r>
    </w:p>
    <w:p w14:paraId="0267534E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433966 0.0529 3586 -8.204  &lt;.0001 </w:t>
      </w:r>
    </w:p>
    <w:p w14:paraId="50F3856B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1.000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380723 0.0559 3586 -6.812  &lt;.0001 </w:t>
      </w:r>
    </w:p>
    <w:p w14:paraId="2952288D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-    </w:t>
      </w:r>
      <w:proofErr w:type="spell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393644 0.0402 3586 -9.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796  &lt;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.0001 </w:t>
      </w:r>
    </w:p>
    <w:p w14:paraId="4FEA6910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09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257578 0.0570 3586 -4.522  0.0006 </w:t>
      </w:r>
    </w:p>
    <w:p w14:paraId="6ECD5B5C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358204 0.0584 3586 -6.130  &lt;.0001 </w:t>
      </w:r>
    </w:p>
    <w:p w14:paraId="5736BC60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500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317343 0.0522 3586 -6.080  &lt;.0001 </w:t>
      </w:r>
    </w:p>
    <w:p w14:paraId="69E594B3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397851 0.0516 3586 -7.717  &lt;.0001 </w:t>
      </w:r>
    </w:p>
    <w:p w14:paraId="27869176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09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360305 0.0583 3586 -6.183  &lt;.0001 </w:t>
      </w:r>
    </w:p>
    <w:p w14:paraId="70872E10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451859 0.0587 3586 -7.692  &lt;.0001 </w:t>
      </w:r>
    </w:p>
    <w:p w14:paraId="0CFEFF9F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1.000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398616 0.0516 3586 -7.726  &lt;.0001 </w:t>
      </w:r>
    </w:p>
    <w:p w14:paraId="2DA12824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09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136066 0.0441 3586  3.086  0.1230 </w:t>
      </w:r>
    </w:p>
    <w:p w14:paraId="1A8DBB75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035441 0.0424 3586  0.835  1.0000 </w:t>
      </w:r>
    </w:p>
    <w:p w14:paraId="4A5D2AD4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500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076302 0.0390 3586  1.955  0.8245 </w:t>
      </w:r>
    </w:p>
    <w:p w14:paraId="7340F11C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004207 0.0323 3586 -0.130  1.0000 </w:t>
      </w:r>
    </w:p>
    <w:p w14:paraId="1D6EC72B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09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033340 0.0458 3586  0.728  1.0000 </w:t>
      </w:r>
    </w:p>
    <w:p w14:paraId="3DDB8A2C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058215 0.0429 3586 -1.358  0.9906 </w:t>
      </w:r>
    </w:p>
    <w:p w14:paraId="2A5093C0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1.000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004972 0.0376 3586 -0.132  1.0000 </w:t>
      </w:r>
    </w:p>
    <w:p w14:paraId="7040F773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09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100625 0.0612 3586 -1.644  0.9487 </w:t>
      </w:r>
    </w:p>
    <w:p w14:paraId="0761FAA8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09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500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059764 0.0582 3586 -1.026  0.9995 </w:t>
      </w:r>
    </w:p>
    <w:p w14:paraId="54D9A684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09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140273 0.0547 3586 -2.566  0.3932 </w:t>
      </w:r>
    </w:p>
    <w:p w14:paraId="3CD60B97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09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09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102726 0.0579 3586 -1.775  0.9083 </w:t>
      </w:r>
    </w:p>
    <w:p w14:paraId="7A87806F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09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194280 0.0615 3586 -3.160  0.1004 </w:t>
      </w:r>
    </w:p>
    <w:p w14:paraId="3B5727B2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09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1.000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141038 0.0549 3586 -2.571  0.3899 </w:t>
      </w:r>
    </w:p>
    <w:p w14:paraId="199ABDCB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500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040861 0.0576 3586  0.709  1.0000 </w:t>
      </w:r>
    </w:p>
    <w:p w14:paraId="606FDE53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039648 0.0533 3586 -0.744  1.0000 </w:t>
      </w:r>
    </w:p>
    <w:p w14:paraId="3EB0FE3A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09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002101 0.0624 3586 -0.034  1.0000 </w:t>
      </w:r>
    </w:p>
    <w:p w14:paraId="2715DC60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093655 0.0544 3586 -1.722  0.9266 </w:t>
      </w:r>
    </w:p>
    <w:p w14:paraId="0CB41888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1.000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040412 0.0567 3586 -0.713  1.0000 </w:t>
      </w:r>
    </w:p>
    <w:p w14:paraId="741DE215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00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080509 0.0507 3586 -1.589  0.9612 </w:t>
      </w:r>
    </w:p>
    <w:p w14:paraId="3977472D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00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09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042962 0.0596 3586 -0.721  1.0000 </w:t>
      </w:r>
    </w:p>
    <w:p w14:paraId="2FF25374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00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134516 0.0580 3586 -2.321  0.5749 </w:t>
      </w:r>
    </w:p>
    <w:p w14:paraId="7E785544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00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1.000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081273 0.0507 3586 -1.603  0.9583 </w:t>
      </w:r>
    </w:p>
    <w:p w14:paraId="696C0085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707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09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037546 0.0560 3586  0.670  1.0000 </w:t>
      </w:r>
    </w:p>
    <w:p w14:paraId="6F5CE107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707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054007 0.0537 3586 -1.006  0.9996 </w:t>
      </w:r>
    </w:p>
    <w:p w14:paraId="5931CD44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707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1.000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000764 0.0496 3586 -0.015  1.0000 </w:t>
      </w:r>
    </w:p>
    <w:p w14:paraId="669C9021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809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091554 0.0627 3586 -1.460  0.9815 </w:t>
      </w:r>
    </w:p>
    <w:p w14:paraId="1F522772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809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1.000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038311 0.0567 3586 -0.676  1.0000 </w:t>
      </w:r>
    </w:p>
    <w:p w14:paraId="2DBFF1A5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lastRenderedPageBreak/>
        <w:t xml:space="preserve">  0.924 </w:t>
      </w:r>
      <w:proofErr w:type="gram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1.000</w:t>
      </w:r>
      <w:proofErr w:type="gram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053243 0.0570 3586  0.934  0.9998 </w:t>
      </w:r>
    </w:p>
    <w:p w14:paraId="37A60761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7775F62B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P value adjustment: </w:t>
      </w:r>
      <w:proofErr w:type="spell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ukey</w:t>
      </w:r>
      <w:proofErr w:type="spell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method for comparing a family of 15 estimates</w:t>
      </w:r>
    </w:p>
    <w:p w14:paraId="1ECAA5B3" w14:textId="07B4E7D3" w:rsidR="0064325F" w:rsidRDefault="0064325F" w:rsidP="0047177C"/>
    <w:p w14:paraId="55CA155D" w14:textId="77777777" w:rsidR="003E0C2D" w:rsidRPr="003E0C2D" w:rsidRDefault="003E0C2D" w:rsidP="003E0C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proofErr w:type="gramStart"/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>score~ predictability + Error(code), data = df1)</w:t>
      </w:r>
    </w:p>
    <w:p w14:paraId="44A27407" w14:textId="77777777" w:rsidR="003E0C2D" w:rsidRPr="003E0C2D" w:rsidRDefault="003E0C2D" w:rsidP="003E0C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proofErr w:type="gramStart"/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>aov_df1, ~ predictability)</w:t>
      </w:r>
    </w:p>
    <w:p w14:paraId="274A0D9B" w14:textId="77777777" w:rsidR="003E0C2D" w:rsidRPr="003E0C2D" w:rsidRDefault="003E0C2D" w:rsidP="003E0C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5EF8BDB6" w14:textId="77777777" w:rsidR="003E0C2D" w:rsidRPr="003E0C2D" w:rsidRDefault="003E0C2D" w:rsidP="003E0C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estimate     </w:t>
      </w:r>
      <w:proofErr w:type="gramStart"/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E  df</w:t>
      </w:r>
      <w:proofErr w:type="gramEnd"/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0792D71F" w14:textId="77777777" w:rsidR="003E0C2D" w:rsidRPr="003E0C2D" w:rsidRDefault="003E0C2D" w:rsidP="003E0C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1 - 3      0.0104 0.0206 286 0.507   0.6129</w:t>
      </w:r>
    </w:p>
    <w:p w14:paraId="422E479E" w14:textId="6AD95123" w:rsidR="007A1869" w:rsidRDefault="007A1869" w:rsidP="0047177C"/>
    <w:p w14:paraId="014D5F75" w14:textId="77777777" w:rsidR="003E0C2D" w:rsidRPr="003E0C2D" w:rsidRDefault="003E0C2D" w:rsidP="003E0C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proofErr w:type="gramStart"/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>score~ difficulty + Error(code), data = df1)</w:t>
      </w:r>
    </w:p>
    <w:p w14:paraId="1053CC18" w14:textId="77777777" w:rsidR="003E0C2D" w:rsidRPr="003E0C2D" w:rsidRDefault="003E0C2D" w:rsidP="003E0C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proofErr w:type="gramStart"/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>aov_df1, ~ difficulty)</w:t>
      </w:r>
    </w:p>
    <w:p w14:paraId="79C97E39" w14:textId="77777777" w:rsidR="003E0C2D" w:rsidRPr="003E0C2D" w:rsidRDefault="003E0C2D" w:rsidP="003E0C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41FC3D51" w14:textId="77777777" w:rsidR="003E0C2D" w:rsidRPr="003E0C2D" w:rsidRDefault="003E0C2D" w:rsidP="003E0C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estimate    </w:t>
      </w:r>
      <w:proofErr w:type="gramStart"/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E  df</w:t>
      </w:r>
      <w:proofErr w:type="gramEnd"/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04C91E2D" w14:textId="77777777" w:rsidR="003E0C2D" w:rsidRPr="003E0C2D" w:rsidRDefault="003E0C2D" w:rsidP="003E0C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4 - 6      0.1564 0.019 </w:t>
      </w:r>
      <w:proofErr w:type="gramStart"/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284  8.230</w:t>
      </w:r>
      <w:proofErr w:type="gramEnd"/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&lt;.0001 </w:t>
      </w:r>
    </w:p>
    <w:p w14:paraId="32975E58" w14:textId="77777777" w:rsidR="003E0C2D" w:rsidRPr="003E0C2D" w:rsidRDefault="003E0C2D" w:rsidP="003E0C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4 - 8      0.2541 0.019 284 </w:t>
      </w:r>
      <w:proofErr w:type="gramStart"/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3.374  &lt;</w:t>
      </w:r>
      <w:proofErr w:type="gramEnd"/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.0001 </w:t>
      </w:r>
    </w:p>
    <w:p w14:paraId="740B2012" w14:textId="77777777" w:rsidR="003E0C2D" w:rsidRPr="003E0C2D" w:rsidRDefault="003E0C2D" w:rsidP="003E0C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4 - 10     0.3138 0.019 284 </w:t>
      </w:r>
      <w:proofErr w:type="gramStart"/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6.515  &lt;</w:t>
      </w:r>
      <w:proofErr w:type="gramEnd"/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.0001 </w:t>
      </w:r>
    </w:p>
    <w:p w14:paraId="69DA4507" w14:textId="77777777" w:rsidR="003E0C2D" w:rsidRPr="003E0C2D" w:rsidRDefault="003E0C2D" w:rsidP="003E0C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6 - 8      0.0977 0.019 </w:t>
      </w:r>
      <w:proofErr w:type="gramStart"/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284  5.144</w:t>
      </w:r>
      <w:proofErr w:type="gramEnd"/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&lt;.0001 </w:t>
      </w:r>
    </w:p>
    <w:p w14:paraId="75970C5C" w14:textId="77777777" w:rsidR="003E0C2D" w:rsidRPr="003E0C2D" w:rsidRDefault="003E0C2D" w:rsidP="003E0C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6 - 10     0.1574 0.019 </w:t>
      </w:r>
      <w:proofErr w:type="gramStart"/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284  8.284</w:t>
      </w:r>
      <w:proofErr w:type="gramEnd"/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&lt;.0001 </w:t>
      </w:r>
    </w:p>
    <w:p w14:paraId="3EC21810" w14:textId="77777777" w:rsidR="003E0C2D" w:rsidRPr="003E0C2D" w:rsidRDefault="003E0C2D" w:rsidP="003E0C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8 - 10     0.0597 0.019 </w:t>
      </w:r>
      <w:proofErr w:type="gramStart"/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284  3.140</w:t>
      </w:r>
      <w:proofErr w:type="gramEnd"/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0100 </w:t>
      </w:r>
    </w:p>
    <w:p w14:paraId="3721F45B" w14:textId="77777777" w:rsidR="003E0C2D" w:rsidRPr="003E0C2D" w:rsidRDefault="003E0C2D" w:rsidP="003E0C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2CA81908" w14:textId="77777777" w:rsidR="003E0C2D" w:rsidRPr="003E0C2D" w:rsidRDefault="003E0C2D" w:rsidP="003E0C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P value adjustment: </w:t>
      </w:r>
      <w:proofErr w:type="spellStart"/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ukey</w:t>
      </w:r>
      <w:proofErr w:type="spellEnd"/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method for comparing a family of 4 estimates</w:t>
      </w:r>
    </w:p>
    <w:p w14:paraId="2E0A955D" w14:textId="47D516CE" w:rsidR="003E0C2D" w:rsidRDefault="003E0C2D" w:rsidP="0047177C"/>
    <w:p w14:paraId="54D8C0F0" w14:textId="5935AC47" w:rsidR="003E0C2D" w:rsidRDefault="003E0C2D" w:rsidP="0047177C"/>
    <w:p w14:paraId="6073C496" w14:textId="77777777" w:rsidR="00F92353" w:rsidRPr="00F92353" w:rsidRDefault="00F92353" w:rsidP="00F923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F92353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proofErr w:type="gramStart"/>
      <w:r w:rsidRPr="00F92353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F92353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F92353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score~ </w:t>
      </w:r>
      <w:proofErr w:type="spellStart"/>
      <w:r w:rsidRPr="00F92353">
        <w:rPr>
          <w:rFonts w:ascii="Lucida Console" w:eastAsia="Times New Roman" w:hAnsi="Lucida Console" w:cs="Courier New"/>
          <w:color w:val="0000FF"/>
          <w:sz w:val="20"/>
          <w:szCs w:val="20"/>
        </w:rPr>
        <w:t>perfGrp</w:t>
      </w:r>
      <w:proofErr w:type="spellEnd"/>
      <w:r w:rsidRPr="00F92353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+ Error(code), data = df1)</w:t>
      </w:r>
    </w:p>
    <w:p w14:paraId="5449A8A0" w14:textId="77777777" w:rsidR="00F92353" w:rsidRPr="00F92353" w:rsidRDefault="00F92353" w:rsidP="00F923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F92353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F92353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F92353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proofErr w:type="gramStart"/>
      <w:r w:rsidRPr="00F92353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F92353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F92353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aov_df1, ~ </w:t>
      </w:r>
      <w:proofErr w:type="spellStart"/>
      <w:r w:rsidRPr="00F92353">
        <w:rPr>
          <w:rFonts w:ascii="Lucida Console" w:eastAsia="Times New Roman" w:hAnsi="Lucida Console" w:cs="Courier New"/>
          <w:color w:val="0000FF"/>
          <w:sz w:val="20"/>
          <w:szCs w:val="20"/>
        </w:rPr>
        <w:t>perfGrp</w:t>
      </w:r>
      <w:proofErr w:type="spellEnd"/>
      <w:r w:rsidRPr="00F92353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562E9F7D" w14:textId="77777777" w:rsidR="00F92353" w:rsidRPr="00F92353" w:rsidRDefault="00F92353" w:rsidP="00F923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F92353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F92353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F92353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55A954A7" w14:textId="77777777" w:rsidR="00F92353" w:rsidRPr="00F92353" w:rsidRDefault="00F92353" w:rsidP="00F923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9235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estimate     SE   df </w:t>
      </w:r>
      <w:proofErr w:type="spellStart"/>
      <w:proofErr w:type="gramStart"/>
      <w:r w:rsidRPr="00F9235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proofErr w:type="gramEnd"/>
      <w:r w:rsidRPr="00F9235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F9235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5C216721" w14:textId="77777777" w:rsidR="00F92353" w:rsidRPr="00F92353" w:rsidRDefault="00F92353" w:rsidP="00F923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F9235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1 - 2      0.0171 0.0134 3599 1.278   0.2015 </w:t>
      </w:r>
    </w:p>
    <w:p w14:paraId="7B1F10A2" w14:textId="77777777" w:rsidR="00F92353" w:rsidRDefault="00F92353" w:rsidP="0047177C"/>
    <w:p w14:paraId="2CF76C56" w14:textId="77777777" w:rsidR="00F8593E" w:rsidRDefault="00F8593E" w:rsidP="0047177C"/>
    <w:p w14:paraId="4D678B47" w14:textId="64214DAF" w:rsidR="0047177C" w:rsidRDefault="008109D8" w:rsidP="0047177C">
      <w:pPr>
        <w:pStyle w:val="Heading2"/>
      </w:pPr>
      <w:r>
        <w:t>IES</w:t>
      </w:r>
    </w:p>
    <w:p w14:paraId="185708EC" w14:textId="4D4F8667" w:rsidR="0047177C" w:rsidRDefault="0047177C" w:rsidP="0047177C"/>
    <w:p w14:paraId="7EE3F455" w14:textId="0A2155B2" w:rsidR="007A374B" w:rsidRDefault="007A374B" w:rsidP="0047177C"/>
    <w:p w14:paraId="4C9547DA" w14:textId="77777777" w:rsidR="007A374B" w:rsidRDefault="007A374B" w:rsidP="007A374B">
      <w:pPr>
        <w:pStyle w:val="Heading2"/>
      </w:pPr>
      <w:r>
        <w:t xml:space="preserve">Confidence </w:t>
      </w:r>
    </w:p>
    <w:p w14:paraId="3BE14809" w14:textId="52A2CFB3" w:rsidR="007A374B" w:rsidRDefault="007A374B" w:rsidP="0047177C"/>
    <w:p w14:paraId="3782B8E2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22165E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df1.aov &lt;- </w:t>
      </w:r>
      <w:proofErr w:type="spellStart"/>
      <w:proofErr w:type="gramStart"/>
      <w:r w:rsidRPr="0022165E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22165E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22165E">
        <w:rPr>
          <w:rFonts w:ascii="Lucida Console" w:eastAsia="Times New Roman" w:hAnsi="Lucida Console" w:cs="Courier New"/>
          <w:color w:val="0000FF"/>
          <w:sz w:val="20"/>
          <w:szCs w:val="20"/>
        </w:rPr>
        <w:t>confidence ~ xpos1 * ypos1*predictability*difficulty*</w:t>
      </w:r>
      <w:proofErr w:type="spellStart"/>
      <w:r w:rsidRPr="0022165E">
        <w:rPr>
          <w:rFonts w:ascii="Lucida Console" w:eastAsia="Times New Roman" w:hAnsi="Lucida Console" w:cs="Courier New"/>
          <w:color w:val="0000FF"/>
          <w:sz w:val="20"/>
          <w:szCs w:val="20"/>
        </w:rPr>
        <w:t>perfGrp</w:t>
      </w:r>
      <w:proofErr w:type="spellEnd"/>
      <w:r w:rsidRPr="0022165E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+ Error(code), data = df1)</w:t>
      </w:r>
    </w:p>
    <w:p w14:paraId="2CFB77AA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22165E">
        <w:rPr>
          <w:rFonts w:ascii="Lucida Console" w:eastAsia="Times New Roman" w:hAnsi="Lucida Console" w:cs="Courier New"/>
          <w:color w:val="0000FF"/>
          <w:sz w:val="20"/>
          <w:szCs w:val="20"/>
        </w:rPr>
        <w:t>&gt; summary(df1.aov)</w:t>
      </w:r>
    </w:p>
    <w:p w14:paraId="462A8C20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694E7985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Error: code</w:t>
      </w:r>
    </w:p>
    <w:p w14:paraId="0298D19D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             Df Sum Sq Mean Sq F </w:t>
      </w:r>
      <w:proofErr w:type="gramStart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value  </w:t>
      </w:r>
      <w:proofErr w:type="spellStart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</w:t>
      </w:r>
      <w:proofErr w:type="spellEnd"/>
      <w:proofErr w:type="gramEnd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(&gt;F)    </w:t>
      </w:r>
    </w:p>
    <w:p w14:paraId="3BAE35E6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                                    </w:t>
      </w:r>
      <w:proofErr w:type="gramStart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3  991.7</w:t>
      </w:r>
      <w:proofErr w:type="gramEnd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76.28 131.430 &lt; 2e-16 ***</w:t>
      </w:r>
    </w:p>
    <w:p w14:paraId="2556856F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ypos1                                     7   13.4    1.92   3.306 0.00258 ** </w:t>
      </w:r>
    </w:p>
    <w:p w14:paraId="0349CBBE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lastRenderedPageBreak/>
        <w:t xml:space="preserve">predictability                            1    0.1    0.08   0.137 0.71145    </w:t>
      </w:r>
    </w:p>
    <w:p w14:paraId="4119F863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difficulty                                </w:t>
      </w:r>
      <w:proofErr w:type="gramStart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3  111.7</w:t>
      </w:r>
      <w:proofErr w:type="gramEnd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37.25  64.173 &lt; 2e-16 ***</w:t>
      </w:r>
    </w:p>
    <w:p w14:paraId="1C5AC8EF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erfGrp</w:t>
      </w:r>
      <w:proofErr w:type="spellEnd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       1    0.2    0.19   0.331 0.56575    </w:t>
      </w:r>
    </w:p>
    <w:p w14:paraId="61DB3092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ypos</w:t>
      </w:r>
      <w:proofErr w:type="gramEnd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1                               6    2.9    0.48   0.830 0.54832    </w:t>
      </w:r>
    </w:p>
    <w:p w14:paraId="30E33046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redictability</w:t>
      </w:r>
      <w:proofErr w:type="gramEnd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13    5.5    0.43   0.734 0.72795    </w:t>
      </w:r>
    </w:p>
    <w:p w14:paraId="16BFC21A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pos</w:t>
      </w:r>
      <w:proofErr w:type="gramStart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redictability</w:t>
      </w:r>
      <w:proofErr w:type="gramEnd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7   14.1    2.01   3.464 0.00175 ** </w:t>
      </w:r>
    </w:p>
    <w:p w14:paraId="55861CA9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difficulty</w:t>
      </w:r>
      <w:proofErr w:type="gramEnd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1    0.0    0.01   0.016 0.90027    </w:t>
      </w:r>
    </w:p>
    <w:p w14:paraId="15066899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pos</w:t>
      </w:r>
      <w:proofErr w:type="gramStart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difficulty</w:t>
      </w:r>
      <w:proofErr w:type="gramEnd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1    0.4    0.41   0.708 0.40136    </w:t>
      </w:r>
    </w:p>
    <w:p w14:paraId="31E769F5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dictability:difficulty</w:t>
      </w:r>
      <w:proofErr w:type="spellEnd"/>
      <w:proofErr w:type="gramEnd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3    0.5    0.17   0.295 0.82880    </w:t>
      </w:r>
    </w:p>
    <w:p w14:paraId="15D8B492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erfGrp</w:t>
      </w:r>
      <w:proofErr w:type="gramEnd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13   14.3    1.10   1.900 0.03342 *  </w:t>
      </w:r>
    </w:p>
    <w:p w14:paraId="35941357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pos</w:t>
      </w:r>
      <w:proofErr w:type="gramStart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erfGrp</w:t>
      </w:r>
      <w:proofErr w:type="gramEnd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 7    3.2    0.45   0.783 0.60210    </w:t>
      </w:r>
    </w:p>
    <w:p w14:paraId="0CB6C354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dictability:perfGrp</w:t>
      </w:r>
      <w:proofErr w:type="spellEnd"/>
      <w:proofErr w:type="gramEnd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1    0.2    0.18   0.308 0.57943    </w:t>
      </w:r>
    </w:p>
    <w:p w14:paraId="5A70355F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ifficulty:perfGrp</w:t>
      </w:r>
      <w:proofErr w:type="spellEnd"/>
      <w:proofErr w:type="gramEnd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3    2.2    0.73   1.256 0.29148    </w:t>
      </w:r>
    </w:p>
    <w:p w14:paraId="1DBC5EC5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ypos</w:t>
      </w:r>
      <w:proofErr w:type="gramEnd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1:predictability                6   10.2    1.70   2.922 0.00985 ** </w:t>
      </w:r>
    </w:p>
    <w:p w14:paraId="5E8C7C90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redictability</w:t>
      </w:r>
      <w:proofErr w:type="gramEnd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difficulty           1    0.3    0.28   0.481 0.48909    </w:t>
      </w:r>
    </w:p>
    <w:p w14:paraId="4E9387B7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pos</w:t>
      </w:r>
      <w:proofErr w:type="gramStart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redictability</w:t>
      </w:r>
      <w:proofErr w:type="gramEnd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difficulty           1    0.2    0.21   0.358 0.55051    </w:t>
      </w:r>
    </w:p>
    <w:p w14:paraId="0CCA446F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ypos</w:t>
      </w:r>
      <w:proofErr w:type="gramEnd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1:perfGrp                       6    2.2    0.37   0.636 0.70145    </w:t>
      </w:r>
    </w:p>
    <w:p w14:paraId="46B01EB4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redictability</w:t>
      </w:r>
      <w:proofErr w:type="gramEnd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perfGrp             13    8.7    0.67   1.156 0.31644    </w:t>
      </w:r>
    </w:p>
    <w:p w14:paraId="6D96CB0F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pos</w:t>
      </w:r>
      <w:proofErr w:type="gramStart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redictability</w:t>
      </w:r>
      <w:proofErr w:type="gramEnd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perfGrp              7    8.0    1.14   1.963 0.06320 .  </w:t>
      </w:r>
    </w:p>
    <w:p w14:paraId="4CF8FF53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difficulty</w:t>
      </w:r>
      <w:proofErr w:type="gramEnd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perfGrp                  1    0.0    0.03   0.046 0.83004    </w:t>
      </w:r>
    </w:p>
    <w:p w14:paraId="0767FD2E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pos</w:t>
      </w:r>
      <w:proofErr w:type="gramStart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difficulty</w:t>
      </w:r>
      <w:proofErr w:type="gramEnd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perfGrp                  1    0.0    0.01   0.014 0.90657    </w:t>
      </w:r>
    </w:p>
    <w:p w14:paraId="3B688203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dictability:difficulty</w:t>
      </w:r>
      <w:proofErr w:type="gramEnd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:perfGrp</w:t>
      </w:r>
      <w:proofErr w:type="spellEnd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1    0.0    0.03   0.057 0.81091    </w:t>
      </w:r>
    </w:p>
    <w:p w14:paraId="33507EB0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ypos</w:t>
      </w:r>
      <w:proofErr w:type="gramEnd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1:predictability:perfGrp        6    3.6    0.60   1.037 0.40306    </w:t>
      </w:r>
    </w:p>
    <w:p w14:paraId="3218F85C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redictability</w:t>
      </w:r>
      <w:proofErr w:type="gramEnd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difficulty:perfGrp   1    0.1    0.06   0.098 0.75422    </w:t>
      </w:r>
    </w:p>
    <w:p w14:paraId="02FCB3C6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pos</w:t>
      </w:r>
      <w:proofErr w:type="gramStart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redictability</w:t>
      </w:r>
      <w:proofErr w:type="gramEnd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difficulty:perfGrp   1    0.9    0.86   1.478 0.22581    </w:t>
      </w:r>
    </w:p>
    <w:p w14:paraId="338957F2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Residuals                               162   94.0    0.58                    </w:t>
      </w:r>
    </w:p>
    <w:p w14:paraId="36FFAE6B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--</w:t>
      </w:r>
    </w:p>
    <w:p w14:paraId="09D2FEA4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ignif</w:t>
      </w:r>
      <w:proofErr w:type="spellEnd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. codes:  0 ‘***’ 0.001 ‘**’ 0.01 ‘*’ 0.05 ‘.’ 0.1 </w:t>
      </w:r>
      <w:proofErr w:type="gramStart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‘ ’</w:t>
      </w:r>
      <w:proofErr w:type="gramEnd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1</w:t>
      </w:r>
    </w:p>
    <w:p w14:paraId="7E7F7CCA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7BE35FD1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Error: Within</w:t>
      </w:r>
    </w:p>
    <w:p w14:paraId="5CDFE0AA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              Df Sum Sq Mean Sq F </w:t>
      </w:r>
      <w:proofErr w:type="gramStart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value  </w:t>
      </w:r>
      <w:proofErr w:type="spellStart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</w:t>
      </w:r>
      <w:proofErr w:type="spellEnd"/>
      <w:proofErr w:type="gramEnd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(&gt;F)    </w:t>
      </w:r>
    </w:p>
    <w:p w14:paraId="13BAD0D2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                                     </w:t>
      </w:r>
      <w:proofErr w:type="gramStart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3  223.6</w:t>
      </w:r>
      <w:proofErr w:type="gramEnd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17.201  23.364 &lt; 2e-16 ***</w:t>
      </w:r>
    </w:p>
    <w:p w14:paraId="00E9D3D2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ypos1                                      </w:t>
      </w:r>
      <w:proofErr w:type="gramStart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7  159.4</w:t>
      </w:r>
      <w:proofErr w:type="gramEnd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22.772  30.930 &lt; 2e-16 ***</w:t>
      </w:r>
    </w:p>
    <w:p w14:paraId="256FD65D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erfGrp</w:t>
      </w:r>
      <w:proofErr w:type="spellEnd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        1    4.9   4.936   6.705 0.00966 ** </w:t>
      </w:r>
    </w:p>
    <w:p w14:paraId="4E7F74AB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ypos</w:t>
      </w:r>
      <w:proofErr w:type="gramEnd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1                                6    7.7   1.288   1.750 0.10549    </w:t>
      </w:r>
    </w:p>
    <w:p w14:paraId="0AABA305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redictability</w:t>
      </w:r>
      <w:proofErr w:type="gramEnd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13   18.6   1.431   1.943 0.02164 *  </w:t>
      </w:r>
    </w:p>
    <w:p w14:paraId="7599BF58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pos</w:t>
      </w:r>
      <w:proofErr w:type="gramStart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redictability</w:t>
      </w:r>
      <w:proofErr w:type="gramEnd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7    8.0   1.148   1.560 0.14267    </w:t>
      </w:r>
    </w:p>
    <w:p w14:paraId="264E8C94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difficulty</w:t>
      </w:r>
      <w:proofErr w:type="gramEnd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1    0.3   0.303   0.412 0.52122    </w:t>
      </w:r>
    </w:p>
    <w:p w14:paraId="2E73DC1D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pos</w:t>
      </w:r>
      <w:proofErr w:type="gramStart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difficulty</w:t>
      </w:r>
      <w:proofErr w:type="gramEnd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1    0.9   0.865   1.174 0.27857    </w:t>
      </w:r>
    </w:p>
    <w:p w14:paraId="2DD00FEA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erfGrp</w:t>
      </w:r>
      <w:proofErr w:type="gramEnd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 13   14.4   1.111   1.510 0.10566    </w:t>
      </w:r>
    </w:p>
    <w:p w14:paraId="21FF5382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pos</w:t>
      </w:r>
      <w:proofErr w:type="gramStart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erfGrp</w:t>
      </w:r>
      <w:proofErr w:type="gramEnd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  7    3.4   0.486   0.661 0.70577    </w:t>
      </w:r>
    </w:p>
    <w:p w14:paraId="5B337159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dictability:perfGrp</w:t>
      </w:r>
      <w:proofErr w:type="spellEnd"/>
      <w:proofErr w:type="gramEnd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1    0.5   0.532   0.723 0.39519    </w:t>
      </w:r>
    </w:p>
    <w:p w14:paraId="5F905C57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ifficulty:perfGrp</w:t>
      </w:r>
      <w:proofErr w:type="spellEnd"/>
      <w:proofErr w:type="gramEnd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3    1.8   0.590   0.801 0.49298    </w:t>
      </w:r>
    </w:p>
    <w:p w14:paraId="40335CDB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ypos</w:t>
      </w:r>
      <w:proofErr w:type="gramEnd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1:predictability                 6    1.2   0.208   0.282 0.94549    </w:t>
      </w:r>
    </w:p>
    <w:p w14:paraId="0D7E22F1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redictability</w:t>
      </w:r>
      <w:proofErr w:type="gramEnd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difficulty            1    0.0   0.025   0.034 0.85397    </w:t>
      </w:r>
    </w:p>
    <w:p w14:paraId="3B0F21D0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pos</w:t>
      </w:r>
      <w:proofErr w:type="gramStart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redictability</w:t>
      </w:r>
      <w:proofErr w:type="gramEnd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difficulty            1    0.9   0.876   1.190 0.27534    </w:t>
      </w:r>
    </w:p>
    <w:p w14:paraId="4E90ED1F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ypos</w:t>
      </w:r>
      <w:proofErr w:type="gramEnd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1:perfGrp                        6    4.9   0.809   1.099 0.36011    </w:t>
      </w:r>
    </w:p>
    <w:p w14:paraId="28E59FD2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redictability</w:t>
      </w:r>
      <w:proofErr w:type="gramEnd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perfGrp              13   14.2   1.090   1.481 0.11632    </w:t>
      </w:r>
    </w:p>
    <w:p w14:paraId="0C3101CD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pos</w:t>
      </w:r>
      <w:proofErr w:type="gramStart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redictability</w:t>
      </w:r>
      <w:proofErr w:type="gramEnd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perfGrp               7    2.6   0.373   0.506 0.83044    </w:t>
      </w:r>
    </w:p>
    <w:p w14:paraId="4F1EC607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difficulty</w:t>
      </w:r>
      <w:proofErr w:type="gramEnd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perfGrp                   1    0.0   0.037   0.051 0.82210    </w:t>
      </w:r>
    </w:p>
    <w:p w14:paraId="6A9FC8FE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lastRenderedPageBreak/>
        <w:t>ypos</w:t>
      </w:r>
      <w:proofErr w:type="gramStart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difficulty</w:t>
      </w:r>
      <w:proofErr w:type="gramEnd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perfGrp                   1    0.1   0.054   0.074 0.78628    </w:t>
      </w:r>
    </w:p>
    <w:p w14:paraId="0EEE98EF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dictability:difficulty</w:t>
      </w:r>
      <w:proofErr w:type="gramEnd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:perfGrp</w:t>
      </w:r>
      <w:proofErr w:type="spellEnd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3    2.4   0.811   1.102 0.34703    </w:t>
      </w:r>
    </w:p>
    <w:p w14:paraId="726DC870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ypos</w:t>
      </w:r>
      <w:proofErr w:type="gramEnd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1:predictability:perfGrp         6    9.4   1.559   2.117 0.04829 *  </w:t>
      </w:r>
    </w:p>
    <w:p w14:paraId="78AF52B1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</w:t>
      </w:r>
      <w:proofErr w:type="gramStart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redictability</w:t>
      </w:r>
      <w:proofErr w:type="gramEnd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difficulty:perfGrp    1    0.3   0.339   0.460 0.49749    </w:t>
      </w:r>
    </w:p>
    <w:p w14:paraId="7904409D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pos</w:t>
      </w:r>
      <w:proofErr w:type="gramStart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:predictability</w:t>
      </w:r>
      <w:proofErr w:type="gramEnd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difficulty:perfGrp    1    2.1   2.129   2.892 0.08911 .  </w:t>
      </w:r>
    </w:p>
    <w:p w14:paraId="332FD207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Residuals                               3475 2558.4   0.736                    </w:t>
      </w:r>
    </w:p>
    <w:p w14:paraId="4C992E49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--</w:t>
      </w:r>
    </w:p>
    <w:p w14:paraId="2B9174E5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proofErr w:type="spellStart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ignif</w:t>
      </w:r>
      <w:proofErr w:type="spellEnd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. codes:  0 ‘***’ 0.001 ‘**’ 0.01 ‘*’ 0.05 ‘.’ 0.1 </w:t>
      </w:r>
      <w:proofErr w:type="gramStart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‘ ’</w:t>
      </w:r>
      <w:proofErr w:type="gramEnd"/>
      <w:r w:rsidRPr="0022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1</w:t>
      </w:r>
    </w:p>
    <w:p w14:paraId="4B06D587" w14:textId="62BD5DA4" w:rsidR="0022165E" w:rsidRDefault="0022165E" w:rsidP="0047177C"/>
    <w:p w14:paraId="15BE3958" w14:textId="5DB91B6A" w:rsidR="0022165E" w:rsidRDefault="0022165E" w:rsidP="0047177C"/>
    <w:p w14:paraId="05F833FE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3875E3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proofErr w:type="gramStart"/>
      <w:r w:rsidRPr="003875E3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3875E3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3875E3">
        <w:rPr>
          <w:rFonts w:ascii="Lucida Console" w:eastAsia="Times New Roman" w:hAnsi="Lucida Console" w:cs="Courier New"/>
          <w:color w:val="0000FF"/>
          <w:sz w:val="20"/>
          <w:szCs w:val="20"/>
        </w:rPr>
        <w:t>confidence~ xpos1 + Error(code), data = df1)</w:t>
      </w:r>
    </w:p>
    <w:p w14:paraId="1DEF3C97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3875E3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3875E3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3875E3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proofErr w:type="gramStart"/>
      <w:r w:rsidRPr="003875E3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3875E3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3875E3">
        <w:rPr>
          <w:rFonts w:ascii="Lucida Console" w:eastAsia="Times New Roman" w:hAnsi="Lucida Console" w:cs="Courier New"/>
          <w:color w:val="0000FF"/>
          <w:sz w:val="20"/>
          <w:szCs w:val="20"/>
        </w:rPr>
        <w:t>aov_df1, ~ xpos1)</w:t>
      </w:r>
    </w:p>
    <w:p w14:paraId="1C29D04A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3875E3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3875E3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3875E3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0B287B08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           estimate     SE   df </w:t>
      </w:r>
      <w:proofErr w:type="spellStart"/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2B0494B6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588) -0.01847 0.1338 3582 -0.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38  1.0000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69C9C36F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707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  0.17102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1167 3582  1.466  0.9735 </w:t>
      </w:r>
    </w:p>
    <w:p w14:paraId="7C5B77CD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866) -0.08410 0.1232 3582 -0.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683  1.0000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5C0FE4B0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924) -0.21981 0.1172 3582 -1.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875  0.8399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68C51F75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951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  0.15619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1384 3582  1.129  0.9977 </w:t>
      </w:r>
    </w:p>
    <w:p w14:paraId="6D54BE71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  </w:t>
      </w:r>
      <w:proofErr w:type="spell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48580 0.0914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3582  5.315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&lt;.0001 </w:t>
      </w:r>
    </w:p>
    <w:p w14:paraId="671AE750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000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00618 0.1120 3582  0.055  1.0000 </w:t>
      </w:r>
    </w:p>
    <w:p w14:paraId="0E28E86B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9688 0.1184 3582 -1.662  0.9288 </w:t>
      </w:r>
    </w:p>
    <w:p w14:paraId="52690A1E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588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35233 0.1376 3582 -2.561  0.3660 </w:t>
      </w:r>
    </w:p>
    <w:p w14:paraId="22B5F20C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28698 0.1165 3582  2.464  0.4338 </w:t>
      </w:r>
    </w:p>
    <w:p w14:paraId="39138556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66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15042 0.1249 3582  1.204  0.9955 </w:t>
      </w:r>
    </w:p>
    <w:p w14:paraId="3CEEF8F4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0542 0.1157 3582 -0.047  1.0000 </w:t>
      </w:r>
    </w:p>
    <w:p w14:paraId="36D171C6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51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02428 0.1342 3582  0.181  1.0000 </w:t>
      </w:r>
    </w:p>
    <w:p w14:paraId="1C067733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(-0.707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  0.18950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1217 3582  1.557  0.9567 </w:t>
      </w:r>
    </w:p>
    <w:p w14:paraId="3F1790D5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(-0.866) -0.06563 0.1265 3582 -0.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519  1.0000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061C02CA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(-0.924) -0.20133 0.1358 3582 -1.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482  0.9709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7BA3B6D4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(-0.951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  0.17467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1305 3582  1.338  0.9880 </w:t>
      </w:r>
    </w:p>
    <w:p w14:paraId="52A9CCBD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   </w:t>
      </w:r>
      <w:proofErr w:type="spell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50428 0.0977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3582  5.159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&lt;.0001 </w:t>
      </w:r>
    </w:p>
    <w:p w14:paraId="572053E3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000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02466 0.1103 3582  0.223  1.0000 </w:t>
      </w:r>
    </w:p>
    <w:p w14:paraId="0E3F1485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7841 0.1372 3582 -1.300  0.9908 </w:t>
      </w:r>
    </w:p>
    <w:p w14:paraId="2502D8C2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588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33386 0.1289 3582 -2.590  0.3467 </w:t>
      </w:r>
    </w:p>
    <w:p w14:paraId="794244EB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30545 0.1215 3582  2.514  0.3985 </w:t>
      </w:r>
    </w:p>
    <w:p w14:paraId="7E5ADF48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66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16890 0.1282 3582  1.318  0.9896 </w:t>
      </w:r>
    </w:p>
    <w:p w14:paraId="7F34CD5B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01306 0.1333 3582  0.098  1.0000 </w:t>
      </w:r>
    </w:p>
    <w:p w14:paraId="27B7142C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51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04275 0.1253 3582  0.341  1.0000 </w:t>
      </w:r>
    </w:p>
    <w:p w14:paraId="358D960E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(-0.866) -0.25512 0.1099 3582 -2.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321  0.5389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13C26829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(-0.924) -0.39083 0.1190 3582 -3.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285  0.0621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2422B4E7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(-0.951) -0.01483 0.1267 3582 -0.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17  1.0000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6282CABF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  </w:t>
      </w:r>
      <w:proofErr w:type="spell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31478 0.0725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3582  4.341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0012 </w:t>
      </w:r>
    </w:p>
    <w:p w14:paraId="4EA8F081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000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6484 0.0972 3582 -1.696  0.9176 </w:t>
      </w:r>
    </w:p>
    <w:p w14:paraId="421F6D04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36790 0.1206 3582 -3.051  0.1210 </w:t>
      </w:r>
    </w:p>
    <w:p w14:paraId="4AA5F85C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588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52336 0.1258 3582 -4.160  0.0026 </w:t>
      </w:r>
    </w:p>
    <w:p w14:paraId="5C35CD51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11595 0.0846 3582  1.370  0.9852 </w:t>
      </w:r>
    </w:p>
    <w:p w14:paraId="17128BD9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66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2060 0.1118 3582 -0.184  1.0000 </w:t>
      </w:r>
    </w:p>
    <w:p w14:paraId="3D8BBB21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7644 0.1161 3582 -1.520  0.9643 </w:t>
      </w:r>
    </w:p>
    <w:p w14:paraId="3496BCC7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51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4675 0.1221 3582 -1.202  0.9956 </w:t>
      </w:r>
    </w:p>
    <w:p w14:paraId="15D4E554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(-0.924) -0.13571 0.1254 3582 -1.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83  0.9985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236E827C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(-0.951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  0.24029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1314 3582  1.829  0.8631 </w:t>
      </w:r>
    </w:p>
    <w:p w14:paraId="6190A703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lastRenderedPageBreak/>
        <w:t xml:space="preserve"> (-0.866) -    </w:t>
      </w:r>
      <w:proofErr w:type="spell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56990 0.0826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3582  6.901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&lt;.0001 </w:t>
      </w:r>
    </w:p>
    <w:p w14:paraId="05640160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000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09028 0.0953 3582  0.948  0.9996 </w:t>
      </w:r>
    </w:p>
    <w:p w14:paraId="689566D6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1278 0.1269 3582 -0.889  0.9998 </w:t>
      </w:r>
    </w:p>
    <w:p w14:paraId="46970AF7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588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26823 0.1305 3582 -2.055  0.7322 </w:t>
      </w:r>
    </w:p>
    <w:p w14:paraId="2B8C7CCC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37108 0.1097 3582  3.383  0.0459 </w:t>
      </w:r>
    </w:p>
    <w:p w14:paraId="479C7A7F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66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23452 0.1049 3582  2.236  0.6032 </w:t>
      </w:r>
    </w:p>
    <w:p w14:paraId="5914328D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07868 0.1226 3582  0.642  1.0000 </w:t>
      </w:r>
    </w:p>
    <w:p w14:paraId="76E431F2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51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10838 0.1268 3582  0.854  0.9999 </w:t>
      </w:r>
    </w:p>
    <w:p w14:paraId="2B5D123E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(-0.951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  0.37600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1403 3582  2.680  0.2907 </w:t>
      </w:r>
    </w:p>
    <w:p w14:paraId="2C919BC8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  </w:t>
      </w:r>
      <w:proofErr w:type="spell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70561 0.0943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3582  7.482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&lt;.0001 </w:t>
      </w:r>
    </w:p>
    <w:p w14:paraId="69121787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000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22599 0.1144 3582  1.976  0.7828 </w:t>
      </w:r>
    </w:p>
    <w:p w14:paraId="761D8802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02293 0.1209 3582  0.190  1.0000 </w:t>
      </w:r>
    </w:p>
    <w:p w14:paraId="65F79921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588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3253 0.1395 3582 -0.950  0.9996 </w:t>
      </w:r>
    </w:p>
    <w:p w14:paraId="66BA701C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50678 0.1188 3582  4.267  0.0017 </w:t>
      </w:r>
    </w:p>
    <w:p w14:paraId="196BDC4F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66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37023 0.1270 3582  2.914  0.1717 </w:t>
      </w:r>
    </w:p>
    <w:p w14:paraId="59EF7905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21439 0.1169 3582  1.834  0.8609 </w:t>
      </w:r>
    </w:p>
    <w:p w14:paraId="5302A91B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51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24408 0.1362 3582  1.793  0.8798 </w:t>
      </w:r>
    </w:p>
    <w:p w14:paraId="281E470E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-    </w:t>
      </w:r>
      <w:proofErr w:type="spell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32961 0.1039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3582  3.173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0864 </w:t>
      </w:r>
    </w:p>
    <w:p w14:paraId="2C989A30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000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5001 0.1160 3582 -1.293  0.9912 </w:t>
      </w:r>
    </w:p>
    <w:p w14:paraId="755FDC74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35307 0.1417 3582 -2.492  0.4135 </w:t>
      </w:r>
    </w:p>
    <w:p w14:paraId="7999571B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588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50853 0.1342 3582 -3.790  0.0113 </w:t>
      </w:r>
    </w:p>
    <w:p w14:paraId="0AAFA883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13079 0.1265 3582  1.034  0.9991 </w:t>
      </w:r>
    </w:p>
    <w:p w14:paraId="0FE06D41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66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0577 0.1329 3582 -0.043  1.0000 </w:t>
      </w:r>
    </w:p>
    <w:p w14:paraId="2FCC0AEA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6161 0.1379 3582 -1.172  0.9966 </w:t>
      </w:r>
    </w:p>
    <w:p w14:paraId="41CB849B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51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3192 0.1315 3582 -1.003  0.9993 </w:t>
      </w:r>
    </w:p>
    <w:p w14:paraId="37AB00BB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000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47962 0.0647 3582 -7.415  &lt;.0001 </w:t>
      </w:r>
    </w:p>
    <w:p w14:paraId="3647D848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68268 0.0963 3582 -7.087  &lt;.0001 </w:t>
      </w:r>
    </w:p>
    <w:p w14:paraId="7D410D88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588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83814 0.1028 3582 -8.153  &lt;.0001 </w:t>
      </w:r>
    </w:p>
    <w:p w14:paraId="43B11045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19883 0.0722 3582 -2.754  0.2488 </w:t>
      </w:r>
    </w:p>
    <w:p w14:paraId="7AC9F643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66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33538 0.0851 3582 -3.941  0.0064 </w:t>
      </w:r>
    </w:p>
    <w:p w14:paraId="30F96852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49122 0.0907 3582 -5.418  &lt;.0001 </w:t>
      </w:r>
    </w:p>
    <w:p w14:paraId="6B23CE8E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51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46153 0.0982 3582 -4.699  0.0002 </w:t>
      </w:r>
    </w:p>
    <w:p w14:paraId="57B80356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000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20306 0.1160 3582 -1.750  0.8976 </w:t>
      </w:r>
    </w:p>
    <w:p w14:paraId="4964EDDB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000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588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35852 0.1150 3582 -3.119  0.1008 </w:t>
      </w:r>
    </w:p>
    <w:p w14:paraId="4005CED0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000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28079 0.0969 3582  2.897  0.1793 </w:t>
      </w:r>
    </w:p>
    <w:p w14:paraId="39DBDCC0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000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66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14424 0.0972 3582  1.484  0.9706 </w:t>
      </w:r>
    </w:p>
    <w:p w14:paraId="42B08DC3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000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01160 0.1114 3582 -0.104  1.0000 </w:t>
      </w:r>
    </w:p>
    <w:p w14:paraId="0A3B4DC8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000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51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01809 0.1104 3582  0.164  1.0000 </w:t>
      </w:r>
    </w:p>
    <w:p w14:paraId="2023A044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588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15545 0.1409 3582 -1.103  0.9981 </w:t>
      </w:r>
    </w:p>
    <w:p w14:paraId="11C8036F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48386 0.1204 3582  4.019  0.0046 </w:t>
      </w:r>
    </w:p>
    <w:p w14:paraId="41386BAD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66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34730 0.1285 3582  2.702  0.2780 </w:t>
      </w:r>
    </w:p>
    <w:p w14:paraId="2C87A816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19146 0.1185 3582  1.615  0.9424 </w:t>
      </w:r>
    </w:p>
    <w:p w14:paraId="6B481E78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51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22116 0.1376 3582  1.608  0.9445 </w:t>
      </w:r>
    </w:p>
    <w:p w14:paraId="48C5D090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88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63931 0.1256 3582  5.089  &lt;.0001 </w:t>
      </w:r>
    </w:p>
    <w:p w14:paraId="67DEFE99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88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66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50276 0.1321 3582  3.806  0.0106 </w:t>
      </w:r>
    </w:p>
    <w:p w14:paraId="70DA2F10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88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34692 0.1371 3582  2.531  0.3867 </w:t>
      </w:r>
    </w:p>
    <w:p w14:paraId="7D4C5FD6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88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51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37661 0.1295 3582  2.908  0.1747 </w:t>
      </w:r>
    </w:p>
    <w:p w14:paraId="76058BA7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707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66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13655 0.1116 3582 -1.224  0.9948 </w:t>
      </w:r>
    </w:p>
    <w:p w14:paraId="4DCB69B2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707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29240 0.1159 3582 -2.523  0.3922 </w:t>
      </w:r>
    </w:p>
    <w:p w14:paraId="0FA2BE63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707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51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26270 0.1219 3582 -2.155  0.6623 </w:t>
      </w:r>
    </w:p>
    <w:p w14:paraId="716EA4F1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866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15584 0.1244 3582 -1.253  0.9935 </w:t>
      </w:r>
    </w:p>
    <w:p w14:paraId="3CBAAE9B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866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51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12615 0.1285 3582 -0.982  0.9995 </w:t>
      </w:r>
    </w:p>
    <w:p w14:paraId="60C9504A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924 </w:t>
      </w:r>
      <w:proofErr w:type="gram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51</w:t>
      </w:r>
      <w:proofErr w:type="gram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02969 0.1337 3582  0.222  1.0000 </w:t>
      </w:r>
    </w:p>
    <w:p w14:paraId="261A1AE0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5285BDBE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lastRenderedPageBreak/>
        <w:t xml:space="preserve">P value adjustment: </w:t>
      </w:r>
      <w:proofErr w:type="spell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ukey</w:t>
      </w:r>
      <w:proofErr w:type="spell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method for comparing a family of 14 estimates </w:t>
      </w:r>
    </w:p>
    <w:p w14:paraId="215D8ECC" w14:textId="0AA0CA1D" w:rsidR="003875E3" w:rsidRDefault="003875E3" w:rsidP="0047177C"/>
    <w:p w14:paraId="557661F2" w14:textId="77777777" w:rsidR="003875E3" w:rsidRDefault="003875E3" w:rsidP="0047177C"/>
    <w:p w14:paraId="32C28829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0C232A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proofErr w:type="gramStart"/>
      <w:r w:rsidRPr="000C232A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0C232A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0C232A">
        <w:rPr>
          <w:rFonts w:ascii="Lucida Console" w:eastAsia="Times New Roman" w:hAnsi="Lucida Console" w:cs="Courier New"/>
          <w:color w:val="0000FF"/>
          <w:sz w:val="20"/>
          <w:szCs w:val="20"/>
        </w:rPr>
        <w:t>confidence~ ypos1 + Error(code), data = df1)</w:t>
      </w:r>
    </w:p>
    <w:p w14:paraId="6BEE6130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0C232A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0C232A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0C232A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proofErr w:type="gramStart"/>
      <w:r w:rsidRPr="000C232A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0C232A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0C232A">
        <w:rPr>
          <w:rFonts w:ascii="Lucida Console" w:eastAsia="Times New Roman" w:hAnsi="Lucida Console" w:cs="Courier New"/>
          <w:color w:val="0000FF"/>
          <w:sz w:val="20"/>
          <w:szCs w:val="20"/>
        </w:rPr>
        <w:t>aov_df1, ~ ypos1)</w:t>
      </w:r>
    </w:p>
    <w:p w14:paraId="07C56694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0C232A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0C232A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0C232A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3AFCEE45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           estimate     SE   df </w:t>
      </w:r>
      <w:proofErr w:type="spellStart"/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144D90E1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(-0.383) -0.03217 0.1350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3581  -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238 1.0000 </w:t>
      </w:r>
    </w:p>
    <w:p w14:paraId="7EBBC9F9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(-0.500) -0.19690 0.1269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3581  -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1.551 0.9684 </w:t>
      </w:r>
    </w:p>
    <w:p w14:paraId="0540452E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(-0.707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  0.06234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1244 3581   0.501 1.0000 </w:t>
      </w:r>
    </w:p>
    <w:p w14:paraId="0DAAA299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(-0.809) -0.03249 0.1279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3581  -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254 1.0000 </w:t>
      </w:r>
    </w:p>
    <w:p w14:paraId="662C737D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(-0.924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  0.19824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1357 3581   1.461 0.9814 </w:t>
      </w:r>
    </w:p>
    <w:p w14:paraId="52576D2F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(-1.000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  0.13224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1282 3581   1.031 0.9995 </w:t>
      </w:r>
    </w:p>
    <w:p w14:paraId="7F0477B1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   </w:t>
      </w:r>
      <w:proofErr w:type="spell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24175 0.1019 3581   2.373 0.5351 </w:t>
      </w:r>
    </w:p>
    <w:p w14:paraId="6970B669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09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29232 0.1287 3581  -2.271 0.6128 </w:t>
      </w:r>
    </w:p>
    <w:p w14:paraId="2412D6C1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68473 0.1371 3581  -4.994 0.0001 </w:t>
      </w:r>
    </w:p>
    <w:p w14:paraId="01C56037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500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23446 0.1311 3581  -1.788 0.9031 </w:t>
      </w:r>
    </w:p>
    <w:p w14:paraId="0C08D701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8720 0.1235 3581  -0.706 1.0000 </w:t>
      </w:r>
    </w:p>
    <w:p w14:paraId="4A2CFD9C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09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83753 0.1305 3581  -6.418 &lt;.0001 </w:t>
      </w:r>
    </w:p>
    <w:p w14:paraId="3B0A15A4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91274 0.1377 3581  -6.627 &lt;.0001 </w:t>
      </w:r>
    </w:p>
    <w:p w14:paraId="0CED062E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1.000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55661 0.1253 3581  -4.443 0.0009 </w:t>
      </w:r>
    </w:p>
    <w:p w14:paraId="7C12BEC4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500) -0.16473 0.1180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3581  -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1.396 0.9878 </w:t>
      </w:r>
    </w:p>
    <w:p w14:paraId="762D5DE9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707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  0.09451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1138 3581   0.831 1.0000 </w:t>
      </w:r>
    </w:p>
    <w:p w14:paraId="4578A576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809) -0.00032 0.1306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3581  -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002 1.0000 </w:t>
      </w:r>
    </w:p>
    <w:p w14:paraId="40707669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924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  0.23041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1121 3581   2.056 0.7644 </w:t>
      </w:r>
    </w:p>
    <w:p w14:paraId="357B6C1E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1.000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  0.16441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1243 3581   1.323 0.9927 </w:t>
      </w:r>
    </w:p>
    <w:p w14:paraId="5AEF89CC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  </w:t>
      </w:r>
      <w:proofErr w:type="spell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27392 0.0886 3581   3.092 0.1210 </w:t>
      </w:r>
    </w:p>
    <w:p w14:paraId="32863B37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09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26015 0.1302 3581  -1.998 0.8000 </w:t>
      </w:r>
    </w:p>
    <w:p w14:paraId="629A7A3B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65256 0.1142 3581  -5.715 &lt;.0001 </w:t>
      </w:r>
    </w:p>
    <w:p w14:paraId="5B500DB0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500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20229 0.1224 3581  -1.652 0.9467 </w:t>
      </w:r>
    </w:p>
    <w:p w14:paraId="2929F420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5503 0.1128 3581  -0.488 1.0000 </w:t>
      </w:r>
    </w:p>
    <w:p w14:paraId="49874BA3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09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80536 0.1330 3581  -6.056 &lt;.0001 </w:t>
      </w:r>
    </w:p>
    <w:p w14:paraId="666D8826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88057 0.1152 3581  -7.641 &lt;.0001 </w:t>
      </w:r>
    </w:p>
    <w:p w14:paraId="130D1524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1.000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52444 0.1203 3581  -4.358 0.0013 </w:t>
      </w:r>
    </w:p>
    <w:p w14:paraId="77F0B8CD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(-0.707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  0.25924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1056 3581   2.454 0.4741 </w:t>
      </w:r>
    </w:p>
    <w:p w14:paraId="68EE8F8D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(-0.809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  0.16441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1221 3581   1.346 0.9914 </w:t>
      </w:r>
    </w:p>
    <w:p w14:paraId="2305F076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(-0.924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  0.39514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1188 3581   3.326 0.0616 </w:t>
      </w:r>
    </w:p>
    <w:p w14:paraId="35E6A959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(-1.000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  0.32915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1087 3581   3.027 0.1434 </w:t>
      </w:r>
    </w:p>
    <w:p w14:paraId="6CFB83EF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   </w:t>
      </w:r>
      <w:proofErr w:type="spell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43866 0.0779 3581   5.632 &lt;.0001 </w:t>
      </w:r>
    </w:p>
    <w:p w14:paraId="08016868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09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9541 0.1217 3581  -0.784 1.0000 </w:t>
      </w:r>
    </w:p>
    <w:p w14:paraId="390F0592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48783 0.1204 3581  -4.053 0.0046 </w:t>
      </w:r>
    </w:p>
    <w:p w14:paraId="105576D4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500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3755 0.1003 3581  -0.375 1.0000 </w:t>
      </w:r>
    </w:p>
    <w:p w14:paraId="39BC4CC0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10970 0.1046 3581   1.048 0.9994 </w:t>
      </w:r>
    </w:p>
    <w:p w14:paraId="07D94243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09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64063 0.1247 3581  -5.136 &lt;.0001 </w:t>
      </w:r>
    </w:p>
    <w:p w14:paraId="34CFB605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71584 0.1211 3581  -5.912 &lt;.0001 </w:t>
      </w:r>
    </w:p>
    <w:p w14:paraId="1F86A1B4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1.000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35971 0.1039 3581  -3.461 0.0403 </w:t>
      </w:r>
    </w:p>
    <w:p w14:paraId="0AF63F99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(-0.809) -0.09483 0.1195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3581  -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793 1.0000 </w:t>
      </w:r>
    </w:p>
    <w:p w14:paraId="23F295D1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(-0.924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  0.13590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1146 3581   1.186 0.9976 </w:t>
      </w:r>
    </w:p>
    <w:p w14:paraId="2C6A4679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(-1.000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  0.06990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1126 3581   0.621 1.0000 </w:t>
      </w:r>
    </w:p>
    <w:p w14:paraId="041E57BE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  </w:t>
      </w:r>
      <w:proofErr w:type="spell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17941 0.0713 3581   2.515 0.4297 </w:t>
      </w:r>
    </w:p>
    <w:p w14:paraId="1B18C7F4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09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35466 0.1191 3581  -2.977 0.1630 </w:t>
      </w:r>
    </w:p>
    <w:p w14:paraId="20BB8A66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74708 0.1162 3581  -6.427 &lt;.0001 </w:t>
      </w:r>
    </w:p>
    <w:p w14:paraId="55B92BB8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lastRenderedPageBreak/>
        <w:t xml:space="preserve"> (-0.707)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500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29680 0.1106 3581  -2.684 0.3147 </w:t>
      </w:r>
    </w:p>
    <w:p w14:paraId="3BCF0251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4954 0.0828 3581  -1.806 0.8962 </w:t>
      </w:r>
    </w:p>
    <w:p w14:paraId="0F98BA6A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09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89987 0.1222 3581  -7.367 &lt;.0001 </w:t>
      </w:r>
    </w:p>
    <w:p w14:paraId="713437F1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97508 0.1170 3581  -8.336 &lt;.0001 </w:t>
      </w:r>
    </w:p>
    <w:p w14:paraId="7B5304AB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1.000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61895 0.1082 3581  -5.718 &lt;.0001 </w:t>
      </w:r>
    </w:p>
    <w:p w14:paraId="3AE71885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- (-0.924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  0.23073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1313 3581   1.757 0.9148 </w:t>
      </w:r>
    </w:p>
    <w:p w14:paraId="4EA47EA8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- (-1.000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  0.16473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1238 3581   1.330 0.9923 </w:t>
      </w:r>
    </w:p>
    <w:p w14:paraId="179BD2CB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-    </w:t>
      </w:r>
      <w:proofErr w:type="spell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27424 0.0959 3581   2.859 0.2164 </w:t>
      </w:r>
    </w:p>
    <w:p w14:paraId="4FF26E77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09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25983 0.1226 3581  -2.119 0.7225 </w:t>
      </w:r>
    </w:p>
    <w:p w14:paraId="2284B854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65224 0.1328 3581  -4.913 0.0001 </w:t>
      </w:r>
    </w:p>
    <w:p w14:paraId="58A033F9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500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20197 0.1265 3581  -1.597 0.9596 </w:t>
      </w:r>
    </w:p>
    <w:p w14:paraId="14F6BFE9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5471 0.1187 3581  -0.461 1.0000 </w:t>
      </w:r>
    </w:p>
    <w:p w14:paraId="592D0910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09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80504 0.1252 3581  -6.432 &lt;.0001 </w:t>
      </w:r>
    </w:p>
    <w:p w14:paraId="2FC1863A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88025 0.1334 3581  -6.598 &lt;.0001 </w:t>
      </w:r>
    </w:p>
    <w:p w14:paraId="2E4729A0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1.000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52412 0.1197 3581  -4.378 0.0012 </w:t>
      </w:r>
    </w:p>
    <w:p w14:paraId="7B14AEB2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(-1.000) -0.06600 0.1251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3581  -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528 1.0000 </w:t>
      </w:r>
    </w:p>
    <w:p w14:paraId="637EDF1E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  </w:t>
      </w:r>
      <w:proofErr w:type="spell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04352 0.0897 3581   0.485 1.0000 </w:t>
      </w:r>
    </w:p>
    <w:p w14:paraId="154276DD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09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49055 0.1310 3581  -3.746 0.0151 </w:t>
      </w:r>
    </w:p>
    <w:p w14:paraId="31D6C484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88297 0.1147 3581  -7.695 &lt;.0001 </w:t>
      </w:r>
    </w:p>
    <w:p w14:paraId="173DD9B1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500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43270 0.1232 3581  -3.512 0.0341 </w:t>
      </w:r>
    </w:p>
    <w:p w14:paraId="3AD517B2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28544 0.1137 3581  -2.511 0.4328 </w:t>
      </w:r>
    </w:p>
    <w:p w14:paraId="1BFACA94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09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1.03577 0.1337 3581  -7.747 &lt;.0001 </w:t>
      </w:r>
    </w:p>
    <w:p w14:paraId="7F3A4B1B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1.11098 0.1147 3581  -9.688 &lt;.0001 </w:t>
      </w:r>
    </w:p>
    <w:p w14:paraId="7A60459D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1.000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75485 0.1211 3581  -6.232 &lt;.0001 </w:t>
      </w:r>
    </w:p>
    <w:p w14:paraId="5A5B8D26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-    </w:t>
      </w:r>
      <w:proofErr w:type="spell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10951 0.0872 3581   1.256 0.9957 </w:t>
      </w:r>
    </w:p>
    <w:p w14:paraId="0542C10D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09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42456 0.1234 3581  -3.442 0.0429 </w:t>
      </w:r>
    </w:p>
    <w:p w14:paraId="6CF4C5D2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81698 0.1266 3581  -6.454 &lt;.0001 </w:t>
      </w:r>
    </w:p>
    <w:p w14:paraId="0555E8AD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500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36670 0.1131 3581  -3.242 0.0792 </w:t>
      </w:r>
    </w:p>
    <w:p w14:paraId="4BCBF12A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21944 0.1117 3581  -1.964 0.8195 </w:t>
      </w:r>
    </w:p>
    <w:p w14:paraId="69EFBA90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09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96977 0.1262 3581  -7.682 &lt;.0001 </w:t>
      </w:r>
    </w:p>
    <w:p w14:paraId="2CD50C24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1.04499 0.1273 3581  -8.211 &lt;.0001 </w:t>
      </w:r>
    </w:p>
    <w:p w14:paraId="043F9527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1.000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68885 0.1118 3581  -6.163 &lt;.0001 </w:t>
      </w:r>
    </w:p>
    <w:p w14:paraId="1649A501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09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53407 0.0954 3581  -5.597 &lt;.0001 </w:t>
      </w:r>
    </w:p>
    <w:p w14:paraId="224BD4CE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92649 0.0918 3581 -10.095 &lt;.0001 </w:t>
      </w:r>
    </w:p>
    <w:p w14:paraId="522FBA94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500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47621 0.0845 3581  -5.638 &lt;.0001 </w:t>
      </w:r>
    </w:p>
    <w:p w14:paraId="0C158E25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32895 0.0699 3581  -4.708 0.0003 </w:t>
      </w:r>
    </w:p>
    <w:p w14:paraId="31FAD4C5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09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1.07928 0.0992 3581 -10.884 &lt;.0001 </w:t>
      </w:r>
    </w:p>
    <w:p w14:paraId="7EC14D4C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1.15450 0.0927 3581 -12.453 &lt;.0001 </w:t>
      </w:r>
    </w:p>
    <w:p w14:paraId="58BF649A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1.000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79836 0.0814 3581  -9.806 &lt;.0001 </w:t>
      </w:r>
    </w:p>
    <w:p w14:paraId="41835BDC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09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383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39242 0.1324 3581  -2.964 0.1683 </w:t>
      </w:r>
    </w:p>
    <w:p w14:paraId="6767E0AF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09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500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05786 0.1260 3581   0.459 1.0000 </w:t>
      </w:r>
    </w:p>
    <w:p w14:paraId="17238AA5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09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20512 0.1183 3581   1.734 0.9226 </w:t>
      </w:r>
    </w:p>
    <w:p w14:paraId="498A9317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09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09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54521 0.1252 3581  -4.354 0.0013 </w:t>
      </w:r>
    </w:p>
    <w:p w14:paraId="6439A734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09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62043 0.1330 3581  -4.663 0.0003 </w:t>
      </w:r>
    </w:p>
    <w:p w14:paraId="12D06B88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09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1.000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26429 0.1187 3581  -2.227 0.6454 </w:t>
      </w:r>
    </w:p>
    <w:p w14:paraId="60B9FAA0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500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45028 0.1247 3581   3.610 0.0244 </w:t>
      </w:r>
    </w:p>
    <w:p w14:paraId="59D0AB22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59754 0.1153 3581   5.180 &lt;.0001 </w:t>
      </w:r>
    </w:p>
    <w:p w14:paraId="35421D7B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09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15279 0.1351 3581  -1.131 0.9986 </w:t>
      </w:r>
    </w:p>
    <w:p w14:paraId="4471C143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22801 0.1176 3581  -1.938 0.8338 </w:t>
      </w:r>
    </w:p>
    <w:p w14:paraId="5B100F6A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1.000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12812 0.1227 3581   1.044 0.9994 </w:t>
      </w:r>
    </w:p>
    <w:p w14:paraId="122C3AD0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00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707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14726 0.1096 3581   1.343 0.9916 </w:t>
      </w:r>
    </w:p>
    <w:p w14:paraId="45D90738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00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09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60307 0.1290 3581  -4.676 0.0003 </w:t>
      </w:r>
    </w:p>
    <w:p w14:paraId="31F6B806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00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67829 0.1254 3581  -5.408 &lt;.0001 </w:t>
      </w:r>
    </w:p>
    <w:p w14:paraId="60FE9F5C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00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1.000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32215 0.1097 3581  -2.937 0.1797 </w:t>
      </w:r>
    </w:p>
    <w:p w14:paraId="23347CD1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lastRenderedPageBreak/>
        <w:t xml:space="preserve">  0.707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809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75033 0.1213 3581  -6.186 &lt;.0001 </w:t>
      </w:r>
    </w:p>
    <w:p w14:paraId="2FA52316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707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82554 0.1161 3581  -7.111 &lt;.0001 </w:t>
      </w:r>
    </w:p>
    <w:p w14:paraId="6D3FCF91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707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1.000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46941 0.1073 3581  -4.375 0.0012 </w:t>
      </w:r>
    </w:p>
    <w:p w14:paraId="440ADFF1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809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0.924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0.07521 0.1357 3581  -0.554 1.0000 </w:t>
      </w:r>
    </w:p>
    <w:p w14:paraId="703DFA89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809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1.000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28092 0.1226 3581   2.291 0.5972 </w:t>
      </w:r>
    </w:p>
    <w:p w14:paraId="14C15FBF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924 </w:t>
      </w:r>
      <w:proofErr w:type="gram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  1.000</w:t>
      </w:r>
      <w:proofErr w:type="gram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0.35613 0.1234 3581   2.886 0.2030 </w:t>
      </w:r>
    </w:p>
    <w:p w14:paraId="5982CD2B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0A05DFF6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P value adjustment: </w:t>
      </w:r>
      <w:proofErr w:type="spell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ukey</w:t>
      </w:r>
      <w:proofErr w:type="spell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method for comparing a family of 15 estimates</w:t>
      </w:r>
    </w:p>
    <w:p w14:paraId="0C9073F6" w14:textId="29CA48C8" w:rsidR="007A374B" w:rsidRDefault="007A374B" w:rsidP="0047177C"/>
    <w:p w14:paraId="5056FA7F" w14:textId="77777777" w:rsidR="000C232A" w:rsidRDefault="000C232A" w:rsidP="0047177C"/>
    <w:p w14:paraId="27F3BEBA" w14:textId="77777777" w:rsidR="007A374B" w:rsidRDefault="007A374B" w:rsidP="0047177C"/>
    <w:p w14:paraId="608CEAC9" w14:textId="77777777" w:rsidR="00356B58" w:rsidRPr="00356B58" w:rsidRDefault="00356B58" w:rsidP="00356B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proofErr w:type="gramStart"/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>confidence~ predictability + Error(code), data = df1)</w:t>
      </w:r>
    </w:p>
    <w:p w14:paraId="1917FCA9" w14:textId="77777777" w:rsidR="00356B58" w:rsidRPr="00356B58" w:rsidRDefault="00356B58" w:rsidP="00356B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proofErr w:type="gramStart"/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>aov_df1, ~ predictability)</w:t>
      </w:r>
    </w:p>
    <w:p w14:paraId="4844987D" w14:textId="77777777" w:rsidR="00356B58" w:rsidRPr="00356B58" w:rsidRDefault="00356B58" w:rsidP="00356B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0A9ADCFD" w14:textId="77777777" w:rsidR="00356B58" w:rsidRPr="00356B58" w:rsidRDefault="00356B58" w:rsidP="00356B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estimate     </w:t>
      </w:r>
      <w:proofErr w:type="gramStart"/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E  df</w:t>
      </w:r>
      <w:proofErr w:type="gramEnd"/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721C86C3" w14:textId="77777777" w:rsidR="00356B58" w:rsidRPr="00356B58" w:rsidRDefault="00356B58" w:rsidP="00356B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1 - 3    -0.00077 0.0723 286 -0.</w:t>
      </w:r>
      <w:proofErr w:type="gramStart"/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11  0.9915</w:t>
      </w:r>
      <w:proofErr w:type="gramEnd"/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2402DB6E" w14:textId="18470423" w:rsidR="009F0F4A" w:rsidRDefault="009F0F4A" w:rsidP="002853A7">
      <w:pPr>
        <w:rPr>
          <w:b/>
          <w:bCs/>
        </w:rPr>
      </w:pPr>
    </w:p>
    <w:p w14:paraId="0BAD0CE9" w14:textId="77777777" w:rsidR="00356B58" w:rsidRPr="00356B58" w:rsidRDefault="00356B58" w:rsidP="00356B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proofErr w:type="gramStart"/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>confidence~ difficulty + Error(code), data = df1)</w:t>
      </w:r>
    </w:p>
    <w:p w14:paraId="08D4EC43" w14:textId="77777777" w:rsidR="00356B58" w:rsidRPr="00356B58" w:rsidRDefault="00356B58" w:rsidP="00356B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proofErr w:type="gramStart"/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>aov_df1, ~ difficulty)</w:t>
      </w:r>
    </w:p>
    <w:p w14:paraId="6B7880DB" w14:textId="77777777" w:rsidR="00356B58" w:rsidRPr="00356B58" w:rsidRDefault="00356B58" w:rsidP="00356B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08F44C72" w14:textId="77777777" w:rsidR="00356B58" w:rsidRPr="00356B58" w:rsidRDefault="00356B58" w:rsidP="00356B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estimate     </w:t>
      </w:r>
      <w:proofErr w:type="gramStart"/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E  df</w:t>
      </w:r>
      <w:proofErr w:type="gramEnd"/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1F2560B2" w14:textId="77777777" w:rsidR="00356B58" w:rsidRPr="00356B58" w:rsidRDefault="00356B58" w:rsidP="00356B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4 - 6       0.558 0.0392 284 </w:t>
      </w:r>
      <w:proofErr w:type="gramStart"/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4.235  &lt;</w:t>
      </w:r>
      <w:proofErr w:type="gramEnd"/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.0001 </w:t>
      </w:r>
    </w:p>
    <w:p w14:paraId="77FB57BD" w14:textId="77777777" w:rsidR="00356B58" w:rsidRPr="00356B58" w:rsidRDefault="00356B58" w:rsidP="00356B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4 - 8       1.143 0.0392 284 </w:t>
      </w:r>
      <w:proofErr w:type="gramStart"/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29.165  &lt;</w:t>
      </w:r>
      <w:proofErr w:type="gramEnd"/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.0001 </w:t>
      </w:r>
    </w:p>
    <w:p w14:paraId="0061EE04" w14:textId="77777777" w:rsidR="00356B58" w:rsidRPr="00356B58" w:rsidRDefault="00356B58" w:rsidP="00356B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4 - 10      1.346 0.0392 284 </w:t>
      </w:r>
      <w:proofErr w:type="gramStart"/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34.320  &lt;</w:t>
      </w:r>
      <w:proofErr w:type="gramEnd"/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.0001 </w:t>
      </w:r>
    </w:p>
    <w:p w14:paraId="47F4C8C6" w14:textId="77777777" w:rsidR="00356B58" w:rsidRPr="00356B58" w:rsidRDefault="00356B58" w:rsidP="00356B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6 - 8       0.585 0.0392 284 </w:t>
      </w:r>
      <w:proofErr w:type="gramStart"/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4.918  &lt;</w:t>
      </w:r>
      <w:proofErr w:type="gramEnd"/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.0001 </w:t>
      </w:r>
    </w:p>
    <w:p w14:paraId="14C72C0D" w14:textId="77777777" w:rsidR="00356B58" w:rsidRPr="00356B58" w:rsidRDefault="00356B58" w:rsidP="00356B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6 - 10      0.788 0.0392 284 </w:t>
      </w:r>
      <w:proofErr w:type="gramStart"/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20.075  &lt;</w:t>
      </w:r>
      <w:proofErr w:type="gramEnd"/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.0001 </w:t>
      </w:r>
    </w:p>
    <w:p w14:paraId="37F1A19A" w14:textId="77777777" w:rsidR="00356B58" w:rsidRPr="00356B58" w:rsidRDefault="00356B58" w:rsidP="00356B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8 - 10      0.202 0.0392 </w:t>
      </w:r>
      <w:proofErr w:type="gramStart"/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284  5.162</w:t>
      </w:r>
      <w:proofErr w:type="gramEnd"/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&lt;.0001 </w:t>
      </w:r>
    </w:p>
    <w:p w14:paraId="4BD1513C" w14:textId="77777777" w:rsidR="00356B58" w:rsidRPr="00356B58" w:rsidRDefault="00356B58" w:rsidP="00356B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38263ECB" w14:textId="77777777" w:rsidR="00356B58" w:rsidRPr="00356B58" w:rsidRDefault="00356B58" w:rsidP="00356B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P value adjustment: </w:t>
      </w:r>
      <w:proofErr w:type="spellStart"/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ukey</w:t>
      </w:r>
      <w:proofErr w:type="spellEnd"/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method for comparing a family of 4 estimates</w:t>
      </w:r>
    </w:p>
    <w:p w14:paraId="777674E0" w14:textId="6DD890F2" w:rsidR="00356B58" w:rsidRDefault="00356B58" w:rsidP="002853A7">
      <w:pPr>
        <w:rPr>
          <w:b/>
          <w:bCs/>
        </w:rPr>
      </w:pPr>
    </w:p>
    <w:p w14:paraId="6D447481" w14:textId="77777777" w:rsidR="007D072D" w:rsidRPr="007D072D" w:rsidRDefault="007D072D" w:rsidP="007D07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7D072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proofErr w:type="gramStart"/>
      <w:r w:rsidRPr="007D072D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7D072D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7D072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confidence~ </w:t>
      </w:r>
      <w:proofErr w:type="spellStart"/>
      <w:r w:rsidRPr="007D072D">
        <w:rPr>
          <w:rFonts w:ascii="Lucida Console" w:eastAsia="Times New Roman" w:hAnsi="Lucida Console" w:cs="Courier New"/>
          <w:color w:val="0000FF"/>
          <w:sz w:val="20"/>
          <w:szCs w:val="20"/>
        </w:rPr>
        <w:t>perfGrp</w:t>
      </w:r>
      <w:proofErr w:type="spellEnd"/>
      <w:r w:rsidRPr="007D072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+ Error(code), data = df1)</w:t>
      </w:r>
    </w:p>
    <w:p w14:paraId="7636716C" w14:textId="77777777" w:rsidR="007D072D" w:rsidRPr="007D072D" w:rsidRDefault="007D072D" w:rsidP="007D07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7D072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7D072D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7D072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proofErr w:type="gramStart"/>
      <w:r w:rsidRPr="007D072D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7D072D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7D072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aov_df1, ~ </w:t>
      </w:r>
      <w:proofErr w:type="spellStart"/>
      <w:r w:rsidRPr="007D072D">
        <w:rPr>
          <w:rFonts w:ascii="Lucida Console" w:eastAsia="Times New Roman" w:hAnsi="Lucida Console" w:cs="Courier New"/>
          <w:color w:val="0000FF"/>
          <w:sz w:val="20"/>
          <w:szCs w:val="20"/>
        </w:rPr>
        <w:t>perfGrp</w:t>
      </w:r>
      <w:proofErr w:type="spellEnd"/>
      <w:r w:rsidRPr="007D072D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169ED753" w14:textId="77777777" w:rsidR="007D072D" w:rsidRPr="007D072D" w:rsidRDefault="007D072D" w:rsidP="007D07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7D072D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7D072D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7D072D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66B73602" w14:textId="77777777" w:rsidR="007D072D" w:rsidRPr="007D072D" w:rsidRDefault="007D072D" w:rsidP="007D07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D07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estimate     SE   df </w:t>
      </w:r>
      <w:proofErr w:type="spellStart"/>
      <w:proofErr w:type="gramStart"/>
      <w:r w:rsidRPr="007D07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proofErr w:type="gramEnd"/>
      <w:r w:rsidRPr="007D07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7D07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1D9FE709" w14:textId="77777777" w:rsidR="007D072D" w:rsidRPr="007D072D" w:rsidRDefault="007D072D" w:rsidP="007D07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7D07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1 - 2      0.0657 0.0297 3594 2.210   0.0272 </w:t>
      </w:r>
    </w:p>
    <w:p w14:paraId="283D73E6" w14:textId="77777777" w:rsidR="00356B58" w:rsidRPr="002853A7" w:rsidRDefault="00356B58" w:rsidP="002853A7">
      <w:pPr>
        <w:rPr>
          <w:b/>
          <w:bCs/>
        </w:rPr>
      </w:pPr>
    </w:p>
    <w:sectPr w:rsidR="00356B58" w:rsidRPr="002853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MDUzNjUwNzYHcpV0lIJTi4sz8/NACoxrAWx6XUIsAAAA"/>
  </w:docVars>
  <w:rsids>
    <w:rsidRoot w:val="00E03EFF"/>
    <w:rsid w:val="000C232A"/>
    <w:rsid w:val="000F1DB2"/>
    <w:rsid w:val="00103D6E"/>
    <w:rsid w:val="001230FD"/>
    <w:rsid w:val="001602B0"/>
    <w:rsid w:val="00166527"/>
    <w:rsid w:val="001A7198"/>
    <w:rsid w:val="001E5201"/>
    <w:rsid w:val="002026F6"/>
    <w:rsid w:val="0022165E"/>
    <w:rsid w:val="00275F78"/>
    <w:rsid w:val="002853A7"/>
    <w:rsid w:val="003226C5"/>
    <w:rsid w:val="00356B58"/>
    <w:rsid w:val="003875E3"/>
    <w:rsid w:val="00394E77"/>
    <w:rsid w:val="003E0C2D"/>
    <w:rsid w:val="003E28FD"/>
    <w:rsid w:val="004054BF"/>
    <w:rsid w:val="00405CD7"/>
    <w:rsid w:val="004533D3"/>
    <w:rsid w:val="0047177C"/>
    <w:rsid w:val="004A739F"/>
    <w:rsid w:val="004C1575"/>
    <w:rsid w:val="00524716"/>
    <w:rsid w:val="00621B99"/>
    <w:rsid w:val="0064325F"/>
    <w:rsid w:val="006E06AF"/>
    <w:rsid w:val="00766FF9"/>
    <w:rsid w:val="007711AD"/>
    <w:rsid w:val="007A1869"/>
    <w:rsid w:val="007A374B"/>
    <w:rsid w:val="007D072D"/>
    <w:rsid w:val="008109D8"/>
    <w:rsid w:val="008801F6"/>
    <w:rsid w:val="008E441C"/>
    <w:rsid w:val="008E74BE"/>
    <w:rsid w:val="00903851"/>
    <w:rsid w:val="0090692D"/>
    <w:rsid w:val="00913A6B"/>
    <w:rsid w:val="009570E4"/>
    <w:rsid w:val="00964E8E"/>
    <w:rsid w:val="00982B96"/>
    <w:rsid w:val="009A6136"/>
    <w:rsid w:val="009E2718"/>
    <w:rsid w:val="009F0F4A"/>
    <w:rsid w:val="009F3BC9"/>
    <w:rsid w:val="00A03107"/>
    <w:rsid w:val="00A144FF"/>
    <w:rsid w:val="00A1757D"/>
    <w:rsid w:val="00AA5F97"/>
    <w:rsid w:val="00B249F2"/>
    <w:rsid w:val="00B91C73"/>
    <w:rsid w:val="00B97501"/>
    <w:rsid w:val="00BB56E7"/>
    <w:rsid w:val="00C42319"/>
    <w:rsid w:val="00CC2D45"/>
    <w:rsid w:val="00D055B4"/>
    <w:rsid w:val="00D35907"/>
    <w:rsid w:val="00D44E62"/>
    <w:rsid w:val="00E03EFF"/>
    <w:rsid w:val="00E507EE"/>
    <w:rsid w:val="00F06812"/>
    <w:rsid w:val="00F352D0"/>
    <w:rsid w:val="00F71F36"/>
    <w:rsid w:val="00F8593E"/>
    <w:rsid w:val="00F92353"/>
    <w:rsid w:val="00FB37F4"/>
    <w:rsid w:val="00FD10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DA05C7"/>
  <w15:chartTrackingRefBased/>
  <w15:docId w15:val="{DCC3045B-902A-49B5-A557-F824CBEB98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D10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D105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D105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D105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054B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054BF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4054BF"/>
  </w:style>
  <w:style w:type="character" w:customStyle="1" w:styleId="gnkrckgcmsb">
    <w:name w:val="gnkrckgcmsb"/>
    <w:basedOn w:val="DefaultParagraphFont"/>
    <w:rsid w:val="004054BF"/>
  </w:style>
  <w:style w:type="character" w:customStyle="1" w:styleId="gnkrckgcmrb">
    <w:name w:val="gnkrckgcmrb"/>
    <w:basedOn w:val="DefaultParagraphFont"/>
    <w:rsid w:val="004054BF"/>
  </w:style>
  <w:style w:type="character" w:customStyle="1" w:styleId="gnkrckgcasb">
    <w:name w:val="gnkrckgcasb"/>
    <w:basedOn w:val="DefaultParagraphFont"/>
    <w:rsid w:val="00103D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5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6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7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1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5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7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5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3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7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6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45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8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1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8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45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93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2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2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2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3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2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0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3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8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19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63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3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0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8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4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16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2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8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7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0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7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2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1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3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4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9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56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9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8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7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76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5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64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9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8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94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4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9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9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9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34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4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4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0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1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30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85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46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4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5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4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1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2</TotalTime>
  <Pages>26</Pages>
  <Words>10440</Words>
  <Characters>59510</Characters>
  <Application>Microsoft Office Word</Application>
  <DocSecurity>0</DocSecurity>
  <Lines>495</Lines>
  <Paragraphs>1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ra</dc:creator>
  <cp:keywords/>
  <dc:description/>
  <cp:lastModifiedBy>Ali Rahimpour Jounghani</cp:lastModifiedBy>
  <cp:revision>41</cp:revision>
  <dcterms:created xsi:type="dcterms:W3CDTF">2021-04-09T19:49:00Z</dcterms:created>
  <dcterms:modified xsi:type="dcterms:W3CDTF">2021-04-10T00:07:00Z</dcterms:modified>
</cp:coreProperties>
</file>